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4A297" w14:textId="46099A20" w:rsidR="00934BD3" w:rsidRPr="00DE02DB" w:rsidRDefault="00934BD3" w:rsidP="00E70757">
      <w:pPr>
        <w:pStyle w:val="3GPPHeader"/>
        <w:tabs>
          <w:tab w:val="clear" w:pos="9639"/>
          <w:tab w:val="right" w:pos="10490"/>
        </w:tabs>
        <w:rPr>
          <w:rFonts w:eastAsia="MS Mincho"/>
        </w:rPr>
      </w:pPr>
      <w:r w:rsidRPr="00DE02DB">
        <w:rPr>
          <w:rFonts w:eastAsia="MS Mincho"/>
        </w:rPr>
        <w:t>3GPP TSG RAN WG2 Meeting #12</w:t>
      </w:r>
      <w:r w:rsidR="00B31D70" w:rsidRPr="00DE02DB">
        <w:rPr>
          <w:rFonts w:eastAsia="MS Mincho"/>
        </w:rPr>
        <w:t>3</w:t>
      </w:r>
      <w:r w:rsidR="00257329">
        <w:rPr>
          <w:rFonts w:eastAsia="MS Mincho"/>
        </w:rPr>
        <w:t>bis</w:t>
      </w:r>
      <w:r w:rsidRPr="00DE02DB">
        <w:rPr>
          <w:rFonts w:eastAsia="MS Mincho"/>
        </w:rPr>
        <w:t xml:space="preserve">                          </w:t>
      </w:r>
      <w:r w:rsidRPr="00DE02DB">
        <w:rPr>
          <w:rFonts w:eastAsia="MS Mincho"/>
        </w:rPr>
        <w:tab/>
      </w:r>
      <w:r w:rsidR="00E91698">
        <w:rPr>
          <w:rFonts w:eastAsia="MS Mincho"/>
        </w:rPr>
        <w:t xml:space="preserve">  </w:t>
      </w:r>
      <w:r w:rsidRPr="00DE02DB">
        <w:rPr>
          <w:rFonts w:eastAsia="MS Mincho"/>
        </w:rPr>
        <w:t xml:space="preserve">  </w:t>
      </w:r>
      <w:r w:rsidR="00E70757">
        <w:rPr>
          <w:rFonts w:eastAsia="MS Mincho"/>
        </w:rPr>
        <w:t xml:space="preserve">    </w:t>
      </w:r>
      <w:r w:rsidRPr="00DE02DB">
        <w:rPr>
          <w:rFonts w:eastAsia="MS Mincho"/>
        </w:rPr>
        <w:t xml:space="preserve">   </w:t>
      </w:r>
      <w:r w:rsidR="00E70757">
        <w:rPr>
          <w:rFonts w:eastAsia="MS Mincho"/>
        </w:rPr>
        <w:t xml:space="preserve">           </w:t>
      </w:r>
      <w:r w:rsidRPr="00DE02DB">
        <w:rPr>
          <w:rFonts w:eastAsia="MS Mincho"/>
        </w:rPr>
        <w:t xml:space="preserve"> R2-230xxxx</w:t>
      </w:r>
    </w:p>
    <w:p w14:paraId="0AEE3AD9" w14:textId="27E14EEF" w:rsidR="00934BD3" w:rsidRPr="0041589D" w:rsidRDefault="00257329" w:rsidP="00F71860">
      <w:pPr>
        <w:pStyle w:val="3GPPHeader"/>
        <w:rPr>
          <w:rFonts w:eastAsia="MS Mincho"/>
        </w:rPr>
      </w:pPr>
      <w:r>
        <w:rPr>
          <w:rFonts w:eastAsia="MS Mincho"/>
        </w:rPr>
        <w:t>Xiamen</w:t>
      </w:r>
      <w:r w:rsidR="00B31D70">
        <w:rPr>
          <w:rFonts w:eastAsia="MS Mincho"/>
        </w:rPr>
        <w:t xml:space="preserve">, </w:t>
      </w:r>
      <w:r>
        <w:rPr>
          <w:rFonts w:eastAsia="MS Mincho"/>
        </w:rPr>
        <w:t>China</w:t>
      </w:r>
      <w:r w:rsidR="00934BD3" w:rsidRPr="0041589D">
        <w:rPr>
          <w:rFonts w:eastAsia="MS Mincho"/>
        </w:rPr>
        <w:t xml:space="preserve">, </w:t>
      </w:r>
      <w:r>
        <w:rPr>
          <w:rFonts w:eastAsia="MS Mincho"/>
        </w:rPr>
        <w:t>9</w:t>
      </w:r>
      <w:r w:rsidR="00934BD3" w:rsidRPr="00FF764F">
        <w:rPr>
          <w:rFonts w:eastAsia="MS Mincho"/>
          <w:vertAlign w:val="superscript"/>
        </w:rPr>
        <w:t>th</w:t>
      </w:r>
      <w:r w:rsidR="00934BD3">
        <w:rPr>
          <w:rFonts w:eastAsia="MS Mincho"/>
        </w:rPr>
        <w:t xml:space="preserve">– </w:t>
      </w:r>
      <w:r>
        <w:rPr>
          <w:rFonts w:eastAsia="MS Mincho"/>
        </w:rPr>
        <w:t>13</w:t>
      </w:r>
      <w:r w:rsidR="00934BD3" w:rsidRPr="00FF764F">
        <w:rPr>
          <w:rFonts w:eastAsia="MS Mincho"/>
          <w:vertAlign w:val="superscript"/>
        </w:rPr>
        <w:t>th</w:t>
      </w:r>
      <w:r w:rsidR="00934BD3">
        <w:rPr>
          <w:rFonts w:eastAsia="MS Mincho"/>
        </w:rPr>
        <w:t xml:space="preserve"> </w:t>
      </w:r>
      <w:r>
        <w:rPr>
          <w:rFonts w:eastAsia="MS Mincho"/>
        </w:rPr>
        <w:t>October</w:t>
      </w:r>
      <w:r w:rsidR="00934BD3" w:rsidRPr="0041589D">
        <w:rPr>
          <w:rFonts w:eastAsia="MS Mincho"/>
        </w:rPr>
        <w:t>, 202</w:t>
      </w:r>
      <w:r w:rsidR="00934BD3">
        <w:rPr>
          <w:rFonts w:eastAsia="MS Mincho"/>
        </w:rPr>
        <w:t>3</w:t>
      </w:r>
    </w:p>
    <w:p w14:paraId="670EFD97" w14:textId="77777777" w:rsidR="006F4D7E" w:rsidRDefault="006F4D7E" w:rsidP="00F71860">
      <w:pPr>
        <w:pStyle w:val="3GPPHeader"/>
        <w:rPr>
          <w:lang w:val="sv-SE"/>
        </w:rPr>
      </w:pPr>
    </w:p>
    <w:p w14:paraId="70544EF3" w14:textId="6A7ED19D" w:rsidR="00934BD3" w:rsidRPr="00A344F4" w:rsidRDefault="00934BD3" w:rsidP="00EC6AC9">
      <w:pPr>
        <w:pStyle w:val="3GPPHeader"/>
        <w:tabs>
          <w:tab w:val="clear" w:pos="1701"/>
          <w:tab w:val="left" w:pos="1843"/>
        </w:tabs>
        <w:rPr>
          <w:rFonts w:eastAsia="MS Mincho"/>
          <w:sz w:val="28"/>
          <w:szCs w:val="28"/>
          <w:lang w:eastAsia="x-none"/>
        </w:rPr>
      </w:pPr>
      <w:r w:rsidRPr="00A344F4">
        <w:rPr>
          <w:lang w:val="sv-SE"/>
        </w:rPr>
        <w:t>Agenda Item:</w:t>
      </w:r>
      <w:r w:rsidRPr="00A344F4">
        <w:rPr>
          <w:lang w:val="sv-SE"/>
        </w:rPr>
        <w:tab/>
      </w:r>
      <w:r w:rsidR="00623C9D">
        <w:rPr>
          <w:lang w:val="sv-SE"/>
        </w:rPr>
        <w:t>7</w:t>
      </w:r>
      <w:r w:rsidRPr="00A344F4">
        <w:rPr>
          <w:lang w:val="sv-SE"/>
        </w:rPr>
        <w:t>.</w:t>
      </w:r>
      <w:r w:rsidR="00623C9D">
        <w:rPr>
          <w:lang w:val="sv-SE"/>
        </w:rPr>
        <w:t>21</w:t>
      </w:r>
    </w:p>
    <w:p w14:paraId="6D65C25A" w14:textId="344A585A" w:rsidR="00934BD3" w:rsidRPr="00A344F4" w:rsidRDefault="00934BD3" w:rsidP="00EC6AC9">
      <w:pPr>
        <w:pStyle w:val="3GPPHeader"/>
        <w:tabs>
          <w:tab w:val="clear" w:pos="1701"/>
          <w:tab w:val="left" w:pos="1843"/>
        </w:tabs>
      </w:pPr>
      <w:r w:rsidRPr="00A344F4">
        <w:t>Source:</w:t>
      </w:r>
      <w:r w:rsidRPr="00A344F4">
        <w:tab/>
      </w:r>
      <w:r w:rsidR="008F03CC">
        <w:t>China Telecom</w:t>
      </w:r>
    </w:p>
    <w:p w14:paraId="73DDDD1F" w14:textId="0C6D2859" w:rsidR="00934BD3" w:rsidRPr="00A344F4" w:rsidRDefault="00934BD3" w:rsidP="00EC6AC9">
      <w:pPr>
        <w:pStyle w:val="3GPPHeader"/>
        <w:tabs>
          <w:tab w:val="clear" w:pos="1701"/>
          <w:tab w:val="left" w:pos="1843"/>
        </w:tabs>
      </w:pPr>
      <w:r w:rsidRPr="00A344F4">
        <w:t>Title:</w:t>
      </w:r>
      <w:r w:rsidRPr="00A344F4">
        <w:tab/>
      </w:r>
      <w:r w:rsidR="008F03CC" w:rsidRPr="009B0CAE">
        <w:t>[Post</w:t>
      </w:r>
      <w:proofErr w:type="gramStart"/>
      <w:r w:rsidR="008F03CC" w:rsidRPr="009B0CAE">
        <w:t>123][</w:t>
      </w:r>
      <w:proofErr w:type="spellStart"/>
      <w:proofErr w:type="gramEnd"/>
      <w:r w:rsidR="008F03CC" w:rsidRPr="009B0CAE">
        <w:t>CE_enh</w:t>
      </w:r>
      <w:proofErr w:type="spellEnd"/>
      <w:r w:rsidR="008F03CC" w:rsidRPr="009B0CAE">
        <w:t>] Remaining Open Issues (China Telecom) </w:t>
      </w:r>
    </w:p>
    <w:p w14:paraId="2178D3CB" w14:textId="4630D243" w:rsidR="00934BD3" w:rsidRPr="00A344F4" w:rsidRDefault="00934BD3" w:rsidP="00F71860">
      <w:pPr>
        <w:pStyle w:val="3GPPHeader"/>
      </w:pPr>
      <w:r w:rsidRPr="00A344F4">
        <w:t xml:space="preserve">Document for: </w:t>
      </w:r>
      <w:r>
        <w:t xml:space="preserve">  </w:t>
      </w:r>
      <w:r w:rsidR="001B3A3F">
        <w:rPr>
          <w:bCs/>
        </w:rPr>
        <w:t>Information</w:t>
      </w:r>
    </w:p>
    <w:p w14:paraId="31DC3F0F" w14:textId="12725819" w:rsidR="000F3901" w:rsidRPr="006F4D7E" w:rsidRDefault="001B3A3F" w:rsidP="00F71860">
      <w:pPr>
        <w:pStyle w:val="1"/>
      </w:pPr>
      <w:r>
        <w:t>I</w:t>
      </w:r>
      <w:r w:rsidR="006F4D7E">
        <w:t>n</w:t>
      </w:r>
      <w:r>
        <w:t>troduction</w:t>
      </w:r>
    </w:p>
    <w:p w14:paraId="13449D06" w14:textId="77777777" w:rsidR="001B3A3F" w:rsidRDefault="001B3A3F" w:rsidP="001B3A3F">
      <w:pPr>
        <w:spacing w:beforeLines="50" w:before="120"/>
      </w:pPr>
      <w:r>
        <w:t>This document aims at summarizing open issues that need to be addressed for Coverage enhancements</w:t>
      </w:r>
      <w:r>
        <w:rPr>
          <w:rFonts w:hint="eastAsia"/>
        </w:rPr>
        <w:t xml:space="preserve"> </w:t>
      </w:r>
      <w:r>
        <w:t xml:space="preserve">Work Item </w:t>
      </w:r>
      <w:r>
        <w:rPr>
          <w:rFonts w:hint="eastAsia"/>
        </w:rPr>
        <w:t>in</w:t>
      </w:r>
      <w:r>
        <w:t xml:space="preserve"> RAN2.</w:t>
      </w:r>
    </w:p>
    <w:p w14:paraId="30BC877B" w14:textId="74D7BB98" w:rsidR="009C1FDC" w:rsidRPr="001B3A3F" w:rsidRDefault="001B3A3F" w:rsidP="001B3A3F">
      <w:pPr>
        <w:spacing w:beforeLines="50" w:before="120"/>
        <w:rPr>
          <w:rFonts w:eastAsiaTheme="minorEastAsia"/>
        </w:rPr>
      </w:pPr>
      <w:r>
        <w:t xml:space="preserve"> </w:t>
      </w:r>
    </w:p>
    <w:p w14:paraId="39086C68" w14:textId="453F0868" w:rsidR="0040226A" w:rsidRDefault="00C06BEE" w:rsidP="0040226A">
      <w:pPr>
        <w:pStyle w:val="1"/>
        <w:ind w:left="170" w:hanging="170"/>
      </w:pPr>
      <w:r>
        <w:t>Discussion</w:t>
      </w:r>
    </w:p>
    <w:p w14:paraId="71120673" w14:textId="77777777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36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r w:rsidRPr="00C06BEE">
        <w:rPr>
          <w:rFonts w:ascii="Times New Roman" w:eastAsia="等线" w:hAnsi="Times New Roman" w:cs="Times New Roman"/>
          <w:b/>
          <w:bCs/>
          <w:sz w:val="24"/>
          <w:szCs w:val="24"/>
          <w:u w:val="single"/>
          <w:lang w:val="en-US"/>
        </w:rPr>
        <w:t>RRC open issues</w:t>
      </w:r>
    </w:p>
    <w:p w14:paraId="5B8E511A" w14:textId="77777777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108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r w:rsidRPr="00C06BEE">
        <w:rPr>
          <w:rFonts w:ascii="Courier New" w:eastAsia="等线" w:hAnsi="Courier New" w:cs="Courier New"/>
          <w:sz w:val="24"/>
          <w:szCs w:val="24"/>
          <w:lang w:val="en-US"/>
        </w:rPr>
        <w:t>o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  </w:t>
      </w:r>
      <w:r w:rsidRPr="00C06BEE">
        <w:rPr>
          <w:rFonts w:ascii="Times New Roman" w:eastAsia="等线" w:hAnsi="Times New Roman" w:cs="Times New Roman"/>
          <w:sz w:val="24"/>
          <w:szCs w:val="24"/>
          <w:u w:val="single"/>
          <w:lang w:val="en-US"/>
        </w:rPr>
        <w:t>Stage-2 level open issues</w:t>
      </w:r>
    </w:p>
    <w:p w14:paraId="7DCA3EDD" w14:textId="5E9DC545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180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proofErr w:type="gramStart"/>
      <w:r w:rsidRPr="00C06BEE">
        <w:rPr>
          <w:rFonts w:ascii="Wingdings" w:eastAsia="等线" w:hAnsi="Wingdings" w:cs="Times New Roman"/>
          <w:sz w:val="24"/>
          <w:szCs w:val="24"/>
          <w:lang w:val="en-US"/>
        </w:rPr>
        <w:t>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 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Open</w:t>
      </w:r>
      <w:proofErr w:type="gramEnd"/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 issue 1: </w:t>
      </w:r>
      <w:r w:rsidR="00414CB0" w:rsidRPr="005124FA">
        <w:rPr>
          <w:rFonts w:eastAsiaTheme="minorEastAsia"/>
        </w:rPr>
        <w:t xml:space="preserve">MSG1 based SI request with MSG1 </w:t>
      </w:r>
      <w:proofErr w:type="spellStart"/>
      <w:r w:rsidR="00414CB0" w:rsidRPr="005124FA">
        <w:rPr>
          <w:rFonts w:eastAsiaTheme="minorEastAsia"/>
        </w:rPr>
        <w:t>reqetition</w:t>
      </w:r>
      <w:proofErr w:type="spellEnd"/>
      <w:r w:rsidR="00414CB0" w:rsidRPr="005124FA">
        <w:rPr>
          <w:rFonts w:eastAsiaTheme="minorEastAsia"/>
        </w:rPr>
        <w:t xml:space="preserve"> </w:t>
      </w:r>
      <w:r w:rsidR="00414CB0">
        <w:rPr>
          <w:rFonts w:eastAsiaTheme="minorEastAsia"/>
        </w:rPr>
        <w:t xml:space="preserve">for </w:t>
      </w:r>
      <w:r w:rsidR="00414CB0" w:rsidRPr="005124FA">
        <w:rPr>
          <w:rFonts w:eastAsiaTheme="minorEastAsia"/>
        </w:rPr>
        <w:t>NUL/</w:t>
      </w:r>
      <w:proofErr w:type="spellStart"/>
      <w:r w:rsidR="00414CB0" w:rsidRPr="005124FA">
        <w:rPr>
          <w:rFonts w:eastAsiaTheme="minorEastAsia"/>
        </w:rPr>
        <w:t>SUL,RedCap</w:t>
      </w:r>
      <w:proofErr w:type="spellEnd"/>
      <w:r w:rsidR="00414CB0" w:rsidRPr="005124FA">
        <w:rPr>
          <w:rFonts w:eastAsiaTheme="minorEastAsia"/>
        </w:rPr>
        <w:t xml:space="preserve"> and Positioning</w:t>
      </w:r>
    </w:p>
    <w:p w14:paraId="52DA9E1E" w14:textId="757251FA" w:rsidR="00C06BEE" w:rsidRPr="00414CB0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2520"/>
        <w:jc w:val="left"/>
        <w:textAlignment w:val="auto"/>
        <w:rPr>
          <w:rFonts w:ascii="Times New Roman" w:eastAsia="等线" w:hAnsi="Times New Roman" w:cs="Times New Roman"/>
          <w:sz w:val="24"/>
          <w:szCs w:val="24"/>
        </w:rPr>
      </w:pPr>
      <w:r w:rsidRPr="00414CB0">
        <w:rPr>
          <w:rFonts w:ascii="Symbol" w:eastAsia="等线" w:hAnsi="Symbol" w:cs="Times New Roman"/>
          <w:color w:val="000000" w:themeColor="text1"/>
          <w:sz w:val="24"/>
          <w:szCs w:val="24"/>
          <w:lang w:val="en-US"/>
        </w:rPr>
        <w:t></w:t>
      </w:r>
      <w:r w:rsidRPr="00414CB0">
        <w:rPr>
          <w:rFonts w:ascii="Times New Roman" w:eastAsia="等线" w:hAnsi="Times New Roman" w:cs="Times New Roman"/>
          <w:color w:val="000000" w:themeColor="text1"/>
          <w:sz w:val="14"/>
          <w:szCs w:val="14"/>
          <w:lang w:val="en-US"/>
        </w:rPr>
        <w:t xml:space="preserve">       </w:t>
      </w:r>
      <w:r w:rsidR="00414CB0"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>Companies are</w:t>
      </w:r>
      <w:r w:rsidR="00414CB0"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 </w:t>
      </w:r>
      <w:r w:rsidR="00414CB0"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 xml:space="preserve">recommended to contribute to this open issue </w:t>
      </w:r>
      <w:r w:rsidR="00414CB0"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in the ongoing email discussion [80</w:t>
      </w:r>
      <w:r w:rsidR="00414CB0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2</w:t>
      </w:r>
      <w:r w:rsidR="00414CB0"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]</w:t>
      </w:r>
    </w:p>
    <w:p w14:paraId="27F0CC3A" w14:textId="34750760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180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proofErr w:type="gramStart"/>
      <w:r w:rsidRPr="00C06BEE">
        <w:rPr>
          <w:rFonts w:ascii="Wingdings" w:eastAsia="等线" w:hAnsi="Wingdings" w:cs="Times New Roman"/>
          <w:sz w:val="24"/>
          <w:szCs w:val="24"/>
          <w:lang w:val="en-US"/>
        </w:rPr>
        <w:t>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 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Open</w:t>
      </w:r>
      <w:proofErr w:type="gramEnd"/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 issue 2: </w:t>
      </w:r>
      <w:r w:rsidR="00414CB0">
        <w:rPr>
          <w:rFonts w:eastAsiaTheme="minorEastAsia"/>
        </w:rPr>
        <w:t>T</w:t>
      </w:r>
      <w:r w:rsidR="00414CB0" w:rsidRPr="00875BBB">
        <w:rPr>
          <w:rFonts w:eastAsiaTheme="minorEastAsia"/>
        </w:rPr>
        <w:t>he combination of CHO and Msg1 repetition</w:t>
      </w:r>
    </w:p>
    <w:p w14:paraId="5BD7930D" w14:textId="2A2FD2A6" w:rsid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2520"/>
        <w:jc w:val="left"/>
        <w:textAlignment w:val="auto"/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</w:pPr>
      <w:r w:rsidRPr="00414CB0">
        <w:rPr>
          <w:rFonts w:ascii="Symbol" w:eastAsia="等线" w:hAnsi="Symbol" w:cs="Times New Roman"/>
          <w:color w:val="000000" w:themeColor="text1"/>
          <w:sz w:val="24"/>
          <w:szCs w:val="24"/>
          <w:lang w:val="en-US"/>
        </w:rPr>
        <w:t></w:t>
      </w:r>
      <w:r w:rsidRPr="00414CB0">
        <w:rPr>
          <w:rFonts w:ascii="Times New Roman" w:eastAsia="等线" w:hAnsi="Times New Roman" w:cs="Times New Roman"/>
          <w:color w:val="000000" w:themeColor="text1"/>
          <w:sz w:val="14"/>
          <w:szCs w:val="14"/>
          <w:lang w:val="en-US"/>
        </w:rPr>
        <w:t>     </w:t>
      </w:r>
      <w:r w:rsidRPr="00C06BEE">
        <w:rPr>
          <w:rFonts w:ascii="Times New Roman" w:eastAsia="等线" w:hAnsi="Times New Roman" w:cs="Times New Roman"/>
          <w:color w:val="FF0000"/>
          <w:sz w:val="14"/>
          <w:szCs w:val="14"/>
          <w:lang w:val="en-US"/>
        </w:rPr>
        <w:t xml:space="preserve">  </w:t>
      </w:r>
      <w:r w:rsidR="00026E36"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>Companies are</w:t>
      </w:r>
      <w:r w:rsidR="00026E36"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 </w:t>
      </w:r>
      <w:r w:rsidR="00026E36"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 xml:space="preserve">recommended to contribute to this open issue </w:t>
      </w:r>
      <w:r w:rsidR="00026E36"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in the ongoing email discussion [80</w:t>
      </w:r>
      <w:r w:rsidR="005224D9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2</w:t>
      </w:r>
      <w:proofErr w:type="gramStart"/>
      <w:r w:rsidR="00026E36"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]</w:t>
      </w:r>
      <w:r w:rsidR="00026E36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</w:t>
      </w:r>
      <w:r w:rsid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,</w:t>
      </w:r>
      <w:proofErr w:type="gramEnd"/>
      <w:r w:rsidR="00026E36" w:rsidRPr="00ED5A73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</w:t>
      </w:r>
      <w:r w:rsidR="00B354CB" w:rsidRPr="00ED5A73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and </w:t>
      </w:r>
      <w:r w:rsidR="00026E36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company </w:t>
      </w:r>
      <w:proofErr w:type="spellStart"/>
      <w:r w:rsidR="00026E36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tdoc</w:t>
      </w:r>
      <w:proofErr w:type="spellEnd"/>
      <w:r w:rsidR="00026E36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is expected if it is hard to conclude in email discussion.</w:t>
      </w:r>
    </w:p>
    <w:p w14:paraId="1C071ECB" w14:textId="58D45561" w:rsidR="00414CB0" w:rsidRPr="00C06BEE" w:rsidRDefault="00414CB0" w:rsidP="00414CB0">
      <w:pPr>
        <w:overflowPunct/>
        <w:autoSpaceDE/>
        <w:autoSpaceDN/>
        <w:adjustRightInd/>
        <w:spacing w:before="100" w:beforeAutospacing="1" w:after="100" w:afterAutospacing="1" w:line="240" w:lineRule="auto"/>
        <w:ind w:left="180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proofErr w:type="gramStart"/>
      <w:r w:rsidRPr="00C06BEE">
        <w:rPr>
          <w:rFonts w:ascii="Wingdings" w:eastAsia="等线" w:hAnsi="Wingdings" w:cs="Times New Roman"/>
          <w:sz w:val="24"/>
          <w:szCs w:val="24"/>
          <w:lang w:val="en-US"/>
        </w:rPr>
        <w:t>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 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Open</w:t>
      </w:r>
      <w:proofErr w:type="gramEnd"/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 issue </w:t>
      </w:r>
      <w:r>
        <w:rPr>
          <w:rFonts w:ascii="Times New Roman" w:eastAsia="等线" w:hAnsi="Times New Roman" w:cs="Times New Roman"/>
          <w:sz w:val="24"/>
          <w:szCs w:val="24"/>
          <w:lang w:val="en-US"/>
        </w:rPr>
        <w:t>3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: </w:t>
      </w:r>
      <w:r w:rsidRPr="00414CB0">
        <w:rPr>
          <w:rFonts w:ascii="Times New Roman" w:eastAsia="等线" w:hAnsi="Times New Roman" w:cs="Times New Roman"/>
          <w:sz w:val="24"/>
          <w:szCs w:val="24"/>
          <w:lang w:val="en-US"/>
        </w:rPr>
        <w:t>Separate UE capability for CBRA and CFRA with MSG1 repetition</w:t>
      </w:r>
    </w:p>
    <w:p w14:paraId="67D61C43" w14:textId="0646DFAD" w:rsidR="00414CB0" w:rsidRPr="00414CB0" w:rsidRDefault="00414CB0" w:rsidP="00414CB0">
      <w:pPr>
        <w:overflowPunct/>
        <w:autoSpaceDE/>
        <w:autoSpaceDN/>
        <w:adjustRightInd/>
        <w:spacing w:before="100" w:beforeAutospacing="1" w:after="100" w:afterAutospacing="1" w:line="240" w:lineRule="auto"/>
        <w:ind w:left="2520"/>
        <w:jc w:val="left"/>
        <w:textAlignment w:val="auto"/>
        <w:rPr>
          <w:rFonts w:ascii="Times New Roman" w:eastAsia="等线" w:hAnsi="Times New Roman" w:cs="Times New Roman"/>
          <w:sz w:val="24"/>
          <w:szCs w:val="24"/>
        </w:rPr>
      </w:pPr>
      <w:r w:rsidRPr="00414CB0">
        <w:rPr>
          <w:rFonts w:ascii="Symbol" w:eastAsia="等线" w:hAnsi="Symbol" w:cs="Times New Roman"/>
          <w:color w:val="000000" w:themeColor="text1"/>
          <w:sz w:val="24"/>
          <w:szCs w:val="24"/>
          <w:lang w:val="en-US"/>
        </w:rPr>
        <w:t></w:t>
      </w:r>
      <w:r w:rsidRPr="00414CB0">
        <w:rPr>
          <w:rFonts w:ascii="Times New Roman" w:eastAsia="等线" w:hAnsi="Times New Roman" w:cs="Times New Roman"/>
          <w:color w:val="000000" w:themeColor="text1"/>
          <w:sz w:val="14"/>
          <w:szCs w:val="14"/>
          <w:lang w:val="en-US"/>
        </w:rPr>
        <w:t xml:space="preserve">       </w:t>
      </w:r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>Companies are</w:t>
      </w:r>
      <w:r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 </w:t>
      </w:r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 xml:space="preserve">recommended to contribute to this open issue </w:t>
      </w:r>
      <w:r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in the ongoing email discussion [80</w:t>
      </w:r>
      <w:r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2</w:t>
      </w:r>
      <w:r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]</w:t>
      </w:r>
    </w:p>
    <w:p w14:paraId="78314C96" w14:textId="77777777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108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r w:rsidRPr="00C06BEE">
        <w:rPr>
          <w:rFonts w:ascii="Courier New" w:eastAsia="等线" w:hAnsi="Courier New" w:cs="Courier New"/>
          <w:sz w:val="24"/>
          <w:szCs w:val="24"/>
          <w:lang w:val="en-US"/>
        </w:rPr>
        <w:t>o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  </w:t>
      </w:r>
      <w:r w:rsidRPr="00C06BEE">
        <w:rPr>
          <w:rFonts w:ascii="Times New Roman" w:eastAsia="等线" w:hAnsi="Times New Roman" w:cs="Times New Roman"/>
          <w:sz w:val="24"/>
          <w:szCs w:val="24"/>
          <w:u w:val="single"/>
          <w:lang w:val="en-US"/>
        </w:rPr>
        <w:t>Stage-3 level open issues</w:t>
      </w:r>
    </w:p>
    <w:p w14:paraId="165401CB" w14:textId="1C9DE61B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180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proofErr w:type="gramStart"/>
      <w:r w:rsidRPr="00C06BEE">
        <w:rPr>
          <w:rFonts w:ascii="Wingdings" w:eastAsia="等线" w:hAnsi="Wingdings" w:cs="Times New Roman"/>
          <w:sz w:val="24"/>
          <w:szCs w:val="24"/>
          <w:lang w:val="en-US"/>
        </w:rPr>
        <w:t>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 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Open</w:t>
      </w:r>
      <w:proofErr w:type="gramEnd"/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 issue </w:t>
      </w:r>
      <w:r w:rsidR="00414CB0">
        <w:rPr>
          <w:rFonts w:ascii="Times New Roman" w:eastAsia="等线" w:hAnsi="Times New Roman" w:cs="Times New Roman"/>
          <w:sz w:val="24"/>
          <w:szCs w:val="24"/>
          <w:lang w:val="en-US"/>
        </w:rPr>
        <w:t>4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: </w:t>
      </w:r>
      <w:r w:rsidR="00414CB0" w:rsidRPr="00414CB0">
        <w:rPr>
          <w:rFonts w:ascii="Times New Roman" w:eastAsia="等线" w:hAnsi="Times New Roman" w:cs="Times New Roman"/>
          <w:sz w:val="24"/>
          <w:szCs w:val="24"/>
          <w:lang w:val="en-US"/>
        </w:rPr>
        <w:t>MSG1-based SI request configuration</w:t>
      </w:r>
    </w:p>
    <w:p w14:paraId="55447530" w14:textId="77777777" w:rsidR="00414CB0" w:rsidRPr="00414CB0" w:rsidRDefault="00414CB0" w:rsidP="00414CB0">
      <w:pPr>
        <w:overflowPunct/>
        <w:autoSpaceDE/>
        <w:autoSpaceDN/>
        <w:adjustRightInd/>
        <w:spacing w:before="100" w:beforeAutospacing="1" w:after="100" w:afterAutospacing="1" w:line="240" w:lineRule="auto"/>
        <w:ind w:left="2520"/>
        <w:jc w:val="left"/>
        <w:textAlignment w:val="auto"/>
        <w:rPr>
          <w:rFonts w:ascii="Times New Roman" w:eastAsia="等线" w:hAnsi="Times New Roman" w:cs="Times New Roman"/>
          <w:sz w:val="24"/>
          <w:szCs w:val="24"/>
        </w:rPr>
      </w:pPr>
      <w:r w:rsidRPr="00414CB0">
        <w:rPr>
          <w:rFonts w:ascii="Symbol" w:eastAsia="等线" w:hAnsi="Symbol" w:cs="Times New Roman"/>
          <w:color w:val="000000" w:themeColor="text1"/>
          <w:sz w:val="24"/>
          <w:szCs w:val="24"/>
          <w:lang w:val="en-US"/>
        </w:rPr>
        <w:t></w:t>
      </w:r>
      <w:r w:rsidRPr="00414CB0">
        <w:rPr>
          <w:rFonts w:ascii="Times New Roman" w:eastAsia="等线" w:hAnsi="Times New Roman" w:cs="Times New Roman"/>
          <w:color w:val="000000" w:themeColor="text1"/>
          <w:sz w:val="14"/>
          <w:szCs w:val="14"/>
          <w:lang w:val="en-US"/>
        </w:rPr>
        <w:t xml:space="preserve">       </w:t>
      </w:r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>Companies are</w:t>
      </w:r>
      <w:r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 </w:t>
      </w:r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 xml:space="preserve">recommended to contribute to this open issue </w:t>
      </w:r>
      <w:r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in the ongoing email discussion [80</w:t>
      </w:r>
      <w:r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2</w:t>
      </w:r>
      <w:r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]</w:t>
      </w:r>
    </w:p>
    <w:p w14:paraId="2CAC6123" w14:textId="5B6CDE3E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180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proofErr w:type="gramStart"/>
      <w:r w:rsidRPr="00C06BEE">
        <w:rPr>
          <w:rFonts w:ascii="Wingdings" w:eastAsia="等线" w:hAnsi="Wingdings" w:cs="Times New Roman"/>
          <w:sz w:val="24"/>
          <w:szCs w:val="24"/>
          <w:lang w:val="en-US"/>
        </w:rPr>
        <w:lastRenderedPageBreak/>
        <w:t>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 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Open</w:t>
      </w:r>
      <w:proofErr w:type="gramEnd"/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 issue </w:t>
      </w:r>
      <w:r w:rsidR="00414CB0">
        <w:rPr>
          <w:rFonts w:ascii="Times New Roman" w:eastAsia="等线" w:hAnsi="Times New Roman" w:cs="Times New Roman"/>
          <w:sz w:val="24"/>
          <w:szCs w:val="24"/>
          <w:lang w:val="en-US"/>
        </w:rPr>
        <w:t>5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: </w:t>
      </w:r>
      <w:r w:rsidR="00414CB0" w:rsidRPr="00414CB0">
        <w:rPr>
          <w:rFonts w:ascii="Times New Roman" w:eastAsia="等线" w:hAnsi="Times New Roman" w:cs="Times New Roman"/>
          <w:sz w:val="24"/>
          <w:szCs w:val="24"/>
          <w:lang w:val="en-US"/>
        </w:rPr>
        <w:t>Separate preambles configurations for different MSG1 repetition number</w:t>
      </w:r>
    </w:p>
    <w:p w14:paraId="5611BC11" w14:textId="198D14CB" w:rsidR="00C06BEE" w:rsidRDefault="00414CB0" w:rsidP="00414CB0">
      <w:pPr>
        <w:overflowPunct/>
        <w:autoSpaceDE/>
        <w:autoSpaceDN/>
        <w:adjustRightInd/>
        <w:spacing w:before="100" w:beforeAutospacing="1" w:after="100" w:afterAutospacing="1" w:line="240" w:lineRule="auto"/>
        <w:ind w:left="2520"/>
        <w:jc w:val="left"/>
        <w:textAlignment w:val="auto"/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</w:pPr>
      <w:r w:rsidRPr="00414CB0">
        <w:rPr>
          <w:rFonts w:ascii="Symbol" w:eastAsia="等线" w:hAnsi="Symbol" w:cs="Times New Roman"/>
          <w:color w:val="000000" w:themeColor="text1"/>
          <w:sz w:val="24"/>
          <w:szCs w:val="24"/>
          <w:lang w:val="en-US"/>
        </w:rPr>
        <w:t></w:t>
      </w:r>
      <w:r w:rsidRPr="00414CB0">
        <w:rPr>
          <w:rFonts w:ascii="Times New Roman" w:eastAsia="等线" w:hAnsi="Times New Roman" w:cs="Times New Roman"/>
          <w:color w:val="000000" w:themeColor="text1"/>
          <w:sz w:val="14"/>
          <w:szCs w:val="14"/>
          <w:lang w:val="en-US"/>
        </w:rPr>
        <w:t>     </w:t>
      </w:r>
      <w:r w:rsidRPr="00C06BEE">
        <w:rPr>
          <w:rFonts w:ascii="Times New Roman" w:eastAsia="等线" w:hAnsi="Times New Roman" w:cs="Times New Roman"/>
          <w:color w:val="FF0000"/>
          <w:sz w:val="14"/>
          <w:szCs w:val="14"/>
          <w:lang w:val="en-US"/>
        </w:rPr>
        <w:t xml:space="preserve">  </w:t>
      </w:r>
      <w:r w:rsidR="00B354CB"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>Companies are</w:t>
      </w:r>
      <w:r w:rsidR="00B354CB"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 </w:t>
      </w:r>
      <w:r w:rsidR="00B354CB"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 xml:space="preserve">recommended to contribute to this open issue </w:t>
      </w:r>
      <w:r w:rsidR="00B354CB"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in the ongoing email discussion [80</w:t>
      </w:r>
      <w:r w:rsidR="00B354CB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2</w:t>
      </w:r>
      <w:proofErr w:type="gramStart"/>
      <w:r w:rsidR="00B354CB"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]</w:t>
      </w:r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</w:t>
      </w:r>
      <w:r w:rsidR="00B354CB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,</w:t>
      </w:r>
      <w:proofErr w:type="gramEnd"/>
      <w:r w:rsidR="00B354CB" w:rsidRPr="005173E5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and </w:t>
      </w:r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company </w:t>
      </w:r>
      <w:proofErr w:type="spellStart"/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tdoc</w:t>
      </w:r>
      <w:proofErr w:type="spellEnd"/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is expected if it is hard to conclude in email discussion.</w:t>
      </w:r>
    </w:p>
    <w:p w14:paraId="41DEA20A" w14:textId="3A6C4E27" w:rsidR="00C41554" w:rsidRPr="00C41554" w:rsidRDefault="00C41554" w:rsidP="00C41554">
      <w:pPr>
        <w:overflowPunct/>
        <w:autoSpaceDE/>
        <w:autoSpaceDN/>
        <w:adjustRightInd/>
        <w:spacing w:before="100" w:beforeAutospacing="1" w:after="100" w:afterAutospacing="1" w:line="240" w:lineRule="auto"/>
        <w:ind w:left="1800"/>
        <w:jc w:val="left"/>
        <w:textAlignment w:val="auto"/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</w:pPr>
      <w:proofErr w:type="gramStart"/>
      <w:r w:rsidRPr="00C06BEE">
        <w:rPr>
          <w:rFonts w:ascii="Wingdings" w:eastAsia="等线" w:hAnsi="Wingdings" w:cs="Times New Roman"/>
          <w:sz w:val="24"/>
          <w:szCs w:val="24"/>
          <w:lang w:val="en-US"/>
        </w:rPr>
        <w:t>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 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Open</w:t>
      </w:r>
      <w:proofErr w:type="gramEnd"/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 issue </w:t>
      </w:r>
      <w:r>
        <w:rPr>
          <w:rFonts w:ascii="Times New Roman" w:eastAsia="等线" w:hAnsi="Times New Roman" w:cs="Times New Roman"/>
          <w:sz w:val="24"/>
          <w:szCs w:val="24"/>
          <w:lang w:val="en-US"/>
        </w:rPr>
        <w:t>6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: </w:t>
      </w:r>
      <w:r>
        <w:rPr>
          <w:rFonts w:ascii="Times New Roman" w:eastAsia="等线" w:hAnsi="Times New Roman" w:cs="Times New Roman"/>
          <w:sz w:val="24"/>
          <w:szCs w:val="24"/>
          <w:lang w:val="en-US"/>
        </w:rPr>
        <w:t>C</w:t>
      </w:r>
      <w:r w:rsidRPr="00C41554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ommon/separate RRC parameter for different repetition number </w:t>
      </w:r>
      <w:r>
        <w:rPr>
          <w:rFonts w:ascii="Times New Roman" w:eastAsia="等线" w:hAnsi="Times New Roman" w:cs="Times New Roman"/>
          <w:sz w:val="24"/>
          <w:szCs w:val="24"/>
          <w:lang w:val="en-US"/>
        </w:rPr>
        <w:t>(</w:t>
      </w:r>
      <w:proofErr w:type="spellStart"/>
      <w:r w:rsidRPr="00C41554">
        <w:rPr>
          <w:rFonts w:ascii="Times New Roman" w:eastAsia="等线" w:hAnsi="Times New Roman" w:cs="Times New Roman"/>
          <w:sz w:val="24"/>
          <w:szCs w:val="24"/>
          <w:lang w:val="en-US"/>
        </w:rPr>
        <w:t>e.g</w:t>
      </w:r>
      <w:proofErr w:type="spellEnd"/>
      <w:r w:rsidRPr="00C41554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 Group B, </w:t>
      </w:r>
      <w:proofErr w:type="spellStart"/>
      <w:r w:rsidRPr="00C41554">
        <w:rPr>
          <w:rFonts w:ascii="Times New Roman" w:eastAsia="等线" w:hAnsi="Times New Roman" w:cs="Times New Roman"/>
          <w:sz w:val="24"/>
          <w:szCs w:val="24"/>
          <w:lang w:val="en-US"/>
        </w:rPr>
        <w:t>rsrp-ThresholdSSB</w:t>
      </w:r>
      <w:proofErr w:type="spellEnd"/>
      <w:r w:rsidRPr="00C41554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41554">
        <w:rPr>
          <w:rFonts w:ascii="Times New Roman" w:eastAsia="等线" w:hAnsi="Times New Roman" w:cs="Times New Roman"/>
          <w:sz w:val="24"/>
          <w:szCs w:val="24"/>
          <w:lang w:val="en-US"/>
        </w:rPr>
        <w:t>etc</w:t>
      </w:r>
      <w:proofErr w:type="spellEnd"/>
      <w:r>
        <w:rPr>
          <w:rFonts w:ascii="Times New Roman" w:eastAsia="等线" w:hAnsi="Times New Roman" w:cs="Times New Roman" w:hint="eastAsia"/>
          <w:sz w:val="24"/>
          <w:szCs w:val="24"/>
          <w:lang w:val="en-US"/>
        </w:rPr>
        <w:t>)</w:t>
      </w:r>
    </w:p>
    <w:p w14:paraId="14FB3E7D" w14:textId="16603E37" w:rsidR="00C41554" w:rsidRDefault="00C41554" w:rsidP="00C41554">
      <w:pPr>
        <w:overflowPunct/>
        <w:autoSpaceDE/>
        <w:autoSpaceDN/>
        <w:adjustRightInd/>
        <w:spacing w:before="100" w:beforeAutospacing="1" w:after="100" w:afterAutospacing="1" w:line="240" w:lineRule="auto"/>
        <w:ind w:left="2520"/>
        <w:jc w:val="left"/>
        <w:textAlignment w:val="auto"/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</w:pPr>
      <w:r w:rsidRPr="00414CB0">
        <w:rPr>
          <w:rFonts w:ascii="Symbol" w:eastAsia="等线" w:hAnsi="Symbol" w:cs="Times New Roman"/>
          <w:color w:val="000000" w:themeColor="text1"/>
          <w:sz w:val="24"/>
          <w:szCs w:val="24"/>
          <w:lang w:val="en-US"/>
        </w:rPr>
        <w:t></w:t>
      </w:r>
      <w:r w:rsidRPr="00414CB0">
        <w:rPr>
          <w:rFonts w:ascii="Times New Roman" w:eastAsia="等线" w:hAnsi="Times New Roman" w:cs="Times New Roman"/>
          <w:color w:val="000000" w:themeColor="text1"/>
          <w:sz w:val="14"/>
          <w:szCs w:val="14"/>
          <w:lang w:val="en-US"/>
        </w:rPr>
        <w:t>     </w:t>
      </w:r>
      <w:r w:rsidRPr="00C06BEE">
        <w:rPr>
          <w:rFonts w:ascii="Times New Roman" w:eastAsia="等线" w:hAnsi="Times New Roman" w:cs="Times New Roman"/>
          <w:color w:val="FF0000"/>
          <w:sz w:val="14"/>
          <w:szCs w:val="14"/>
          <w:lang w:val="en-US"/>
        </w:rPr>
        <w:t> </w:t>
      </w:r>
      <w:r w:rsidR="00B354CB"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>Companies are</w:t>
      </w:r>
      <w:r w:rsidR="00B354CB"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 </w:t>
      </w:r>
      <w:r w:rsidR="00B354CB"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 xml:space="preserve">recommended to contribute to this open issue </w:t>
      </w:r>
      <w:r w:rsidR="00B354CB"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in the ongoing email discussion [80</w:t>
      </w:r>
      <w:r w:rsidR="00B354CB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2</w:t>
      </w:r>
      <w:proofErr w:type="gramStart"/>
      <w:r w:rsidR="00B354CB"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]</w:t>
      </w:r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</w:t>
      </w:r>
      <w:r w:rsidR="00B354CB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,</w:t>
      </w:r>
      <w:proofErr w:type="gramEnd"/>
      <w:r w:rsidR="00B354CB" w:rsidRPr="005173E5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and </w:t>
      </w:r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company </w:t>
      </w:r>
      <w:proofErr w:type="spellStart"/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tdoc</w:t>
      </w:r>
      <w:proofErr w:type="spellEnd"/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is expected if it is hard to conclude in email discussion.</w:t>
      </w:r>
    </w:p>
    <w:p w14:paraId="685C8EC9" w14:textId="77777777" w:rsidR="00C41554" w:rsidRPr="00C41554" w:rsidRDefault="00C41554" w:rsidP="00414CB0">
      <w:pPr>
        <w:overflowPunct/>
        <w:autoSpaceDE/>
        <w:autoSpaceDN/>
        <w:adjustRightInd/>
        <w:spacing w:before="100" w:beforeAutospacing="1" w:after="100" w:afterAutospacing="1" w:line="240" w:lineRule="auto"/>
        <w:ind w:left="2520"/>
        <w:jc w:val="left"/>
        <w:textAlignment w:val="auto"/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</w:pPr>
    </w:p>
    <w:p w14:paraId="0168C4E7" w14:textId="28CC2825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36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r w:rsidRPr="00C06BEE">
        <w:rPr>
          <w:rFonts w:ascii="Times New Roman" w:eastAsia="等线" w:hAnsi="Times New Roman" w:cs="Times New Roman"/>
          <w:b/>
          <w:bCs/>
          <w:sz w:val="24"/>
          <w:szCs w:val="24"/>
          <w:u w:val="single"/>
          <w:lang w:val="en-US"/>
        </w:rPr>
        <w:t>MAC open issues</w:t>
      </w:r>
    </w:p>
    <w:p w14:paraId="2B567489" w14:textId="77777777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108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r w:rsidRPr="00C06BEE">
        <w:rPr>
          <w:rFonts w:ascii="Courier New" w:eastAsia="等线" w:hAnsi="Courier New" w:cs="Courier New"/>
          <w:sz w:val="24"/>
          <w:szCs w:val="24"/>
          <w:lang w:val="en-US"/>
        </w:rPr>
        <w:t>o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  </w:t>
      </w:r>
      <w:r w:rsidRPr="00C06BEE">
        <w:rPr>
          <w:rFonts w:ascii="Times New Roman" w:eastAsia="等线" w:hAnsi="Times New Roman" w:cs="Times New Roman"/>
          <w:sz w:val="24"/>
          <w:szCs w:val="24"/>
          <w:u w:val="single"/>
          <w:lang w:val="en-US"/>
        </w:rPr>
        <w:t>Stage-2 level open issues</w:t>
      </w:r>
    </w:p>
    <w:p w14:paraId="2EC18277" w14:textId="3E6D0031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180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proofErr w:type="gramStart"/>
      <w:r w:rsidRPr="00C06BEE">
        <w:rPr>
          <w:rFonts w:ascii="Wingdings" w:eastAsia="等线" w:hAnsi="Wingdings" w:cs="Times New Roman"/>
          <w:sz w:val="24"/>
          <w:szCs w:val="24"/>
          <w:lang w:val="en-US"/>
        </w:rPr>
        <w:t>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 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Open</w:t>
      </w:r>
      <w:proofErr w:type="gramEnd"/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 issue </w:t>
      </w:r>
      <w:r w:rsidR="00C41554">
        <w:rPr>
          <w:rFonts w:ascii="Times New Roman" w:eastAsia="等线" w:hAnsi="Times New Roman" w:cs="Times New Roman"/>
          <w:sz w:val="24"/>
          <w:szCs w:val="24"/>
          <w:lang w:val="en-US"/>
        </w:rPr>
        <w:t>7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: RACH configuration framework</w:t>
      </w:r>
    </w:p>
    <w:p w14:paraId="50B6D447" w14:textId="77777777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2520"/>
        <w:jc w:val="left"/>
        <w:textAlignment w:val="auto"/>
        <w:rPr>
          <w:rFonts w:ascii="Times New Roman" w:eastAsia="等线" w:hAnsi="Times New Roman" w:cs="Times New Roman"/>
          <w:color w:val="FF0000"/>
          <w:sz w:val="24"/>
          <w:szCs w:val="24"/>
          <w:lang w:val="en-US"/>
        </w:rPr>
      </w:pPr>
      <w:r w:rsidRPr="00C06BEE">
        <w:rPr>
          <w:rFonts w:ascii="Symbol" w:eastAsia="等线" w:hAnsi="Symbol" w:cs="Times New Roman"/>
          <w:color w:val="000000"/>
          <w:sz w:val="24"/>
          <w:szCs w:val="24"/>
          <w:lang w:val="en-US"/>
        </w:rPr>
        <w:t></w:t>
      </w:r>
      <w:r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       </w:t>
      </w:r>
      <w:bookmarkStart w:id="0" w:name="_Hlk146197691"/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>Companies are</w:t>
      </w:r>
      <w:r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 </w:t>
      </w:r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 xml:space="preserve">recommended to contribute to this open issue </w:t>
      </w:r>
      <w:r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in the ongoing email discussion [801]</w:t>
      </w:r>
      <w:bookmarkEnd w:id="0"/>
      <w:r w:rsidRPr="00C06BEE">
        <w:rPr>
          <w:rFonts w:ascii="Times New Roman" w:eastAsia="等线" w:hAnsi="Times New Roman" w:cs="Times New Roman"/>
          <w:i/>
          <w:iCs/>
          <w:color w:val="FF0000"/>
          <w:sz w:val="24"/>
          <w:szCs w:val="24"/>
          <w:lang w:val="en-US"/>
        </w:rPr>
        <w:t xml:space="preserve"> </w:t>
      </w:r>
    </w:p>
    <w:p w14:paraId="10FA7D1A" w14:textId="6C5EFD5F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180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proofErr w:type="gramStart"/>
      <w:r w:rsidRPr="00C06BEE">
        <w:rPr>
          <w:rFonts w:ascii="Wingdings" w:eastAsia="等线" w:hAnsi="Wingdings" w:cs="Times New Roman"/>
          <w:sz w:val="24"/>
          <w:szCs w:val="24"/>
          <w:lang w:val="en-US"/>
        </w:rPr>
        <w:t>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 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Open</w:t>
      </w:r>
      <w:proofErr w:type="gramEnd"/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 issue </w:t>
      </w:r>
      <w:r w:rsidR="00C41554">
        <w:rPr>
          <w:rFonts w:ascii="Times New Roman" w:eastAsia="等线" w:hAnsi="Times New Roman" w:cs="Times New Roman"/>
          <w:sz w:val="24"/>
          <w:szCs w:val="24"/>
          <w:lang w:val="en-US"/>
        </w:rPr>
        <w:t>8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: Remaining issues on fallback from lower number to higher number</w:t>
      </w:r>
    </w:p>
    <w:p w14:paraId="749E0D62" w14:textId="7193F59E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2520"/>
        <w:jc w:val="left"/>
        <w:textAlignment w:val="auto"/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</w:pPr>
      <w:r w:rsidRPr="00C06BEE">
        <w:rPr>
          <w:rFonts w:ascii="Symbol" w:eastAsia="等线" w:hAnsi="Symbol" w:cs="Times New Roman"/>
          <w:color w:val="000000"/>
          <w:sz w:val="24"/>
          <w:szCs w:val="24"/>
          <w:lang w:val="en-US"/>
        </w:rPr>
        <w:t></w:t>
      </w:r>
      <w:r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>      </w:t>
      </w:r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>Companies are</w:t>
      </w:r>
      <w:r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 </w:t>
      </w:r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 xml:space="preserve">recommended to contribute to this open issue </w:t>
      </w:r>
      <w:r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in the ongoing email discussion [801</w:t>
      </w:r>
      <w:proofErr w:type="gramStart"/>
      <w:r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]</w:t>
      </w:r>
      <w:r w:rsidR="00026E36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</w:t>
      </w:r>
      <w:r w:rsid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,</w:t>
      </w:r>
      <w:proofErr w:type="gramEnd"/>
      <w:r w:rsidR="00026E36" w:rsidRPr="00ED5A73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</w:t>
      </w:r>
      <w:r w:rsidR="00B354CB" w:rsidRPr="00ED5A73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and </w:t>
      </w:r>
      <w:r w:rsidR="00026E36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company </w:t>
      </w:r>
      <w:proofErr w:type="spellStart"/>
      <w:r w:rsidR="00026E36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tdoc</w:t>
      </w:r>
      <w:proofErr w:type="spellEnd"/>
      <w:r w:rsidR="00026E36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is expected if it is hard to conclude in email discussion.</w:t>
      </w:r>
    </w:p>
    <w:p w14:paraId="6E74589E" w14:textId="74E06270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180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proofErr w:type="gramStart"/>
      <w:r w:rsidRPr="00C06BEE">
        <w:rPr>
          <w:rFonts w:ascii="Wingdings" w:eastAsia="等线" w:hAnsi="Wingdings" w:cs="Times New Roman"/>
          <w:sz w:val="24"/>
          <w:szCs w:val="24"/>
          <w:lang w:val="en-US"/>
        </w:rPr>
        <w:t>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 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Open</w:t>
      </w:r>
      <w:proofErr w:type="gramEnd"/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 issue </w:t>
      </w:r>
      <w:r w:rsidR="00C41554">
        <w:rPr>
          <w:rFonts w:ascii="Times New Roman" w:eastAsia="等线" w:hAnsi="Times New Roman" w:cs="Times New Roman"/>
          <w:sz w:val="24"/>
          <w:szCs w:val="24"/>
          <w:lang w:val="en-US"/>
        </w:rPr>
        <w:t>9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: Potential RAN2 impact of power headroom information for assumed PUSCH (related to RAN1 LS)</w:t>
      </w:r>
    </w:p>
    <w:p w14:paraId="00789485" w14:textId="77777777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252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r w:rsidRPr="00C06BEE">
        <w:rPr>
          <w:rFonts w:ascii="Symbol" w:eastAsia="等线" w:hAnsi="Symbol" w:cs="Times New Roman"/>
          <w:color w:val="000000"/>
          <w:sz w:val="24"/>
          <w:szCs w:val="24"/>
          <w:lang w:val="en-US"/>
        </w:rPr>
        <w:t></w:t>
      </w:r>
      <w:r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>      </w:t>
      </w:r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>Companies are</w:t>
      </w:r>
      <w:r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 </w:t>
      </w:r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 xml:space="preserve">recommended to contribute to this open issue </w:t>
      </w:r>
      <w:r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via a company </w:t>
      </w:r>
      <w:proofErr w:type="spellStart"/>
      <w:r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tdoc</w:t>
      </w:r>
      <w:proofErr w:type="spellEnd"/>
      <w:r w:rsidRPr="00C06BEE">
        <w:rPr>
          <w:rFonts w:ascii="Times New Roman" w:eastAsia="等线" w:hAnsi="Times New Roman" w:cs="Times New Roman"/>
          <w:i/>
          <w:iCs/>
          <w:color w:val="FF0000"/>
          <w:sz w:val="24"/>
          <w:szCs w:val="24"/>
          <w:lang w:val="en-US"/>
        </w:rPr>
        <w:t xml:space="preserve"> </w:t>
      </w:r>
    </w:p>
    <w:p w14:paraId="2CE6742E" w14:textId="77777777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108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r w:rsidRPr="00C06BEE">
        <w:rPr>
          <w:rFonts w:ascii="Courier New" w:eastAsia="等线" w:hAnsi="Courier New" w:cs="Courier New"/>
          <w:sz w:val="24"/>
          <w:szCs w:val="24"/>
          <w:lang w:val="en-US"/>
        </w:rPr>
        <w:t>o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  </w:t>
      </w:r>
      <w:r w:rsidRPr="00C06BEE">
        <w:rPr>
          <w:rFonts w:ascii="Times New Roman" w:eastAsia="等线" w:hAnsi="Times New Roman" w:cs="Times New Roman"/>
          <w:sz w:val="24"/>
          <w:szCs w:val="24"/>
          <w:u w:val="single"/>
          <w:lang w:val="en-US"/>
        </w:rPr>
        <w:t>Stage-3 level open issues</w:t>
      </w:r>
    </w:p>
    <w:p w14:paraId="2003D597" w14:textId="1F9FA3ED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180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proofErr w:type="gramStart"/>
      <w:r w:rsidRPr="00C06BEE">
        <w:rPr>
          <w:rFonts w:ascii="Wingdings" w:eastAsia="等线" w:hAnsi="Wingdings" w:cs="Times New Roman"/>
          <w:sz w:val="24"/>
          <w:szCs w:val="24"/>
          <w:lang w:val="en-US"/>
        </w:rPr>
        <w:t>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 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Open</w:t>
      </w:r>
      <w:proofErr w:type="gramEnd"/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 issue </w:t>
      </w:r>
      <w:r w:rsidR="00C41554">
        <w:rPr>
          <w:rFonts w:ascii="Times New Roman" w:eastAsia="等线" w:hAnsi="Times New Roman" w:cs="Times New Roman"/>
          <w:sz w:val="24"/>
          <w:szCs w:val="24"/>
          <w:lang w:val="en-US"/>
        </w:rPr>
        <w:t>10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: RACH partition selection</w:t>
      </w:r>
    </w:p>
    <w:p w14:paraId="4E25CEC5" w14:textId="77777777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252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r w:rsidRPr="00C06BEE">
        <w:rPr>
          <w:rFonts w:ascii="Symbol" w:eastAsia="等线" w:hAnsi="Symbol" w:cs="Times New Roman"/>
          <w:color w:val="000000"/>
          <w:sz w:val="24"/>
          <w:szCs w:val="24"/>
          <w:lang w:val="en-US"/>
        </w:rPr>
        <w:t></w:t>
      </w:r>
      <w:r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       </w:t>
      </w:r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>Companies are</w:t>
      </w:r>
      <w:r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 </w:t>
      </w:r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 xml:space="preserve">recommended to contribute to this open issue </w:t>
      </w:r>
      <w:r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in the ongoing email discussion [801]</w:t>
      </w:r>
      <w:r w:rsidRPr="00C06BEE">
        <w:rPr>
          <w:rFonts w:ascii="Times New Roman" w:eastAsia="等线" w:hAnsi="Times New Roman" w:cs="Times New Roman"/>
          <w:i/>
          <w:iCs/>
          <w:color w:val="FF0000"/>
          <w:sz w:val="14"/>
          <w:szCs w:val="14"/>
          <w:lang w:val="en-US"/>
        </w:rPr>
        <w:t> </w:t>
      </w:r>
    </w:p>
    <w:p w14:paraId="1B7A33A6" w14:textId="70A70D43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180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proofErr w:type="gramStart"/>
      <w:r w:rsidRPr="00C06BEE">
        <w:rPr>
          <w:rFonts w:ascii="Wingdings" w:eastAsia="等线" w:hAnsi="Wingdings" w:cs="Times New Roman"/>
          <w:sz w:val="24"/>
          <w:szCs w:val="24"/>
          <w:lang w:val="en-US"/>
        </w:rPr>
        <w:t>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 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Open</w:t>
      </w:r>
      <w:proofErr w:type="gramEnd"/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 issue </w:t>
      </w:r>
      <w:r w:rsidR="00414CB0">
        <w:rPr>
          <w:rFonts w:ascii="Times New Roman" w:eastAsia="等线" w:hAnsi="Times New Roman" w:cs="Times New Roman"/>
          <w:sz w:val="24"/>
          <w:szCs w:val="24"/>
          <w:lang w:val="en-US"/>
        </w:rPr>
        <w:t>1</w:t>
      </w:r>
      <w:r w:rsidR="00C41554">
        <w:rPr>
          <w:rFonts w:ascii="Times New Roman" w:eastAsia="等线" w:hAnsi="Times New Roman" w:cs="Times New Roman"/>
          <w:sz w:val="24"/>
          <w:szCs w:val="24"/>
          <w:lang w:val="en-US"/>
        </w:rPr>
        <w:t>1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: Fallback from CFRA with repetition to CBRA with repetition</w:t>
      </w:r>
    </w:p>
    <w:p w14:paraId="3A1C1B75" w14:textId="64A50E1F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252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r w:rsidRPr="00C06BEE">
        <w:rPr>
          <w:rFonts w:ascii="Symbol" w:eastAsia="等线" w:hAnsi="Symbol" w:cs="Times New Roman"/>
          <w:color w:val="000000"/>
          <w:sz w:val="24"/>
          <w:szCs w:val="24"/>
          <w:lang w:val="en-US"/>
        </w:rPr>
        <w:t></w:t>
      </w:r>
      <w:r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       </w:t>
      </w:r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>Companies are</w:t>
      </w:r>
      <w:r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 </w:t>
      </w:r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 xml:space="preserve">recommended to contribute to this open issue </w:t>
      </w:r>
      <w:r w:rsidR="00B354CB"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in the ongoing email discussion [801</w:t>
      </w:r>
      <w:proofErr w:type="gramStart"/>
      <w:r w:rsidR="00B354CB"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]</w:t>
      </w:r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</w:t>
      </w:r>
      <w:r w:rsidR="00B354CB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,</w:t>
      </w:r>
      <w:proofErr w:type="gramEnd"/>
      <w:r w:rsidR="00B354CB" w:rsidRPr="005173E5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and </w:t>
      </w:r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company </w:t>
      </w:r>
      <w:proofErr w:type="spellStart"/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tdoc</w:t>
      </w:r>
      <w:proofErr w:type="spellEnd"/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is expected if it is hard to conclude in email discussion.</w:t>
      </w:r>
    </w:p>
    <w:p w14:paraId="63561B2A" w14:textId="55C79F62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180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proofErr w:type="gramStart"/>
      <w:r w:rsidRPr="00C06BEE">
        <w:rPr>
          <w:rFonts w:ascii="Wingdings" w:eastAsia="等线" w:hAnsi="Wingdings" w:cs="Times New Roman"/>
          <w:sz w:val="24"/>
          <w:szCs w:val="24"/>
          <w:lang w:val="en-US"/>
        </w:rPr>
        <w:t></w:t>
      </w:r>
      <w:r w:rsidRPr="00C06BEE">
        <w:rPr>
          <w:rFonts w:ascii="Times New Roman" w:eastAsia="等线" w:hAnsi="Times New Roman" w:cs="Times New Roman"/>
          <w:sz w:val="14"/>
          <w:szCs w:val="14"/>
          <w:lang w:val="en-US"/>
        </w:rPr>
        <w:t xml:space="preserve">  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Open</w:t>
      </w:r>
      <w:proofErr w:type="gramEnd"/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 xml:space="preserve"> issue </w:t>
      </w:r>
      <w:r w:rsidR="00414CB0">
        <w:rPr>
          <w:rFonts w:ascii="Times New Roman" w:eastAsia="等线" w:hAnsi="Times New Roman" w:cs="Times New Roman"/>
          <w:sz w:val="24"/>
          <w:szCs w:val="24"/>
          <w:lang w:val="en-US"/>
        </w:rPr>
        <w:t>1</w:t>
      </w:r>
      <w:r w:rsidR="00C41554">
        <w:rPr>
          <w:rFonts w:ascii="Times New Roman" w:eastAsia="等线" w:hAnsi="Times New Roman" w:cs="Times New Roman"/>
          <w:sz w:val="24"/>
          <w:szCs w:val="24"/>
          <w:lang w:val="en-US"/>
        </w:rPr>
        <w:t>2</w:t>
      </w:r>
      <w:r w:rsidRPr="00C06BEE">
        <w:rPr>
          <w:rFonts w:ascii="Times New Roman" w:eastAsia="等线" w:hAnsi="Times New Roman" w:cs="Times New Roman"/>
          <w:sz w:val="24"/>
          <w:szCs w:val="24"/>
          <w:lang w:val="en-US"/>
        </w:rPr>
        <w:t>: How to support CE-only BWP and potential MAC spec impact</w:t>
      </w:r>
    </w:p>
    <w:p w14:paraId="795CF4EB" w14:textId="6713BD9C" w:rsidR="00C06BEE" w:rsidRPr="00C06BEE" w:rsidRDefault="00C06BEE" w:rsidP="00C06BEE">
      <w:pPr>
        <w:overflowPunct/>
        <w:autoSpaceDE/>
        <w:autoSpaceDN/>
        <w:adjustRightInd/>
        <w:spacing w:before="100" w:beforeAutospacing="1" w:after="100" w:afterAutospacing="1" w:line="240" w:lineRule="auto"/>
        <w:ind w:left="2520"/>
        <w:jc w:val="left"/>
        <w:textAlignment w:val="auto"/>
        <w:rPr>
          <w:rFonts w:ascii="Times New Roman" w:eastAsia="等线" w:hAnsi="Times New Roman" w:cs="Times New Roman"/>
          <w:sz w:val="24"/>
          <w:szCs w:val="24"/>
          <w:lang w:val="en-US"/>
        </w:rPr>
      </w:pPr>
      <w:r w:rsidRPr="00C06BEE">
        <w:rPr>
          <w:rFonts w:ascii="Symbol" w:eastAsia="等线" w:hAnsi="Symbol" w:cs="Times New Roman"/>
          <w:color w:val="000000"/>
          <w:sz w:val="24"/>
          <w:szCs w:val="24"/>
          <w:lang w:val="en-US"/>
        </w:rPr>
        <w:lastRenderedPageBreak/>
        <w:t></w:t>
      </w:r>
      <w:r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       </w:t>
      </w:r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>Companies are</w:t>
      </w:r>
      <w:r w:rsidRPr="00C06BEE">
        <w:rPr>
          <w:rFonts w:ascii="Times New Roman" w:eastAsia="等线" w:hAnsi="Times New Roman" w:cs="Times New Roman"/>
          <w:color w:val="000000"/>
          <w:sz w:val="14"/>
          <w:szCs w:val="14"/>
          <w:lang w:val="en-US"/>
        </w:rPr>
        <w:t xml:space="preserve"> </w:t>
      </w:r>
      <w:r w:rsidRPr="00C06BEE">
        <w:rPr>
          <w:rFonts w:ascii="Times New Roman" w:eastAsia="等线" w:hAnsi="Times New Roman" w:cs="Times New Roman"/>
          <w:i/>
          <w:iCs/>
          <w:color w:val="000000"/>
          <w:sz w:val="24"/>
          <w:szCs w:val="24"/>
          <w:lang w:val="en-US"/>
        </w:rPr>
        <w:t xml:space="preserve">recommended to contribute to this open issue </w:t>
      </w:r>
      <w:r w:rsidR="00B354CB"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in the ongoing email discussion [801</w:t>
      </w:r>
      <w:proofErr w:type="gramStart"/>
      <w:r w:rsidR="00B354CB" w:rsidRPr="00C06BEE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]</w:t>
      </w:r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</w:t>
      </w:r>
      <w:r w:rsidR="00B354CB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,</w:t>
      </w:r>
      <w:proofErr w:type="gramEnd"/>
      <w:r w:rsidR="00B354CB" w:rsidRPr="005173E5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and </w:t>
      </w:r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company </w:t>
      </w:r>
      <w:proofErr w:type="spellStart"/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>tdoc</w:t>
      </w:r>
      <w:proofErr w:type="spellEnd"/>
      <w:r w:rsidR="00B354CB" w:rsidRPr="00026E36">
        <w:rPr>
          <w:rFonts w:ascii="Times New Roman" w:eastAsia="等线" w:hAnsi="Times New Roman" w:cs="Times New Roman"/>
          <w:b/>
          <w:i/>
          <w:iCs/>
          <w:color w:val="FF0000"/>
          <w:sz w:val="24"/>
          <w:szCs w:val="24"/>
          <w:lang w:val="en-US"/>
        </w:rPr>
        <w:t xml:space="preserve"> is expected if it is hard to conclude in email discussion.</w:t>
      </w:r>
    </w:p>
    <w:p w14:paraId="3B62246F" w14:textId="3A3C3DDB" w:rsidR="001B3A3F" w:rsidRDefault="001B3A3F" w:rsidP="001B3A3F">
      <w:pPr>
        <w:pStyle w:val="1"/>
        <w:ind w:left="170" w:hanging="170"/>
      </w:pPr>
      <w:r>
        <w:t>Conclusions</w:t>
      </w:r>
    </w:p>
    <w:p w14:paraId="7747A046" w14:textId="5CAA3EAB" w:rsidR="001B3A3F" w:rsidRPr="001B3A3F" w:rsidRDefault="001B3A3F" w:rsidP="000E3D60">
      <w:pPr>
        <w:spacing w:after="0"/>
        <w:rPr>
          <w:rFonts w:eastAsiaTheme="minorEastAsia"/>
          <w:lang w:val="sv-SE"/>
        </w:rPr>
      </w:pPr>
      <w:r w:rsidRPr="001B3A3F">
        <w:rPr>
          <w:rFonts w:ascii="Times New Roman" w:eastAsia="等线" w:hAnsi="Times New Roman" w:cs="Times New Roman" w:hint="eastAsia"/>
          <w:sz w:val="24"/>
          <w:szCs w:val="24"/>
          <w:lang w:val="en-US"/>
        </w:rPr>
        <w:t>T</w:t>
      </w:r>
      <w:r w:rsidRPr="001B3A3F">
        <w:rPr>
          <w:rFonts w:ascii="Times New Roman" w:eastAsia="等线" w:hAnsi="Times New Roman" w:cs="Times New Roman"/>
          <w:sz w:val="24"/>
          <w:szCs w:val="24"/>
          <w:lang w:val="en-US"/>
        </w:rPr>
        <w:t>his open issue list is just for information.</w:t>
      </w:r>
    </w:p>
    <w:p w14:paraId="063C08A1" w14:textId="77777777" w:rsidR="00C06BEE" w:rsidRPr="00C06BEE" w:rsidRDefault="00C06BEE" w:rsidP="00C06BEE">
      <w:pPr>
        <w:rPr>
          <w:rFonts w:eastAsiaTheme="minorEastAsia"/>
          <w:lang w:val="en-US"/>
        </w:rPr>
      </w:pPr>
    </w:p>
    <w:sectPr w:rsidR="00C06BEE" w:rsidRPr="00C06BEE" w:rsidSect="003136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C83A7" w14:textId="77777777" w:rsidR="003B5DAA" w:rsidRDefault="003B5DAA" w:rsidP="00F71860">
      <w:r>
        <w:separator/>
      </w:r>
    </w:p>
  </w:endnote>
  <w:endnote w:type="continuationSeparator" w:id="0">
    <w:p w14:paraId="0AAE11EB" w14:textId="77777777" w:rsidR="003B5DAA" w:rsidRDefault="003B5DAA" w:rsidP="00F71860">
      <w:r>
        <w:continuationSeparator/>
      </w:r>
    </w:p>
  </w:endnote>
  <w:endnote w:type="continuationNotice" w:id="1">
    <w:p w14:paraId="2E137FCA" w14:textId="77777777" w:rsidR="003B5DAA" w:rsidRDefault="003B5DAA" w:rsidP="00F718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nSymbol10">
    <w:altName w:val="Cambria"/>
    <w:charset w:val="00"/>
    <w:family w:val="roman"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等线"/>
    <w:charset w:val="86"/>
    <w:family w:val="auto"/>
    <w:pitch w:val="default"/>
    <w:sig w:usb0="00000000" w:usb1="00000000" w:usb2="0000000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D7940" w14:textId="77777777" w:rsidR="003B5DAA" w:rsidRDefault="003B5DAA" w:rsidP="00F71860">
      <w:r>
        <w:separator/>
      </w:r>
    </w:p>
  </w:footnote>
  <w:footnote w:type="continuationSeparator" w:id="0">
    <w:p w14:paraId="43E03D2A" w14:textId="77777777" w:rsidR="003B5DAA" w:rsidRDefault="003B5DAA" w:rsidP="00F71860">
      <w:r>
        <w:continuationSeparator/>
      </w:r>
    </w:p>
  </w:footnote>
  <w:footnote w:type="continuationNotice" w:id="1">
    <w:p w14:paraId="25E92C3E" w14:textId="77777777" w:rsidR="003B5DAA" w:rsidRDefault="003B5DAA" w:rsidP="00F7186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7" type="#_x0000_t75" style="width:11.45pt;height:11.45pt" o:bullet="t">
        <v:imagedata r:id="rId1" o:title="msoCECE"/>
      </v:shape>
    </w:pict>
  </w:numPicBullet>
  <w:abstractNum w:abstractNumId="0" w15:restartNumberingAfterBreak="0">
    <w:nsid w:val="02B17D75"/>
    <w:multiLevelType w:val="hybridMultilevel"/>
    <w:tmpl w:val="A272974E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90F464B"/>
    <w:multiLevelType w:val="hybridMultilevel"/>
    <w:tmpl w:val="676C089A"/>
    <w:lvl w:ilvl="0" w:tplc="742C5CB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88A24A0"/>
    <w:multiLevelType w:val="hybridMultilevel"/>
    <w:tmpl w:val="747E9CDC"/>
    <w:lvl w:ilvl="0" w:tplc="6E0AF7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C273DAE"/>
    <w:multiLevelType w:val="hybridMultilevel"/>
    <w:tmpl w:val="D39EDE42"/>
    <w:lvl w:ilvl="0" w:tplc="3DCAFDE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D1C5F40"/>
    <w:multiLevelType w:val="multilevel"/>
    <w:tmpl w:val="1D1C5F40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‐"/>
      <w:lvlJc w:val="left"/>
      <w:pPr>
        <w:ind w:left="840" w:hanging="420"/>
      </w:pPr>
      <w:rPr>
        <w:rFonts w:ascii="宋体" w:eastAsia="宋体" w:hAnsi="宋体" w:hint="eastAsia"/>
      </w:rPr>
    </w:lvl>
    <w:lvl w:ilvl="2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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0B756F4"/>
    <w:multiLevelType w:val="hybridMultilevel"/>
    <w:tmpl w:val="1F3A4C94"/>
    <w:lvl w:ilvl="0" w:tplc="6A9409CC">
      <w:start w:val="1"/>
      <w:numFmt w:val="bullet"/>
      <w:lvlText w:val="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2B534E1"/>
    <w:multiLevelType w:val="hybridMultilevel"/>
    <w:tmpl w:val="B1D255E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68152F6"/>
    <w:multiLevelType w:val="hybridMultilevel"/>
    <w:tmpl w:val="CF06B190"/>
    <w:lvl w:ilvl="0" w:tplc="6A9409CC">
      <w:start w:val="1"/>
      <w:numFmt w:val="bullet"/>
      <w:lvlText w:val="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68203E5"/>
    <w:multiLevelType w:val="hybridMultilevel"/>
    <w:tmpl w:val="2A66EF1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9055380"/>
    <w:multiLevelType w:val="hybridMultilevel"/>
    <w:tmpl w:val="528AF1AA"/>
    <w:lvl w:ilvl="0" w:tplc="3184DAC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10" w15:restartNumberingAfterBreak="0">
    <w:nsid w:val="2943196D"/>
    <w:multiLevelType w:val="hybridMultilevel"/>
    <w:tmpl w:val="88943AA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9A00D3"/>
    <w:multiLevelType w:val="multilevel"/>
    <w:tmpl w:val="2E9A00D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862B9B"/>
    <w:multiLevelType w:val="hybridMultilevel"/>
    <w:tmpl w:val="25EAC714"/>
    <w:lvl w:ilvl="0" w:tplc="3DCAFDE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8C92FD1"/>
    <w:multiLevelType w:val="hybridMultilevel"/>
    <w:tmpl w:val="5080B58A"/>
    <w:lvl w:ilvl="0" w:tplc="F6F4B0D6">
      <w:start w:val="16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58547B7"/>
    <w:multiLevelType w:val="multilevel"/>
    <w:tmpl w:val="458547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FE2701"/>
    <w:multiLevelType w:val="hybridMultilevel"/>
    <w:tmpl w:val="F8FEC322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0F752A5"/>
    <w:multiLevelType w:val="hybridMultilevel"/>
    <w:tmpl w:val="E1A28FA8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15FA82D6">
      <w:numFmt w:val="bullet"/>
      <w:lvlText w:val="-"/>
      <w:lvlJc w:val="left"/>
      <w:pPr>
        <w:ind w:left="1680" w:hanging="420"/>
      </w:pPr>
      <w:rPr>
        <w:rFonts w:ascii="Arial" w:eastAsia="MS Mincho" w:hAnsi="Arial" w:cs="Arial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162D2F"/>
    <w:multiLevelType w:val="multilevel"/>
    <w:tmpl w:val="A2565A94"/>
    <w:lvl w:ilvl="0">
      <w:start w:val="1"/>
      <w:numFmt w:val="decimal"/>
      <w:pStyle w:val="1"/>
      <w:lvlText w:val="%1     "/>
      <w:lvlJc w:val="left"/>
      <w:pPr>
        <w:ind w:left="3965" w:hanging="420"/>
      </w:pPr>
      <w:rPr>
        <w:rFonts w:ascii="Arial Unicode MS" w:hAnsi="Arial Unicode MS" w:hint="eastAsia"/>
        <w:sz w:val="36"/>
      </w:rPr>
    </w:lvl>
    <w:lvl w:ilvl="1">
      <w:start w:val="1"/>
      <w:numFmt w:val="decimal"/>
      <w:pStyle w:val="2"/>
      <w:lvlText w:val="%1.%2    "/>
      <w:lvlJc w:val="left"/>
      <w:pPr>
        <w:ind w:left="840" w:hanging="840"/>
      </w:pPr>
      <w:rPr>
        <w:rFonts w:hint="eastAsia"/>
      </w:rPr>
    </w:lvl>
    <w:lvl w:ilvl="2">
      <w:start w:val="1"/>
      <w:numFmt w:val="decimal"/>
      <w:pStyle w:val="3"/>
      <w:lvlText w:val="%1.%2.%3   "/>
      <w:lvlJc w:val="right"/>
      <w:pPr>
        <w:ind w:left="1260" w:hanging="364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  <w:lang w:val="en-US"/>
      </w:rPr>
    </w:lvl>
    <w:lvl w:ilvl="3">
      <w:start w:val="1"/>
      <w:numFmt w:val="decimal"/>
      <w:pStyle w:val="4"/>
      <w:lvlText w:val="%1.%2.%3.%4"/>
      <w:lvlJc w:val="left"/>
      <w:pPr>
        <w:ind w:left="1296" w:hanging="1224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19" w15:restartNumberingAfterBreak="0">
    <w:nsid w:val="53F52483"/>
    <w:multiLevelType w:val="hybridMultilevel"/>
    <w:tmpl w:val="FD401D9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42D1427"/>
    <w:multiLevelType w:val="hybridMultilevel"/>
    <w:tmpl w:val="C1545A86"/>
    <w:lvl w:ilvl="0" w:tplc="80FCADF6">
      <w:start w:val="2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9A6046E"/>
    <w:multiLevelType w:val="hybridMultilevel"/>
    <w:tmpl w:val="41D2727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BC7261A"/>
    <w:multiLevelType w:val="hybridMultilevel"/>
    <w:tmpl w:val="5134AEE4"/>
    <w:lvl w:ilvl="0" w:tplc="CFD4B23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3" w15:restartNumberingAfterBreak="0">
    <w:nsid w:val="5D6B102C"/>
    <w:multiLevelType w:val="hybridMultilevel"/>
    <w:tmpl w:val="285004E0"/>
    <w:lvl w:ilvl="0" w:tplc="04090007">
      <w:start w:val="1"/>
      <w:numFmt w:val="bullet"/>
      <w:lvlText w:val=""/>
      <w:lvlPicBulletId w:val="0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EBE6AAE"/>
    <w:multiLevelType w:val="hybridMultilevel"/>
    <w:tmpl w:val="EEE209FE"/>
    <w:lvl w:ilvl="0" w:tplc="6592206A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E08A1"/>
    <w:multiLevelType w:val="hybridMultilevel"/>
    <w:tmpl w:val="DF707E4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708637F6">
      <w:start w:val="1"/>
      <w:numFmt w:val="decimal"/>
      <w:lvlText w:val="%2．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2144A7E0">
      <w:start w:val="1"/>
      <w:numFmt w:val="decimal"/>
      <w:pStyle w:val="NumberList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71D1500"/>
    <w:multiLevelType w:val="multilevel"/>
    <w:tmpl w:val="D11CA1AA"/>
    <w:lvl w:ilvl="0">
      <w:start w:val="1"/>
      <w:numFmt w:val="decimal"/>
      <w:lvlText w:val="%1     "/>
      <w:lvlJc w:val="left"/>
      <w:pPr>
        <w:ind w:left="3965" w:hanging="420"/>
      </w:pPr>
      <w:rPr>
        <w:rFonts w:ascii="Arial Unicode MS" w:hAnsi="Arial Unicode MS" w:hint="eastAsia"/>
        <w:sz w:val="36"/>
      </w:rPr>
    </w:lvl>
    <w:lvl w:ilvl="1">
      <w:start w:val="1"/>
      <w:numFmt w:val="decimal"/>
      <w:lvlText w:val="%1.%2    "/>
      <w:lvlJc w:val="left"/>
      <w:pPr>
        <w:ind w:left="1691" w:hanging="840"/>
      </w:pPr>
      <w:rPr>
        <w:rFonts w:hint="eastAsia"/>
      </w:rPr>
    </w:lvl>
    <w:lvl w:ilvl="2">
      <w:start w:val="1"/>
      <w:numFmt w:val="decimal"/>
      <w:lvlText w:val="%1.%2.%3   "/>
      <w:lvlJc w:val="right"/>
      <w:pPr>
        <w:ind w:left="1260" w:hanging="364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  <w:lang w:val="en-US"/>
      </w:rPr>
    </w:lvl>
    <w:lvl w:ilvl="3">
      <w:start w:val="1"/>
      <w:numFmt w:val="decimal"/>
      <w:lvlText w:val="%1.%2.%3.%4"/>
      <w:lvlJc w:val="left"/>
      <w:pPr>
        <w:ind w:left="1296" w:hanging="1224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numFmt w:val="bullet"/>
      <w:lvlText w:val="•"/>
      <w:lvlJc w:val="left"/>
      <w:pPr>
        <w:ind w:left="3360" w:hanging="420"/>
      </w:pPr>
      <w:rPr>
        <w:rFonts w:ascii="Times New Roman" w:eastAsia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7" w15:restartNumberingAfterBreak="0">
    <w:nsid w:val="6ACF5406"/>
    <w:multiLevelType w:val="multilevel"/>
    <w:tmpl w:val="70C4A964"/>
    <w:lvl w:ilvl="0">
      <w:start w:val="1"/>
      <w:numFmt w:val="decimal"/>
      <w:lvlText w:val="%1     "/>
      <w:lvlJc w:val="left"/>
      <w:pPr>
        <w:ind w:left="3965" w:hanging="420"/>
      </w:pPr>
      <w:rPr>
        <w:rFonts w:ascii="Arial Unicode MS" w:hAnsi="Arial Unicode MS" w:hint="eastAsia"/>
        <w:sz w:val="36"/>
      </w:rPr>
    </w:lvl>
    <w:lvl w:ilvl="1">
      <w:start w:val="1"/>
      <w:numFmt w:val="decimal"/>
      <w:lvlText w:val="%1.%2    "/>
      <w:lvlJc w:val="left"/>
      <w:pPr>
        <w:ind w:left="840" w:hanging="840"/>
      </w:pPr>
      <w:rPr>
        <w:rFonts w:hint="eastAsia"/>
      </w:rPr>
    </w:lvl>
    <w:lvl w:ilvl="2">
      <w:start w:val="1"/>
      <w:numFmt w:val="decimal"/>
      <w:lvlText w:val="%1.%2.%3   "/>
      <w:lvlJc w:val="right"/>
      <w:pPr>
        <w:ind w:left="1260" w:hanging="364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  <w:lang w:val="en-US"/>
      </w:rPr>
    </w:lvl>
    <w:lvl w:ilvl="3">
      <w:start w:val="1"/>
      <w:numFmt w:val="decimal"/>
      <w:lvlText w:val="%1.%2.%3.%4"/>
      <w:lvlJc w:val="left"/>
      <w:pPr>
        <w:ind w:left="1296" w:hanging="1224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bullet"/>
      <w:lvlText w:val=""/>
      <w:lvlJc w:val="left"/>
      <w:pPr>
        <w:ind w:left="3360" w:hanging="420"/>
      </w:pPr>
      <w:rPr>
        <w:rFonts w:ascii="Symbol" w:hAnsi="Symbol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8" w15:restartNumberingAfterBreak="0">
    <w:nsid w:val="70146DC0"/>
    <w:multiLevelType w:val="hybridMultilevel"/>
    <w:tmpl w:val="D6D8A82E"/>
    <w:lvl w:ilvl="0" w:tplc="8444CB20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941AC3"/>
    <w:multiLevelType w:val="hybridMultilevel"/>
    <w:tmpl w:val="D018E5C2"/>
    <w:lvl w:ilvl="0" w:tplc="04090007">
      <w:start w:val="1"/>
      <w:numFmt w:val="bullet"/>
      <w:lvlText w:val=""/>
      <w:lvlPicBulletId w:val="0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1BF7C99"/>
    <w:multiLevelType w:val="hybridMultilevel"/>
    <w:tmpl w:val="BA40C1A6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5A2828D8">
      <w:start w:val="1"/>
      <w:numFmt w:val="bullet"/>
      <w:lvlText w:val="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75563142"/>
    <w:multiLevelType w:val="hybridMultilevel"/>
    <w:tmpl w:val="C69C0044"/>
    <w:lvl w:ilvl="0" w:tplc="6A9409CC">
      <w:start w:val="1"/>
      <w:numFmt w:val="bullet"/>
      <w:lvlText w:val="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772230C"/>
    <w:multiLevelType w:val="hybridMultilevel"/>
    <w:tmpl w:val="A50A1824"/>
    <w:lvl w:ilvl="0" w:tplc="9384DC1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D15063"/>
    <w:multiLevelType w:val="hybridMultilevel"/>
    <w:tmpl w:val="3FCE3F12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A417233"/>
    <w:multiLevelType w:val="hybridMultilevel"/>
    <w:tmpl w:val="EEE209FE"/>
    <w:lvl w:ilvl="0" w:tplc="6592206A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D27428"/>
    <w:multiLevelType w:val="hybridMultilevel"/>
    <w:tmpl w:val="03D691AE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361662906">
    <w:abstractNumId w:val="18"/>
  </w:num>
  <w:num w:numId="2" w16cid:durableId="1647318291">
    <w:abstractNumId w:val="28"/>
  </w:num>
  <w:num w:numId="3" w16cid:durableId="2085907280">
    <w:abstractNumId w:val="17"/>
  </w:num>
  <w:num w:numId="4" w16cid:durableId="198443282">
    <w:abstractNumId w:val="15"/>
  </w:num>
  <w:num w:numId="5" w16cid:durableId="1347710163">
    <w:abstractNumId w:val="25"/>
  </w:num>
  <w:num w:numId="6" w16cid:durableId="1316565377">
    <w:abstractNumId w:val="26"/>
  </w:num>
  <w:num w:numId="7" w16cid:durableId="209265248">
    <w:abstractNumId w:val="10"/>
  </w:num>
  <w:num w:numId="8" w16cid:durableId="1732118499">
    <w:abstractNumId w:val="35"/>
  </w:num>
  <w:num w:numId="9" w16cid:durableId="804275262">
    <w:abstractNumId w:val="12"/>
  </w:num>
  <w:num w:numId="10" w16cid:durableId="1105075462">
    <w:abstractNumId w:val="7"/>
  </w:num>
  <w:num w:numId="11" w16cid:durableId="109400985">
    <w:abstractNumId w:val="5"/>
  </w:num>
  <w:num w:numId="12" w16cid:durableId="31152691">
    <w:abstractNumId w:val="32"/>
  </w:num>
  <w:num w:numId="13" w16cid:durableId="190640515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00755563">
    <w:abstractNumId w:val="27"/>
  </w:num>
  <w:num w:numId="15" w16cid:durableId="283462564">
    <w:abstractNumId w:val="20"/>
  </w:num>
  <w:num w:numId="16" w16cid:durableId="1109931945">
    <w:abstractNumId w:val="2"/>
  </w:num>
  <w:num w:numId="17" w16cid:durableId="1020202291">
    <w:abstractNumId w:val="21"/>
  </w:num>
  <w:num w:numId="18" w16cid:durableId="2019381055">
    <w:abstractNumId w:val="23"/>
  </w:num>
  <w:num w:numId="19" w16cid:durableId="511841828">
    <w:abstractNumId w:val="3"/>
  </w:num>
  <w:num w:numId="20" w16cid:durableId="977955808">
    <w:abstractNumId w:val="9"/>
  </w:num>
  <w:num w:numId="21" w16cid:durableId="2025009438">
    <w:abstractNumId w:val="1"/>
  </w:num>
  <w:num w:numId="22" w16cid:durableId="2019653309">
    <w:abstractNumId w:val="19"/>
  </w:num>
  <w:num w:numId="23" w16cid:durableId="1643803964">
    <w:abstractNumId w:val="22"/>
  </w:num>
  <w:num w:numId="24" w16cid:durableId="1957909762">
    <w:abstractNumId w:val="18"/>
  </w:num>
  <w:num w:numId="25" w16cid:durableId="989289367">
    <w:abstractNumId w:val="33"/>
  </w:num>
  <w:num w:numId="26" w16cid:durableId="386537494">
    <w:abstractNumId w:val="30"/>
  </w:num>
  <w:num w:numId="27" w16cid:durableId="278297520">
    <w:abstractNumId w:val="16"/>
  </w:num>
  <w:num w:numId="28" w16cid:durableId="582877941">
    <w:abstractNumId w:val="6"/>
  </w:num>
  <w:num w:numId="29" w16cid:durableId="1160459230">
    <w:abstractNumId w:val="0"/>
  </w:num>
  <w:num w:numId="30" w16cid:durableId="1840579162">
    <w:abstractNumId w:val="8"/>
  </w:num>
  <w:num w:numId="31" w16cid:durableId="347758803">
    <w:abstractNumId w:val="29"/>
  </w:num>
  <w:num w:numId="32" w16cid:durableId="1017578124">
    <w:abstractNumId w:val="31"/>
  </w:num>
  <w:num w:numId="33" w16cid:durableId="2092043154">
    <w:abstractNumId w:val="13"/>
  </w:num>
  <w:num w:numId="34" w16cid:durableId="1163665483">
    <w:abstractNumId w:val="11"/>
  </w:num>
  <w:num w:numId="35" w16cid:durableId="1328825943">
    <w:abstractNumId w:val="14"/>
  </w:num>
  <w:num w:numId="36" w16cid:durableId="771360744">
    <w:abstractNumId w:val="4"/>
  </w:num>
  <w:num w:numId="37" w16cid:durableId="143553017">
    <w:abstractNumId w:val="24"/>
  </w:num>
  <w:num w:numId="38" w16cid:durableId="409275982">
    <w:abstractNumId w:val="34"/>
  </w:num>
  <w:num w:numId="39" w16cid:durableId="547690130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MDcxMzQDInNjYyUdpeDU4uLM/DyQAsNaAJ6hkXwsAAAA"/>
  </w:docVars>
  <w:rsids>
    <w:rsidRoot w:val="00017FC6"/>
    <w:rsid w:val="00001460"/>
    <w:rsid w:val="00001929"/>
    <w:rsid w:val="00001C9B"/>
    <w:rsid w:val="00002384"/>
    <w:rsid w:val="0000299A"/>
    <w:rsid w:val="00002BB7"/>
    <w:rsid w:val="00002D70"/>
    <w:rsid w:val="000039FD"/>
    <w:rsid w:val="0000423A"/>
    <w:rsid w:val="00005001"/>
    <w:rsid w:val="0000654E"/>
    <w:rsid w:val="000079D7"/>
    <w:rsid w:val="00010304"/>
    <w:rsid w:val="000109B0"/>
    <w:rsid w:val="000111BD"/>
    <w:rsid w:val="0001154F"/>
    <w:rsid w:val="0001190B"/>
    <w:rsid w:val="000129ED"/>
    <w:rsid w:val="00013B57"/>
    <w:rsid w:val="00013BEF"/>
    <w:rsid w:val="0001476A"/>
    <w:rsid w:val="000147E1"/>
    <w:rsid w:val="000148CA"/>
    <w:rsid w:val="00015A3B"/>
    <w:rsid w:val="00015C54"/>
    <w:rsid w:val="00016354"/>
    <w:rsid w:val="00016EDE"/>
    <w:rsid w:val="000175F5"/>
    <w:rsid w:val="0001784B"/>
    <w:rsid w:val="00017FC6"/>
    <w:rsid w:val="00021810"/>
    <w:rsid w:val="0002231B"/>
    <w:rsid w:val="00022440"/>
    <w:rsid w:val="0002407D"/>
    <w:rsid w:val="00025AD0"/>
    <w:rsid w:val="00025E78"/>
    <w:rsid w:val="000267DC"/>
    <w:rsid w:val="00026E36"/>
    <w:rsid w:val="00027640"/>
    <w:rsid w:val="00031AC3"/>
    <w:rsid w:val="000322AF"/>
    <w:rsid w:val="000323E2"/>
    <w:rsid w:val="00033397"/>
    <w:rsid w:val="00033B4A"/>
    <w:rsid w:val="00034E71"/>
    <w:rsid w:val="00035C59"/>
    <w:rsid w:val="000369AD"/>
    <w:rsid w:val="00036DA9"/>
    <w:rsid w:val="000372FF"/>
    <w:rsid w:val="00040C2A"/>
    <w:rsid w:val="00041011"/>
    <w:rsid w:val="00041844"/>
    <w:rsid w:val="00042A0F"/>
    <w:rsid w:val="000433AF"/>
    <w:rsid w:val="000433FD"/>
    <w:rsid w:val="000440C5"/>
    <w:rsid w:val="00044CC2"/>
    <w:rsid w:val="00044F92"/>
    <w:rsid w:val="000454F8"/>
    <w:rsid w:val="0004594A"/>
    <w:rsid w:val="00045DFE"/>
    <w:rsid w:val="00045EBF"/>
    <w:rsid w:val="00050865"/>
    <w:rsid w:val="00051AF7"/>
    <w:rsid w:val="00051B3F"/>
    <w:rsid w:val="00052094"/>
    <w:rsid w:val="0005226F"/>
    <w:rsid w:val="000536AB"/>
    <w:rsid w:val="00053BCE"/>
    <w:rsid w:val="000540CD"/>
    <w:rsid w:val="0005516D"/>
    <w:rsid w:val="00055F78"/>
    <w:rsid w:val="0005751E"/>
    <w:rsid w:val="00057A6F"/>
    <w:rsid w:val="000601C8"/>
    <w:rsid w:val="0006201C"/>
    <w:rsid w:val="00062A9B"/>
    <w:rsid w:val="00063296"/>
    <w:rsid w:val="000633C0"/>
    <w:rsid w:val="000637E1"/>
    <w:rsid w:val="00063FEF"/>
    <w:rsid w:val="000650DD"/>
    <w:rsid w:val="00065941"/>
    <w:rsid w:val="00065AE7"/>
    <w:rsid w:val="0006619D"/>
    <w:rsid w:val="00070265"/>
    <w:rsid w:val="00070E82"/>
    <w:rsid w:val="00071180"/>
    <w:rsid w:val="00071DCB"/>
    <w:rsid w:val="00072091"/>
    <w:rsid w:val="000731E0"/>
    <w:rsid w:val="00073C04"/>
    <w:rsid w:val="000743FB"/>
    <w:rsid w:val="00074D7E"/>
    <w:rsid w:val="0007659F"/>
    <w:rsid w:val="0008025E"/>
    <w:rsid w:val="00080920"/>
    <w:rsid w:val="00081B91"/>
    <w:rsid w:val="00082367"/>
    <w:rsid w:val="00082BA9"/>
    <w:rsid w:val="0008391E"/>
    <w:rsid w:val="00083DC4"/>
    <w:rsid w:val="00084FF0"/>
    <w:rsid w:val="0008747E"/>
    <w:rsid w:val="000909E2"/>
    <w:rsid w:val="000915D2"/>
    <w:rsid w:val="00091753"/>
    <w:rsid w:val="000925FC"/>
    <w:rsid w:val="00092C77"/>
    <w:rsid w:val="00093537"/>
    <w:rsid w:val="00093AEA"/>
    <w:rsid w:val="00093DDA"/>
    <w:rsid w:val="00094351"/>
    <w:rsid w:val="00094C25"/>
    <w:rsid w:val="00094E6A"/>
    <w:rsid w:val="00095350"/>
    <w:rsid w:val="000954E4"/>
    <w:rsid w:val="0009602C"/>
    <w:rsid w:val="000963FA"/>
    <w:rsid w:val="000965DD"/>
    <w:rsid w:val="00096C9F"/>
    <w:rsid w:val="00096E8F"/>
    <w:rsid w:val="000971D2"/>
    <w:rsid w:val="00097A3C"/>
    <w:rsid w:val="000A1A97"/>
    <w:rsid w:val="000A1AAC"/>
    <w:rsid w:val="000A1C5C"/>
    <w:rsid w:val="000A1E37"/>
    <w:rsid w:val="000A217E"/>
    <w:rsid w:val="000A5E63"/>
    <w:rsid w:val="000A5F78"/>
    <w:rsid w:val="000A6E04"/>
    <w:rsid w:val="000B011B"/>
    <w:rsid w:val="000B0966"/>
    <w:rsid w:val="000B0C79"/>
    <w:rsid w:val="000B1312"/>
    <w:rsid w:val="000B16DE"/>
    <w:rsid w:val="000B1781"/>
    <w:rsid w:val="000B1D8B"/>
    <w:rsid w:val="000B1EAD"/>
    <w:rsid w:val="000B2272"/>
    <w:rsid w:val="000B27B8"/>
    <w:rsid w:val="000B341E"/>
    <w:rsid w:val="000B5316"/>
    <w:rsid w:val="000B63CB"/>
    <w:rsid w:val="000C026A"/>
    <w:rsid w:val="000C093F"/>
    <w:rsid w:val="000C0E1B"/>
    <w:rsid w:val="000C0EFE"/>
    <w:rsid w:val="000C1A5A"/>
    <w:rsid w:val="000C1E8A"/>
    <w:rsid w:val="000C3449"/>
    <w:rsid w:val="000C449C"/>
    <w:rsid w:val="000C4B40"/>
    <w:rsid w:val="000C5CEA"/>
    <w:rsid w:val="000D072A"/>
    <w:rsid w:val="000D1C01"/>
    <w:rsid w:val="000D200B"/>
    <w:rsid w:val="000D5D40"/>
    <w:rsid w:val="000D63A3"/>
    <w:rsid w:val="000D74FA"/>
    <w:rsid w:val="000E1B51"/>
    <w:rsid w:val="000E1E10"/>
    <w:rsid w:val="000E26AF"/>
    <w:rsid w:val="000E27D8"/>
    <w:rsid w:val="000E3030"/>
    <w:rsid w:val="000E3249"/>
    <w:rsid w:val="000E3CFB"/>
    <w:rsid w:val="000E3D60"/>
    <w:rsid w:val="000E4EB9"/>
    <w:rsid w:val="000E4F84"/>
    <w:rsid w:val="000E5508"/>
    <w:rsid w:val="000E5529"/>
    <w:rsid w:val="000E64BC"/>
    <w:rsid w:val="000E6774"/>
    <w:rsid w:val="000E67A7"/>
    <w:rsid w:val="000E6A0E"/>
    <w:rsid w:val="000E6D8D"/>
    <w:rsid w:val="000E7763"/>
    <w:rsid w:val="000E7B9F"/>
    <w:rsid w:val="000E7CFE"/>
    <w:rsid w:val="000E7EC8"/>
    <w:rsid w:val="000F0182"/>
    <w:rsid w:val="000F025C"/>
    <w:rsid w:val="000F0285"/>
    <w:rsid w:val="000F198F"/>
    <w:rsid w:val="000F1CC0"/>
    <w:rsid w:val="000F2087"/>
    <w:rsid w:val="000F3901"/>
    <w:rsid w:val="000F460D"/>
    <w:rsid w:val="000F554F"/>
    <w:rsid w:val="000F617F"/>
    <w:rsid w:val="000F61D8"/>
    <w:rsid w:val="000F6492"/>
    <w:rsid w:val="000F68ED"/>
    <w:rsid w:val="000F7817"/>
    <w:rsid w:val="000F7D83"/>
    <w:rsid w:val="00100008"/>
    <w:rsid w:val="001007F2"/>
    <w:rsid w:val="00103A8E"/>
    <w:rsid w:val="00105565"/>
    <w:rsid w:val="00105FCA"/>
    <w:rsid w:val="00107221"/>
    <w:rsid w:val="00107E77"/>
    <w:rsid w:val="001108E5"/>
    <w:rsid w:val="001109AD"/>
    <w:rsid w:val="00110D3A"/>
    <w:rsid w:val="001113CE"/>
    <w:rsid w:val="00111DC9"/>
    <w:rsid w:val="0011395D"/>
    <w:rsid w:val="00113FD3"/>
    <w:rsid w:val="001146ED"/>
    <w:rsid w:val="00114E2A"/>
    <w:rsid w:val="0011560A"/>
    <w:rsid w:val="00115DB5"/>
    <w:rsid w:val="001163AD"/>
    <w:rsid w:val="0011783D"/>
    <w:rsid w:val="00117A7F"/>
    <w:rsid w:val="00120860"/>
    <w:rsid w:val="001214E4"/>
    <w:rsid w:val="00121D84"/>
    <w:rsid w:val="00121E34"/>
    <w:rsid w:val="00122AE5"/>
    <w:rsid w:val="00122D6E"/>
    <w:rsid w:val="00122DB6"/>
    <w:rsid w:val="001231C6"/>
    <w:rsid w:val="00124176"/>
    <w:rsid w:val="001246D8"/>
    <w:rsid w:val="001250F0"/>
    <w:rsid w:val="0012599F"/>
    <w:rsid w:val="0012624A"/>
    <w:rsid w:val="00126823"/>
    <w:rsid w:val="00130E97"/>
    <w:rsid w:val="00130F66"/>
    <w:rsid w:val="00130F97"/>
    <w:rsid w:val="00131C86"/>
    <w:rsid w:val="00132000"/>
    <w:rsid w:val="001331B6"/>
    <w:rsid w:val="001333FC"/>
    <w:rsid w:val="00133D28"/>
    <w:rsid w:val="0013453C"/>
    <w:rsid w:val="00134EA6"/>
    <w:rsid w:val="00135456"/>
    <w:rsid w:val="00137279"/>
    <w:rsid w:val="001375A3"/>
    <w:rsid w:val="00137673"/>
    <w:rsid w:val="00140CA5"/>
    <w:rsid w:val="00142BE9"/>
    <w:rsid w:val="00142E31"/>
    <w:rsid w:val="00143BBA"/>
    <w:rsid w:val="0014431F"/>
    <w:rsid w:val="00145799"/>
    <w:rsid w:val="00145AC5"/>
    <w:rsid w:val="00145E00"/>
    <w:rsid w:val="00147A38"/>
    <w:rsid w:val="00147C10"/>
    <w:rsid w:val="00150047"/>
    <w:rsid w:val="001504F0"/>
    <w:rsid w:val="00151650"/>
    <w:rsid w:val="00151876"/>
    <w:rsid w:val="0015293D"/>
    <w:rsid w:val="001529EF"/>
    <w:rsid w:val="00152B6B"/>
    <w:rsid w:val="0015354F"/>
    <w:rsid w:val="0015378F"/>
    <w:rsid w:val="00154EC9"/>
    <w:rsid w:val="00156085"/>
    <w:rsid w:val="001568B8"/>
    <w:rsid w:val="00156F7F"/>
    <w:rsid w:val="00160360"/>
    <w:rsid w:val="001608EF"/>
    <w:rsid w:val="00161B40"/>
    <w:rsid w:val="00162003"/>
    <w:rsid w:val="001625A5"/>
    <w:rsid w:val="00162A41"/>
    <w:rsid w:val="00163423"/>
    <w:rsid w:val="00163A9F"/>
    <w:rsid w:val="0016436E"/>
    <w:rsid w:val="00164DF3"/>
    <w:rsid w:val="001677C7"/>
    <w:rsid w:val="0017033F"/>
    <w:rsid w:val="00170893"/>
    <w:rsid w:val="001720E4"/>
    <w:rsid w:val="001728B0"/>
    <w:rsid w:val="00173EB8"/>
    <w:rsid w:val="00173EBD"/>
    <w:rsid w:val="001743F7"/>
    <w:rsid w:val="00174FBA"/>
    <w:rsid w:val="0017578F"/>
    <w:rsid w:val="00181AAC"/>
    <w:rsid w:val="00182EAA"/>
    <w:rsid w:val="001837B3"/>
    <w:rsid w:val="00184007"/>
    <w:rsid w:val="00184087"/>
    <w:rsid w:val="00184C7E"/>
    <w:rsid w:val="001862EA"/>
    <w:rsid w:val="00186323"/>
    <w:rsid w:val="00186720"/>
    <w:rsid w:val="00187A80"/>
    <w:rsid w:val="0019028F"/>
    <w:rsid w:val="001928A8"/>
    <w:rsid w:val="0019323F"/>
    <w:rsid w:val="001937AD"/>
    <w:rsid w:val="00193B20"/>
    <w:rsid w:val="00194241"/>
    <w:rsid w:val="001942EF"/>
    <w:rsid w:val="001954A1"/>
    <w:rsid w:val="0019598E"/>
    <w:rsid w:val="001967AA"/>
    <w:rsid w:val="00197910"/>
    <w:rsid w:val="00197FC3"/>
    <w:rsid w:val="001A0077"/>
    <w:rsid w:val="001A1D21"/>
    <w:rsid w:val="001A41CD"/>
    <w:rsid w:val="001A4607"/>
    <w:rsid w:val="001A49F8"/>
    <w:rsid w:val="001A521C"/>
    <w:rsid w:val="001A6617"/>
    <w:rsid w:val="001A6965"/>
    <w:rsid w:val="001A73D8"/>
    <w:rsid w:val="001A7C23"/>
    <w:rsid w:val="001B2BC0"/>
    <w:rsid w:val="001B2D8D"/>
    <w:rsid w:val="001B316E"/>
    <w:rsid w:val="001B39BE"/>
    <w:rsid w:val="001B3A3F"/>
    <w:rsid w:val="001B4A30"/>
    <w:rsid w:val="001B5AAE"/>
    <w:rsid w:val="001B6DBD"/>
    <w:rsid w:val="001B6E09"/>
    <w:rsid w:val="001B7083"/>
    <w:rsid w:val="001B79E5"/>
    <w:rsid w:val="001B7B05"/>
    <w:rsid w:val="001C09F8"/>
    <w:rsid w:val="001C1772"/>
    <w:rsid w:val="001C1C11"/>
    <w:rsid w:val="001C1F12"/>
    <w:rsid w:val="001C2736"/>
    <w:rsid w:val="001C2AED"/>
    <w:rsid w:val="001C2DC3"/>
    <w:rsid w:val="001C4755"/>
    <w:rsid w:val="001C5455"/>
    <w:rsid w:val="001C549A"/>
    <w:rsid w:val="001C5677"/>
    <w:rsid w:val="001C584C"/>
    <w:rsid w:val="001C5A7B"/>
    <w:rsid w:val="001C64CD"/>
    <w:rsid w:val="001C6AE1"/>
    <w:rsid w:val="001C7806"/>
    <w:rsid w:val="001D02C2"/>
    <w:rsid w:val="001D1866"/>
    <w:rsid w:val="001D1AEA"/>
    <w:rsid w:val="001D25FA"/>
    <w:rsid w:val="001D3B75"/>
    <w:rsid w:val="001D4883"/>
    <w:rsid w:val="001D4DEA"/>
    <w:rsid w:val="001D588A"/>
    <w:rsid w:val="001D7F04"/>
    <w:rsid w:val="001E0022"/>
    <w:rsid w:val="001E068E"/>
    <w:rsid w:val="001E1262"/>
    <w:rsid w:val="001E1C89"/>
    <w:rsid w:val="001E3D76"/>
    <w:rsid w:val="001E4950"/>
    <w:rsid w:val="001E49E1"/>
    <w:rsid w:val="001E5385"/>
    <w:rsid w:val="001E72DC"/>
    <w:rsid w:val="001E7FD6"/>
    <w:rsid w:val="001E7FF8"/>
    <w:rsid w:val="001F0239"/>
    <w:rsid w:val="001F076C"/>
    <w:rsid w:val="001F0CF8"/>
    <w:rsid w:val="001F307F"/>
    <w:rsid w:val="001F3CA5"/>
    <w:rsid w:val="001F4821"/>
    <w:rsid w:val="001F49FA"/>
    <w:rsid w:val="001F4F7A"/>
    <w:rsid w:val="001F5999"/>
    <w:rsid w:val="001F6AA8"/>
    <w:rsid w:val="0020086D"/>
    <w:rsid w:val="00200EA5"/>
    <w:rsid w:val="00201AFC"/>
    <w:rsid w:val="00207096"/>
    <w:rsid w:val="00211FDA"/>
    <w:rsid w:val="002139AC"/>
    <w:rsid w:val="00214CE4"/>
    <w:rsid w:val="002160D2"/>
    <w:rsid w:val="00217172"/>
    <w:rsid w:val="00217482"/>
    <w:rsid w:val="00217F67"/>
    <w:rsid w:val="00220E7A"/>
    <w:rsid w:val="00221586"/>
    <w:rsid w:val="00222191"/>
    <w:rsid w:val="002225F7"/>
    <w:rsid w:val="00223FA8"/>
    <w:rsid w:val="00224D22"/>
    <w:rsid w:val="00224FBE"/>
    <w:rsid w:val="002261B9"/>
    <w:rsid w:val="00226C7D"/>
    <w:rsid w:val="002276E6"/>
    <w:rsid w:val="00227EA0"/>
    <w:rsid w:val="002301C1"/>
    <w:rsid w:val="00231CD7"/>
    <w:rsid w:val="002324E4"/>
    <w:rsid w:val="00233447"/>
    <w:rsid w:val="002334A8"/>
    <w:rsid w:val="00234D63"/>
    <w:rsid w:val="00234EEB"/>
    <w:rsid w:val="00235C01"/>
    <w:rsid w:val="00236C7E"/>
    <w:rsid w:val="00236F57"/>
    <w:rsid w:val="00240625"/>
    <w:rsid w:val="00242296"/>
    <w:rsid w:val="00243288"/>
    <w:rsid w:val="00244049"/>
    <w:rsid w:val="0024457C"/>
    <w:rsid w:val="0024497F"/>
    <w:rsid w:val="002457C7"/>
    <w:rsid w:val="00246360"/>
    <w:rsid w:val="002468BB"/>
    <w:rsid w:val="00250481"/>
    <w:rsid w:val="002506AD"/>
    <w:rsid w:val="00250F90"/>
    <w:rsid w:val="0025124A"/>
    <w:rsid w:val="002515C6"/>
    <w:rsid w:val="00251CD6"/>
    <w:rsid w:val="00251F39"/>
    <w:rsid w:val="002536D2"/>
    <w:rsid w:val="00253CB8"/>
    <w:rsid w:val="0025638B"/>
    <w:rsid w:val="00257329"/>
    <w:rsid w:val="00257701"/>
    <w:rsid w:val="002577F5"/>
    <w:rsid w:val="00260415"/>
    <w:rsid w:val="00260A56"/>
    <w:rsid w:val="00261638"/>
    <w:rsid w:val="00261A90"/>
    <w:rsid w:val="00261EAD"/>
    <w:rsid w:val="002623F5"/>
    <w:rsid w:val="00262812"/>
    <w:rsid w:val="0026318E"/>
    <w:rsid w:val="0026374D"/>
    <w:rsid w:val="002642CB"/>
    <w:rsid w:val="00265614"/>
    <w:rsid w:val="0026592F"/>
    <w:rsid w:val="0026642F"/>
    <w:rsid w:val="00267BE2"/>
    <w:rsid w:val="002704C4"/>
    <w:rsid w:val="00271484"/>
    <w:rsid w:val="00271845"/>
    <w:rsid w:val="0027381B"/>
    <w:rsid w:val="00273FDC"/>
    <w:rsid w:val="002744A2"/>
    <w:rsid w:val="002747D8"/>
    <w:rsid w:val="00274CFB"/>
    <w:rsid w:val="0027565E"/>
    <w:rsid w:val="00275FB5"/>
    <w:rsid w:val="00277D72"/>
    <w:rsid w:val="0028061C"/>
    <w:rsid w:val="002812F3"/>
    <w:rsid w:val="00281386"/>
    <w:rsid w:val="00281434"/>
    <w:rsid w:val="00281CAB"/>
    <w:rsid w:val="00282C89"/>
    <w:rsid w:val="0028306F"/>
    <w:rsid w:val="00283FC5"/>
    <w:rsid w:val="00284FCF"/>
    <w:rsid w:val="0028520B"/>
    <w:rsid w:val="00285ADB"/>
    <w:rsid w:val="00286265"/>
    <w:rsid w:val="00286AC4"/>
    <w:rsid w:val="00287FAD"/>
    <w:rsid w:val="00290485"/>
    <w:rsid w:val="00290C16"/>
    <w:rsid w:val="002910E5"/>
    <w:rsid w:val="00291236"/>
    <w:rsid w:val="002923D2"/>
    <w:rsid w:val="0029271C"/>
    <w:rsid w:val="002952A8"/>
    <w:rsid w:val="002965DC"/>
    <w:rsid w:val="0029668F"/>
    <w:rsid w:val="0029674C"/>
    <w:rsid w:val="00296878"/>
    <w:rsid w:val="002A0BC0"/>
    <w:rsid w:val="002A2752"/>
    <w:rsid w:val="002A37AD"/>
    <w:rsid w:val="002A529C"/>
    <w:rsid w:val="002A6D02"/>
    <w:rsid w:val="002A6F06"/>
    <w:rsid w:val="002A758F"/>
    <w:rsid w:val="002A7DDB"/>
    <w:rsid w:val="002B026E"/>
    <w:rsid w:val="002B03B0"/>
    <w:rsid w:val="002B1FC8"/>
    <w:rsid w:val="002B20FB"/>
    <w:rsid w:val="002B67B5"/>
    <w:rsid w:val="002B6D1C"/>
    <w:rsid w:val="002B7A6E"/>
    <w:rsid w:val="002B7D6A"/>
    <w:rsid w:val="002C0213"/>
    <w:rsid w:val="002C03E2"/>
    <w:rsid w:val="002C052F"/>
    <w:rsid w:val="002C05E7"/>
    <w:rsid w:val="002C07AE"/>
    <w:rsid w:val="002C0A7C"/>
    <w:rsid w:val="002C12E0"/>
    <w:rsid w:val="002C20ED"/>
    <w:rsid w:val="002C3663"/>
    <w:rsid w:val="002C369A"/>
    <w:rsid w:val="002C3775"/>
    <w:rsid w:val="002C443D"/>
    <w:rsid w:val="002C4959"/>
    <w:rsid w:val="002C612B"/>
    <w:rsid w:val="002D0291"/>
    <w:rsid w:val="002D03D8"/>
    <w:rsid w:val="002D0ACB"/>
    <w:rsid w:val="002D10A3"/>
    <w:rsid w:val="002D1C28"/>
    <w:rsid w:val="002D2AC3"/>
    <w:rsid w:val="002D3220"/>
    <w:rsid w:val="002D3B3B"/>
    <w:rsid w:val="002D5359"/>
    <w:rsid w:val="002D6000"/>
    <w:rsid w:val="002E0B39"/>
    <w:rsid w:val="002E0D91"/>
    <w:rsid w:val="002E1187"/>
    <w:rsid w:val="002E1863"/>
    <w:rsid w:val="002E191F"/>
    <w:rsid w:val="002E400B"/>
    <w:rsid w:val="002E42D9"/>
    <w:rsid w:val="002E4581"/>
    <w:rsid w:val="002E5E41"/>
    <w:rsid w:val="002E6251"/>
    <w:rsid w:val="002E68D9"/>
    <w:rsid w:val="002E720A"/>
    <w:rsid w:val="002E7D7F"/>
    <w:rsid w:val="002F025F"/>
    <w:rsid w:val="002F0712"/>
    <w:rsid w:val="002F0DD0"/>
    <w:rsid w:val="002F0F05"/>
    <w:rsid w:val="002F176F"/>
    <w:rsid w:val="002F33A2"/>
    <w:rsid w:val="002F42CA"/>
    <w:rsid w:val="002F4A2E"/>
    <w:rsid w:val="002F4D91"/>
    <w:rsid w:val="002F5764"/>
    <w:rsid w:val="002F5AC8"/>
    <w:rsid w:val="002F61ED"/>
    <w:rsid w:val="003015FF"/>
    <w:rsid w:val="003016F2"/>
    <w:rsid w:val="0030218B"/>
    <w:rsid w:val="00303271"/>
    <w:rsid w:val="003032E0"/>
    <w:rsid w:val="003048A1"/>
    <w:rsid w:val="003059EA"/>
    <w:rsid w:val="00305D0D"/>
    <w:rsid w:val="0030643D"/>
    <w:rsid w:val="00306837"/>
    <w:rsid w:val="00306E62"/>
    <w:rsid w:val="00310723"/>
    <w:rsid w:val="003136F7"/>
    <w:rsid w:val="00313B90"/>
    <w:rsid w:val="00314E24"/>
    <w:rsid w:val="00314EF1"/>
    <w:rsid w:val="00315F5E"/>
    <w:rsid w:val="0031603E"/>
    <w:rsid w:val="00316DCF"/>
    <w:rsid w:val="003172D1"/>
    <w:rsid w:val="0031768F"/>
    <w:rsid w:val="00320852"/>
    <w:rsid w:val="00320A63"/>
    <w:rsid w:val="00321AEB"/>
    <w:rsid w:val="00321D8E"/>
    <w:rsid w:val="00321DEA"/>
    <w:rsid w:val="00322633"/>
    <w:rsid w:val="00322755"/>
    <w:rsid w:val="00322F78"/>
    <w:rsid w:val="00323E1B"/>
    <w:rsid w:val="00323E85"/>
    <w:rsid w:val="003269E5"/>
    <w:rsid w:val="00326C68"/>
    <w:rsid w:val="00327D78"/>
    <w:rsid w:val="00330AE6"/>
    <w:rsid w:val="0033172F"/>
    <w:rsid w:val="00332022"/>
    <w:rsid w:val="00332FB7"/>
    <w:rsid w:val="003336E3"/>
    <w:rsid w:val="00335DA8"/>
    <w:rsid w:val="003362AC"/>
    <w:rsid w:val="003400EF"/>
    <w:rsid w:val="00340589"/>
    <w:rsid w:val="00340667"/>
    <w:rsid w:val="00340810"/>
    <w:rsid w:val="003412F6"/>
    <w:rsid w:val="00341559"/>
    <w:rsid w:val="0034239D"/>
    <w:rsid w:val="00342593"/>
    <w:rsid w:val="00343182"/>
    <w:rsid w:val="003431D3"/>
    <w:rsid w:val="003437A1"/>
    <w:rsid w:val="00343D35"/>
    <w:rsid w:val="003466C4"/>
    <w:rsid w:val="00347F4B"/>
    <w:rsid w:val="00350C03"/>
    <w:rsid w:val="00351A86"/>
    <w:rsid w:val="00353F97"/>
    <w:rsid w:val="00354ED3"/>
    <w:rsid w:val="00355483"/>
    <w:rsid w:val="00355A05"/>
    <w:rsid w:val="0035644D"/>
    <w:rsid w:val="00356F99"/>
    <w:rsid w:val="003575D1"/>
    <w:rsid w:val="0036060B"/>
    <w:rsid w:val="00361988"/>
    <w:rsid w:val="00361F11"/>
    <w:rsid w:val="003635D8"/>
    <w:rsid w:val="00364EFA"/>
    <w:rsid w:val="00364FCB"/>
    <w:rsid w:val="003659E0"/>
    <w:rsid w:val="003671D6"/>
    <w:rsid w:val="00367278"/>
    <w:rsid w:val="00367905"/>
    <w:rsid w:val="00367C34"/>
    <w:rsid w:val="00367E0F"/>
    <w:rsid w:val="003725EA"/>
    <w:rsid w:val="00372988"/>
    <w:rsid w:val="00372F00"/>
    <w:rsid w:val="00372F65"/>
    <w:rsid w:val="00373964"/>
    <w:rsid w:val="003739AA"/>
    <w:rsid w:val="0037443E"/>
    <w:rsid w:val="003751A2"/>
    <w:rsid w:val="00376863"/>
    <w:rsid w:val="00380A31"/>
    <w:rsid w:val="00380E5B"/>
    <w:rsid w:val="003815F2"/>
    <w:rsid w:val="00381E59"/>
    <w:rsid w:val="00381E9C"/>
    <w:rsid w:val="003825DB"/>
    <w:rsid w:val="00382804"/>
    <w:rsid w:val="003835CA"/>
    <w:rsid w:val="0038379B"/>
    <w:rsid w:val="00384AC5"/>
    <w:rsid w:val="00386527"/>
    <w:rsid w:val="00386BC0"/>
    <w:rsid w:val="00386E50"/>
    <w:rsid w:val="00386F57"/>
    <w:rsid w:val="0038739E"/>
    <w:rsid w:val="0038755C"/>
    <w:rsid w:val="00387F4C"/>
    <w:rsid w:val="00390051"/>
    <w:rsid w:val="00390D8D"/>
    <w:rsid w:val="00391933"/>
    <w:rsid w:val="00391F57"/>
    <w:rsid w:val="00392F35"/>
    <w:rsid w:val="00393836"/>
    <w:rsid w:val="00393CD6"/>
    <w:rsid w:val="00393D7A"/>
    <w:rsid w:val="003952AD"/>
    <w:rsid w:val="00395663"/>
    <w:rsid w:val="00395A26"/>
    <w:rsid w:val="00395CCE"/>
    <w:rsid w:val="00396680"/>
    <w:rsid w:val="003A09C2"/>
    <w:rsid w:val="003A26CB"/>
    <w:rsid w:val="003A2A50"/>
    <w:rsid w:val="003A421C"/>
    <w:rsid w:val="003A5064"/>
    <w:rsid w:val="003A6DB4"/>
    <w:rsid w:val="003A6FBF"/>
    <w:rsid w:val="003A7C33"/>
    <w:rsid w:val="003B1583"/>
    <w:rsid w:val="003B266D"/>
    <w:rsid w:val="003B2BD1"/>
    <w:rsid w:val="003B2C3B"/>
    <w:rsid w:val="003B325B"/>
    <w:rsid w:val="003B4028"/>
    <w:rsid w:val="003B5DAA"/>
    <w:rsid w:val="003B6F27"/>
    <w:rsid w:val="003B7F0A"/>
    <w:rsid w:val="003C09E9"/>
    <w:rsid w:val="003C0EC2"/>
    <w:rsid w:val="003C181B"/>
    <w:rsid w:val="003C19E9"/>
    <w:rsid w:val="003C222C"/>
    <w:rsid w:val="003C238D"/>
    <w:rsid w:val="003C274F"/>
    <w:rsid w:val="003C2E5D"/>
    <w:rsid w:val="003C3407"/>
    <w:rsid w:val="003C34C2"/>
    <w:rsid w:val="003C3666"/>
    <w:rsid w:val="003C37C2"/>
    <w:rsid w:val="003C41F5"/>
    <w:rsid w:val="003C47B4"/>
    <w:rsid w:val="003C4CD0"/>
    <w:rsid w:val="003C525E"/>
    <w:rsid w:val="003C793C"/>
    <w:rsid w:val="003D1FD4"/>
    <w:rsid w:val="003D234B"/>
    <w:rsid w:val="003D2485"/>
    <w:rsid w:val="003D407B"/>
    <w:rsid w:val="003D6112"/>
    <w:rsid w:val="003D669D"/>
    <w:rsid w:val="003D6E99"/>
    <w:rsid w:val="003E1866"/>
    <w:rsid w:val="003E1E7C"/>
    <w:rsid w:val="003E200A"/>
    <w:rsid w:val="003E28B7"/>
    <w:rsid w:val="003E321E"/>
    <w:rsid w:val="003E38AE"/>
    <w:rsid w:val="003E487F"/>
    <w:rsid w:val="003E4B41"/>
    <w:rsid w:val="003E4CD7"/>
    <w:rsid w:val="003E55E1"/>
    <w:rsid w:val="003E5B9A"/>
    <w:rsid w:val="003E672A"/>
    <w:rsid w:val="003E686B"/>
    <w:rsid w:val="003E6A42"/>
    <w:rsid w:val="003E74FE"/>
    <w:rsid w:val="003F06A4"/>
    <w:rsid w:val="003F1323"/>
    <w:rsid w:val="003F14C0"/>
    <w:rsid w:val="003F1957"/>
    <w:rsid w:val="003F1C8B"/>
    <w:rsid w:val="003F1D46"/>
    <w:rsid w:val="003F2355"/>
    <w:rsid w:val="003F2D05"/>
    <w:rsid w:val="003F2F43"/>
    <w:rsid w:val="003F39CF"/>
    <w:rsid w:val="003F403B"/>
    <w:rsid w:val="003F4EBE"/>
    <w:rsid w:val="003F5081"/>
    <w:rsid w:val="003F54EF"/>
    <w:rsid w:val="003F7E5F"/>
    <w:rsid w:val="00400F65"/>
    <w:rsid w:val="004013AE"/>
    <w:rsid w:val="0040226A"/>
    <w:rsid w:val="00402B72"/>
    <w:rsid w:val="00404F3F"/>
    <w:rsid w:val="00405E3A"/>
    <w:rsid w:val="00406113"/>
    <w:rsid w:val="00406587"/>
    <w:rsid w:val="004072BC"/>
    <w:rsid w:val="00410D30"/>
    <w:rsid w:val="0041140F"/>
    <w:rsid w:val="004114DC"/>
    <w:rsid w:val="00411539"/>
    <w:rsid w:val="004119A7"/>
    <w:rsid w:val="0041202D"/>
    <w:rsid w:val="00413B74"/>
    <w:rsid w:val="00414CB0"/>
    <w:rsid w:val="00415020"/>
    <w:rsid w:val="00415051"/>
    <w:rsid w:val="0041589D"/>
    <w:rsid w:val="004158DE"/>
    <w:rsid w:val="004159AC"/>
    <w:rsid w:val="00416425"/>
    <w:rsid w:val="0041688C"/>
    <w:rsid w:val="00417021"/>
    <w:rsid w:val="004170DD"/>
    <w:rsid w:val="004215E7"/>
    <w:rsid w:val="00421775"/>
    <w:rsid w:val="0042264A"/>
    <w:rsid w:val="00422658"/>
    <w:rsid w:val="00422993"/>
    <w:rsid w:val="00422DEB"/>
    <w:rsid w:val="00422EA3"/>
    <w:rsid w:val="00423F24"/>
    <w:rsid w:val="00425E89"/>
    <w:rsid w:val="00426AFA"/>
    <w:rsid w:val="0043129D"/>
    <w:rsid w:val="0043235F"/>
    <w:rsid w:val="00432DA1"/>
    <w:rsid w:val="00434AB5"/>
    <w:rsid w:val="00436279"/>
    <w:rsid w:val="004368EE"/>
    <w:rsid w:val="00437C40"/>
    <w:rsid w:val="00440D96"/>
    <w:rsid w:val="004417C0"/>
    <w:rsid w:val="00441E71"/>
    <w:rsid w:val="00442FBE"/>
    <w:rsid w:val="00444408"/>
    <w:rsid w:val="004447B8"/>
    <w:rsid w:val="004451F7"/>
    <w:rsid w:val="0044571C"/>
    <w:rsid w:val="004459A8"/>
    <w:rsid w:val="00446C13"/>
    <w:rsid w:val="004508D3"/>
    <w:rsid w:val="00451489"/>
    <w:rsid w:val="00451783"/>
    <w:rsid w:val="0045335C"/>
    <w:rsid w:val="00453924"/>
    <w:rsid w:val="00455536"/>
    <w:rsid w:val="00455685"/>
    <w:rsid w:val="00457764"/>
    <w:rsid w:val="00457E81"/>
    <w:rsid w:val="00460242"/>
    <w:rsid w:val="004604F8"/>
    <w:rsid w:val="004611C5"/>
    <w:rsid w:val="004618CB"/>
    <w:rsid w:val="0046197E"/>
    <w:rsid w:val="004619FD"/>
    <w:rsid w:val="004623CB"/>
    <w:rsid w:val="00462A2D"/>
    <w:rsid w:val="00464537"/>
    <w:rsid w:val="004652DF"/>
    <w:rsid w:val="00465367"/>
    <w:rsid w:val="004653EF"/>
    <w:rsid w:val="0046586B"/>
    <w:rsid w:val="004662A2"/>
    <w:rsid w:val="00466781"/>
    <w:rsid w:val="00467409"/>
    <w:rsid w:val="00467EA3"/>
    <w:rsid w:val="0047176C"/>
    <w:rsid w:val="00471C6A"/>
    <w:rsid w:val="00472742"/>
    <w:rsid w:val="00472E32"/>
    <w:rsid w:val="00472E9B"/>
    <w:rsid w:val="00473AEE"/>
    <w:rsid w:val="00473C6F"/>
    <w:rsid w:val="004740AB"/>
    <w:rsid w:val="00474A69"/>
    <w:rsid w:val="00474BFB"/>
    <w:rsid w:val="00475DF6"/>
    <w:rsid w:val="00476171"/>
    <w:rsid w:val="004774FC"/>
    <w:rsid w:val="0047789F"/>
    <w:rsid w:val="0047799C"/>
    <w:rsid w:val="00477A66"/>
    <w:rsid w:val="004801A3"/>
    <w:rsid w:val="00480403"/>
    <w:rsid w:val="004807F9"/>
    <w:rsid w:val="004814E7"/>
    <w:rsid w:val="00481697"/>
    <w:rsid w:val="00482857"/>
    <w:rsid w:val="00484717"/>
    <w:rsid w:val="00485952"/>
    <w:rsid w:val="00486655"/>
    <w:rsid w:val="00486AAF"/>
    <w:rsid w:val="00486B15"/>
    <w:rsid w:val="00493BB2"/>
    <w:rsid w:val="00494394"/>
    <w:rsid w:val="004968E5"/>
    <w:rsid w:val="004978EA"/>
    <w:rsid w:val="00497D2F"/>
    <w:rsid w:val="004A007F"/>
    <w:rsid w:val="004A0145"/>
    <w:rsid w:val="004A058F"/>
    <w:rsid w:val="004A09EB"/>
    <w:rsid w:val="004A1BE8"/>
    <w:rsid w:val="004A2B53"/>
    <w:rsid w:val="004A3184"/>
    <w:rsid w:val="004A3FE0"/>
    <w:rsid w:val="004A4212"/>
    <w:rsid w:val="004A468B"/>
    <w:rsid w:val="004A6AE3"/>
    <w:rsid w:val="004B0B6F"/>
    <w:rsid w:val="004B1AD3"/>
    <w:rsid w:val="004B2728"/>
    <w:rsid w:val="004B2946"/>
    <w:rsid w:val="004B2DA7"/>
    <w:rsid w:val="004B31AE"/>
    <w:rsid w:val="004B350C"/>
    <w:rsid w:val="004B4A6A"/>
    <w:rsid w:val="004B5077"/>
    <w:rsid w:val="004B51CE"/>
    <w:rsid w:val="004C0299"/>
    <w:rsid w:val="004C08AF"/>
    <w:rsid w:val="004C0BA5"/>
    <w:rsid w:val="004C201B"/>
    <w:rsid w:val="004C2364"/>
    <w:rsid w:val="004C555E"/>
    <w:rsid w:val="004C5B82"/>
    <w:rsid w:val="004C5DCA"/>
    <w:rsid w:val="004C6AE1"/>
    <w:rsid w:val="004C7DE2"/>
    <w:rsid w:val="004D0ACD"/>
    <w:rsid w:val="004D0B73"/>
    <w:rsid w:val="004D1D29"/>
    <w:rsid w:val="004D2936"/>
    <w:rsid w:val="004D2C28"/>
    <w:rsid w:val="004D3B8A"/>
    <w:rsid w:val="004D40FC"/>
    <w:rsid w:val="004D4666"/>
    <w:rsid w:val="004D48CC"/>
    <w:rsid w:val="004D498D"/>
    <w:rsid w:val="004D6DAA"/>
    <w:rsid w:val="004D7A1A"/>
    <w:rsid w:val="004D7DD6"/>
    <w:rsid w:val="004E16C4"/>
    <w:rsid w:val="004E1E19"/>
    <w:rsid w:val="004E26DA"/>
    <w:rsid w:val="004E3812"/>
    <w:rsid w:val="004E516C"/>
    <w:rsid w:val="004E5269"/>
    <w:rsid w:val="004E5848"/>
    <w:rsid w:val="004E6739"/>
    <w:rsid w:val="004E701D"/>
    <w:rsid w:val="004E73C4"/>
    <w:rsid w:val="004F0020"/>
    <w:rsid w:val="004F048D"/>
    <w:rsid w:val="004F0BC8"/>
    <w:rsid w:val="004F1424"/>
    <w:rsid w:val="004F27F7"/>
    <w:rsid w:val="004F32B4"/>
    <w:rsid w:val="004F3A9C"/>
    <w:rsid w:val="004F3EC0"/>
    <w:rsid w:val="004F454B"/>
    <w:rsid w:val="004F53BC"/>
    <w:rsid w:val="004F5674"/>
    <w:rsid w:val="004F65E4"/>
    <w:rsid w:val="004F6693"/>
    <w:rsid w:val="00500C66"/>
    <w:rsid w:val="00500E1A"/>
    <w:rsid w:val="00500E52"/>
    <w:rsid w:val="00500F83"/>
    <w:rsid w:val="0050104F"/>
    <w:rsid w:val="00501486"/>
    <w:rsid w:val="00503E8C"/>
    <w:rsid w:val="0050401C"/>
    <w:rsid w:val="00504134"/>
    <w:rsid w:val="005044A4"/>
    <w:rsid w:val="005057F4"/>
    <w:rsid w:val="0050593B"/>
    <w:rsid w:val="0050739C"/>
    <w:rsid w:val="005077CD"/>
    <w:rsid w:val="00507B9B"/>
    <w:rsid w:val="005106C5"/>
    <w:rsid w:val="00510911"/>
    <w:rsid w:val="00510E98"/>
    <w:rsid w:val="0051222D"/>
    <w:rsid w:val="00512342"/>
    <w:rsid w:val="005124FA"/>
    <w:rsid w:val="005136DD"/>
    <w:rsid w:val="00513CDF"/>
    <w:rsid w:val="00514118"/>
    <w:rsid w:val="005153A4"/>
    <w:rsid w:val="0051607E"/>
    <w:rsid w:val="00517E09"/>
    <w:rsid w:val="005202B5"/>
    <w:rsid w:val="00520A1B"/>
    <w:rsid w:val="005224D9"/>
    <w:rsid w:val="0052250C"/>
    <w:rsid w:val="00522571"/>
    <w:rsid w:val="005230BD"/>
    <w:rsid w:val="00523194"/>
    <w:rsid w:val="005238AB"/>
    <w:rsid w:val="005239A4"/>
    <w:rsid w:val="00523F0C"/>
    <w:rsid w:val="00524760"/>
    <w:rsid w:val="00524B01"/>
    <w:rsid w:val="00524CDF"/>
    <w:rsid w:val="0052551B"/>
    <w:rsid w:val="005259C4"/>
    <w:rsid w:val="00526756"/>
    <w:rsid w:val="00530020"/>
    <w:rsid w:val="00530BC7"/>
    <w:rsid w:val="00531301"/>
    <w:rsid w:val="005320D5"/>
    <w:rsid w:val="005321AB"/>
    <w:rsid w:val="00533599"/>
    <w:rsid w:val="005348D4"/>
    <w:rsid w:val="00534BF1"/>
    <w:rsid w:val="00535883"/>
    <w:rsid w:val="00535918"/>
    <w:rsid w:val="00537C78"/>
    <w:rsid w:val="00540226"/>
    <w:rsid w:val="00543324"/>
    <w:rsid w:val="00544AF5"/>
    <w:rsid w:val="00545753"/>
    <w:rsid w:val="00545D79"/>
    <w:rsid w:val="00545DC2"/>
    <w:rsid w:val="005469F5"/>
    <w:rsid w:val="00546C11"/>
    <w:rsid w:val="00550009"/>
    <w:rsid w:val="005503EA"/>
    <w:rsid w:val="005514EB"/>
    <w:rsid w:val="00551B6F"/>
    <w:rsid w:val="00552334"/>
    <w:rsid w:val="00555DC7"/>
    <w:rsid w:val="00556060"/>
    <w:rsid w:val="005568BE"/>
    <w:rsid w:val="005601A7"/>
    <w:rsid w:val="00560413"/>
    <w:rsid w:val="00560659"/>
    <w:rsid w:val="00560974"/>
    <w:rsid w:val="00560A8D"/>
    <w:rsid w:val="00563A54"/>
    <w:rsid w:val="00565494"/>
    <w:rsid w:val="005678ED"/>
    <w:rsid w:val="0057012B"/>
    <w:rsid w:val="00570682"/>
    <w:rsid w:val="005709EF"/>
    <w:rsid w:val="00570F0E"/>
    <w:rsid w:val="00572F07"/>
    <w:rsid w:val="005734A3"/>
    <w:rsid w:val="0057398F"/>
    <w:rsid w:val="00573E2D"/>
    <w:rsid w:val="005755FE"/>
    <w:rsid w:val="00575B5D"/>
    <w:rsid w:val="00575E44"/>
    <w:rsid w:val="005761BE"/>
    <w:rsid w:val="005762AE"/>
    <w:rsid w:val="005764B7"/>
    <w:rsid w:val="00577B7B"/>
    <w:rsid w:val="00577D8C"/>
    <w:rsid w:val="00580060"/>
    <w:rsid w:val="0058048D"/>
    <w:rsid w:val="00581C9D"/>
    <w:rsid w:val="0058254A"/>
    <w:rsid w:val="0058626B"/>
    <w:rsid w:val="005872A5"/>
    <w:rsid w:val="00587AEF"/>
    <w:rsid w:val="00590307"/>
    <w:rsid w:val="0059050E"/>
    <w:rsid w:val="00590545"/>
    <w:rsid w:val="005905B4"/>
    <w:rsid w:val="00590913"/>
    <w:rsid w:val="0059097D"/>
    <w:rsid w:val="005924B0"/>
    <w:rsid w:val="0059313A"/>
    <w:rsid w:val="00594003"/>
    <w:rsid w:val="0059544E"/>
    <w:rsid w:val="005954A7"/>
    <w:rsid w:val="0059604E"/>
    <w:rsid w:val="005961C4"/>
    <w:rsid w:val="0059751E"/>
    <w:rsid w:val="00597BD5"/>
    <w:rsid w:val="00597D90"/>
    <w:rsid w:val="00597EED"/>
    <w:rsid w:val="005A0381"/>
    <w:rsid w:val="005A05BA"/>
    <w:rsid w:val="005A0EA8"/>
    <w:rsid w:val="005A1307"/>
    <w:rsid w:val="005A19EF"/>
    <w:rsid w:val="005A2D06"/>
    <w:rsid w:val="005A4BE0"/>
    <w:rsid w:val="005A7F7E"/>
    <w:rsid w:val="005B03C4"/>
    <w:rsid w:val="005B11D9"/>
    <w:rsid w:val="005B16B2"/>
    <w:rsid w:val="005B313C"/>
    <w:rsid w:val="005B3788"/>
    <w:rsid w:val="005B3913"/>
    <w:rsid w:val="005B3959"/>
    <w:rsid w:val="005B39A0"/>
    <w:rsid w:val="005B40AF"/>
    <w:rsid w:val="005B511E"/>
    <w:rsid w:val="005B711C"/>
    <w:rsid w:val="005B7C32"/>
    <w:rsid w:val="005B7C4D"/>
    <w:rsid w:val="005C07A1"/>
    <w:rsid w:val="005C0923"/>
    <w:rsid w:val="005C19A1"/>
    <w:rsid w:val="005C1BAF"/>
    <w:rsid w:val="005C1F2C"/>
    <w:rsid w:val="005C3054"/>
    <w:rsid w:val="005C43CE"/>
    <w:rsid w:val="005C4BD2"/>
    <w:rsid w:val="005C5A13"/>
    <w:rsid w:val="005C69F2"/>
    <w:rsid w:val="005C6B1A"/>
    <w:rsid w:val="005D18E1"/>
    <w:rsid w:val="005D1E1C"/>
    <w:rsid w:val="005D2058"/>
    <w:rsid w:val="005D2345"/>
    <w:rsid w:val="005D2DDE"/>
    <w:rsid w:val="005D3045"/>
    <w:rsid w:val="005D3A6D"/>
    <w:rsid w:val="005D44B6"/>
    <w:rsid w:val="005D49F8"/>
    <w:rsid w:val="005D5111"/>
    <w:rsid w:val="005D5F93"/>
    <w:rsid w:val="005D6184"/>
    <w:rsid w:val="005D6981"/>
    <w:rsid w:val="005D76C4"/>
    <w:rsid w:val="005D7FBF"/>
    <w:rsid w:val="005D7FE0"/>
    <w:rsid w:val="005E03DA"/>
    <w:rsid w:val="005E0922"/>
    <w:rsid w:val="005E1C56"/>
    <w:rsid w:val="005E22A3"/>
    <w:rsid w:val="005E266F"/>
    <w:rsid w:val="005E2AF7"/>
    <w:rsid w:val="005E3F70"/>
    <w:rsid w:val="005E5C68"/>
    <w:rsid w:val="005E6A9D"/>
    <w:rsid w:val="005F0AA4"/>
    <w:rsid w:val="005F0FA5"/>
    <w:rsid w:val="005F2435"/>
    <w:rsid w:val="005F24E6"/>
    <w:rsid w:val="005F2BCD"/>
    <w:rsid w:val="005F3439"/>
    <w:rsid w:val="005F4434"/>
    <w:rsid w:val="005F61F1"/>
    <w:rsid w:val="005F667B"/>
    <w:rsid w:val="005F7258"/>
    <w:rsid w:val="005F77B5"/>
    <w:rsid w:val="0060073E"/>
    <w:rsid w:val="00601A39"/>
    <w:rsid w:val="006038A4"/>
    <w:rsid w:val="00603C1E"/>
    <w:rsid w:val="00604314"/>
    <w:rsid w:val="0060558A"/>
    <w:rsid w:val="00605D52"/>
    <w:rsid w:val="006061B4"/>
    <w:rsid w:val="00606265"/>
    <w:rsid w:val="00607E60"/>
    <w:rsid w:val="00610284"/>
    <w:rsid w:val="00610307"/>
    <w:rsid w:val="00610DC3"/>
    <w:rsid w:val="00610EFC"/>
    <w:rsid w:val="00611043"/>
    <w:rsid w:val="00611404"/>
    <w:rsid w:val="00612085"/>
    <w:rsid w:val="006125E0"/>
    <w:rsid w:val="00612DD2"/>
    <w:rsid w:val="00612FF2"/>
    <w:rsid w:val="006131CE"/>
    <w:rsid w:val="00613522"/>
    <w:rsid w:val="00613DEB"/>
    <w:rsid w:val="00615EE9"/>
    <w:rsid w:val="006164C6"/>
    <w:rsid w:val="0061781C"/>
    <w:rsid w:val="00617E96"/>
    <w:rsid w:val="00620FE7"/>
    <w:rsid w:val="006212B4"/>
    <w:rsid w:val="0062151C"/>
    <w:rsid w:val="006216FA"/>
    <w:rsid w:val="006219B0"/>
    <w:rsid w:val="00621C2C"/>
    <w:rsid w:val="0062249B"/>
    <w:rsid w:val="00622A00"/>
    <w:rsid w:val="0062354E"/>
    <w:rsid w:val="00623648"/>
    <w:rsid w:val="00623C9D"/>
    <w:rsid w:val="00625A27"/>
    <w:rsid w:val="00625EC8"/>
    <w:rsid w:val="00626AB9"/>
    <w:rsid w:val="00627A26"/>
    <w:rsid w:val="006303F2"/>
    <w:rsid w:val="00630C16"/>
    <w:rsid w:val="00630D04"/>
    <w:rsid w:val="00630FB4"/>
    <w:rsid w:val="006313C4"/>
    <w:rsid w:val="00632E72"/>
    <w:rsid w:val="006336A8"/>
    <w:rsid w:val="006354D8"/>
    <w:rsid w:val="00635BA8"/>
    <w:rsid w:val="00635FE0"/>
    <w:rsid w:val="00636714"/>
    <w:rsid w:val="00636836"/>
    <w:rsid w:val="00636F31"/>
    <w:rsid w:val="00637D1B"/>
    <w:rsid w:val="00637E90"/>
    <w:rsid w:val="006400BD"/>
    <w:rsid w:val="00640826"/>
    <w:rsid w:val="006429D5"/>
    <w:rsid w:val="00643964"/>
    <w:rsid w:val="00643C6D"/>
    <w:rsid w:val="006445EC"/>
    <w:rsid w:val="00647494"/>
    <w:rsid w:val="00647681"/>
    <w:rsid w:val="00647A5C"/>
    <w:rsid w:val="006502D1"/>
    <w:rsid w:val="0065126D"/>
    <w:rsid w:val="0065359A"/>
    <w:rsid w:val="00653BF3"/>
    <w:rsid w:val="00655426"/>
    <w:rsid w:val="006560BB"/>
    <w:rsid w:val="0065697B"/>
    <w:rsid w:val="0065750B"/>
    <w:rsid w:val="0065793C"/>
    <w:rsid w:val="006602B1"/>
    <w:rsid w:val="006606B5"/>
    <w:rsid w:val="00661A62"/>
    <w:rsid w:val="00661F15"/>
    <w:rsid w:val="00662255"/>
    <w:rsid w:val="006628BB"/>
    <w:rsid w:val="00662A9A"/>
    <w:rsid w:val="00663625"/>
    <w:rsid w:val="006643A1"/>
    <w:rsid w:val="00664B64"/>
    <w:rsid w:val="006650B4"/>
    <w:rsid w:val="006653B2"/>
    <w:rsid w:val="00665729"/>
    <w:rsid w:val="00667133"/>
    <w:rsid w:val="00667574"/>
    <w:rsid w:val="00672D94"/>
    <w:rsid w:val="00673805"/>
    <w:rsid w:val="00673A47"/>
    <w:rsid w:val="00673DFC"/>
    <w:rsid w:val="006743F9"/>
    <w:rsid w:val="006766D0"/>
    <w:rsid w:val="00677E01"/>
    <w:rsid w:val="00680031"/>
    <w:rsid w:val="00680F66"/>
    <w:rsid w:val="006815CF"/>
    <w:rsid w:val="00681690"/>
    <w:rsid w:val="006817C8"/>
    <w:rsid w:val="006824E8"/>
    <w:rsid w:val="006827BD"/>
    <w:rsid w:val="006828CF"/>
    <w:rsid w:val="0068454D"/>
    <w:rsid w:val="00684D85"/>
    <w:rsid w:val="00684F76"/>
    <w:rsid w:val="006859F2"/>
    <w:rsid w:val="00685C24"/>
    <w:rsid w:val="00686F47"/>
    <w:rsid w:val="00687532"/>
    <w:rsid w:val="00691669"/>
    <w:rsid w:val="00691807"/>
    <w:rsid w:val="00694AD6"/>
    <w:rsid w:val="0069544D"/>
    <w:rsid w:val="006967DE"/>
    <w:rsid w:val="00696BA6"/>
    <w:rsid w:val="00696D68"/>
    <w:rsid w:val="00696DA4"/>
    <w:rsid w:val="00696F62"/>
    <w:rsid w:val="00697494"/>
    <w:rsid w:val="0069749F"/>
    <w:rsid w:val="00697905"/>
    <w:rsid w:val="006A06C1"/>
    <w:rsid w:val="006A0DB9"/>
    <w:rsid w:val="006A2595"/>
    <w:rsid w:val="006A3619"/>
    <w:rsid w:val="006A3AE1"/>
    <w:rsid w:val="006A5325"/>
    <w:rsid w:val="006A5AB5"/>
    <w:rsid w:val="006A752D"/>
    <w:rsid w:val="006A7575"/>
    <w:rsid w:val="006A7773"/>
    <w:rsid w:val="006A7EC3"/>
    <w:rsid w:val="006B1AD9"/>
    <w:rsid w:val="006B24C6"/>
    <w:rsid w:val="006B288B"/>
    <w:rsid w:val="006B33EA"/>
    <w:rsid w:val="006B4DA0"/>
    <w:rsid w:val="006B559F"/>
    <w:rsid w:val="006B6362"/>
    <w:rsid w:val="006B6F49"/>
    <w:rsid w:val="006B7A0F"/>
    <w:rsid w:val="006C0EF1"/>
    <w:rsid w:val="006C1668"/>
    <w:rsid w:val="006C1721"/>
    <w:rsid w:val="006C22C6"/>
    <w:rsid w:val="006C233A"/>
    <w:rsid w:val="006C2BA4"/>
    <w:rsid w:val="006C33E5"/>
    <w:rsid w:val="006C4164"/>
    <w:rsid w:val="006C4EF1"/>
    <w:rsid w:val="006C523C"/>
    <w:rsid w:val="006C5D23"/>
    <w:rsid w:val="006C6265"/>
    <w:rsid w:val="006C6391"/>
    <w:rsid w:val="006C6A65"/>
    <w:rsid w:val="006C6FC7"/>
    <w:rsid w:val="006D098C"/>
    <w:rsid w:val="006D0CE1"/>
    <w:rsid w:val="006D1F17"/>
    <w:rsid w:val="006D1F3E"/>
    <w:rsid w:val="006D2D54"/>
    <w:rsid w:val="006D3359"/>
    <w:rsid w:val="006D41CE"/>
    <w:rsid w:val="006D4B70"/>
    <w:rsid w:val="006D4FE2"/>
    <w:rsid w:val="006D53A9"/>
    <w:rsid w:val="006D56F4"/>
    <w:rsid w:val="006D5A48"/>
    <w:rsid w:val="006D5BAE"/>
    <w:rsid w:val="006D670B"/>
    <w:rsid w:val="006D7C09"/>
    <w:rsid w:val="006E0786"/>
    <w:rsid w:val="006E137D"/>
    <w:rsid w:val="006E235F"/>
    <w:rsid w:val="006E355B"/>
    <w:rsid w:val="006E4590"/>
    <w:rsid w:val="006E48F6"/>
    <w:rsid w:val="006E5764"/>
    <w:rsid w:val="006E579F"/>
    <w:rsid w:val="006E5817"/>
    <w:rsid w:val="006E6533"/>
    <w:rsid w:val="006E6CBD"/>
    <w:rsid w:val="006E73A1"/>
    <w:rsid w:val="006F2F27"/>
    <w:rsid w:val="006F33CD"/>
    <w:rsid w:val="006F3AA1"/>
    <w:rsid w:val="006F47FD"/>
    <w:rsid w:val="006F4D7E"/>
    <w:rsid w:val="006F5FDF"/>
    <w:rsid w:val="006F647D"/>
    <w:rsid w:val="006F6806"/>
    <w:rsid w:val="006F6F0E"/>
    <w:rsid w:val="006F7C30"/>
    <w:rsid w:val="007025D9"/>
    <w:rsid w:val="00703803"/>
    <w:rsid w:val="00703D1D"/>
    <w:rsid w:val="00703FBB"/>
    <w:rsid w:val="00704A47"/>
    <w:rsid w:val="00705D68"/>
    <w:rsid w:val="00706415"/>
    <w:rsid w:val="007065DC"/>
    <w:rsid w:val="0070729B"/>
    <w:rsid w:val="007079E9"/>
    <w:rsid w:val="0071030D"/>
    <w:rsid w:val="007119B5"/>
    <w:rsid w:val="00712C96"/>
    <w:rsid w:val="007153CE"/>
    <w:rsid w:val="00715E36"/>
    <w:rsid w:val="00715FD0"/>
    <w:rsid w:val="007164D4"/>
    <w:rsid w:val="00717223"/>
    <w:rsid w:val="00722A1B"/>
    <w:rsid w:val="00723A48"/>
    <w:rsid w:val="00724240"/>
    <w:rsid w:val="00724BBC"/>
    <w:rsid w:val="007258C4"/>
    <w:rsid w:val="00725C57"/>
    <w:rsid w:val="007262BA"/>
    <w:rsid w:val="0072677A"/>
    <w:rsid w:val="00726BEF"/>
    <w:rsid w:val="007315F5"/>
    <w:rsid w:val="00734181"/>
    <w:rsid w:val="007347A2"/>
    <w:rsid w:val="00734F49"/>
    <w:rsid w:val="00735DC6"/>
    <w:rsid w:val="00735E7D"/>
    <w:rsid w:val="00736086"/>
    <w:rsid w:val="00737557"/>
    <w:rsid w:val="00740AD5"/>
    <w:rsid w:val="00741068"/>
    <w:rsid w:val="007413E8"/>
    <w:rsid w:val="00741B14"/>
    <w:rsid w:val="00741D44"/>
    <w:rsid w:val="00742A32"/>
    <w:rsid w:val="00742F33"/>
    <w:rsid w:val="00742F53"/>
    <w:rsid w:val="00744A9D"/>
    <w:rsid w:val="00745A44"/>
    <w:rsid w:val="00745C23"/>
    <w:rsid w:val="00745C47"/>
    <w:rsid w:val="0074607E"/>
    <w:rsid w:val="007463A6"/>
    <w:rsid w:val="00747865"/>
    <w:rsid w:val="007479BB"/>
    <w:rsid w:val="0075269D"/>
    <w:rsid w:val="00752C68"/>
    <w:rsid w:val="00752E49"/>
    <w:rsid w:val="0075551F"/>
    <w:rsid w:val="0075621B"/>
    <w:rsid w:val="00757293"/>
    <w:rsid w:val="007576C0"/>
    <w:rsid w:val="007577AE"/>
    <w:rsid w:val="00760968"/>
    <w:rsid w:val="007616F6"/>
    <w:rsid w:val="00761A80"/>
    <w:rsid w:val="007628E7"/>
    <w:rsid w:val="00762C2A"/>
    <w:rsid w:val="00762EFD"/>
    <w:rsid w:val="00763D4B"/>
    <w:rsid w:val="00764AFB"/>
    <w:rsid w:val="00765BCB"/>
    <w:rsid w:val="00767C23"/>
    <w:rsid w:val="007707C0"/>
    <w:rsid w:val="00770939"/>
    <w:rsid w:val="00770FBB"/>
    <w:rsid w:val="00771B45"/>
    <w:rsid w:val="007728E8"/>
    <w:rsid w:val="00772CCA"/>
    <w:rsid w:val="00773906"/>
    <w:rsid w:val="00773DBE"/>
    <w:rsid w:val="007745A6"/>
    <w:rsid w:val="00774E73"/>
    <w:rsid w:val="0077635D"/>
    <w:rsid w:val="00776EAF"/>
    <w:rsid w:val="00777364"/>
    <w:rsid w:val="00780C4A"/>
    <w:rsid w:val="00780E7A"/>
    <w:rsid w:val="00782745"/>
    <w:rsid w:val="00782755"/>
    <w:rsid w:val="00782B86"/>
    <w:rsid w:val="00783B9F"/>
    <w:rsid w:val="00784F44"/>
    <w:rsid w:val="00784FF3"/>
    <w:rsid w:val="007851DB"/>
    <w:rsid w:val="007853FB"/>
    <w:rsid w:val="007854E4"/>
    <w:rsid w:val="00785862"/>
    <w:rsid w:val="007865B8"/>
    <w:rsid w:val="00787525"/>
    <w:rsid w:val="0079005C"/>
    <w:rsid w:val="0079060C"/>
    <w:rsid w:val="00790F33"/>
    <w:rsid w:val="00791AAD"/>
    <w:rsid w:val="00793B66"/>
    <w:rsid w:val="00794391"/>
    <w:rsid w:val="00795634"/>
    <w:rsid w:val="007958E8"/>
    <w:rsid w:val="0079720B"/>
    <w:rsid w:val="007A0D03"/>
    <w:rsid w:val="007A1497"/>
    <w:rsid w:val="007A153B"/>
    <w:rsid w:val="007A1E24"/>
    <w:rsid w:val="007A3330"/>
    <w:rsid w:val="007A5152"/>
    <w:rsid w:val="007A7EE2"/>
    <w:rsid w:val="007B0453"/>
    <w:rsid w:val="007B0DA0"/>
    <w:rsid w:val="007B1DD4"/>
    <w:rsid w:val="007B241B"/>
    <w:rsid w:val="007B3E8C"/>
    <w:rsid w:val="007B44F1"/>
    <w:rsid w:val="007B4985"/>
    <w:rsid w:val="007B54A0"/>
    <w:rsid w:val="007B5EDD"/>
    <w:rsid w:val="007B5EE7"/>
    <w:rsid w:val="007B60F9"/>
    <w:rsid w:val="007C02B1"/>
    <w:rsid w:val="007C1D0B"/>
    <w:rsid w:val="007C6CE9"/>
    <w:rsid w:val="007C6F94"/>
    <w:rsid w:val="007C7CBD"/>
    <w:rsid w:val="007D02AF"/>
    <w:rsid w:val="007D0C83"/>
    <w:rsid w:val="007D42C4"/>
    <w:rsid w:val="007D5B85"/>
    <w:rsid w:val="007D67DD"/>
    <w:rsid w:val="007D68C2"/>
    <w:rsid w:val="007D6FE6"/>
    <w:rsid w:val="007D6FF4"/>
    <w:rsid w:val="007D7FCD"/>
    <w:rsid w:val="007E0385"/>
    <w:rsid w:val="007E03C5"/>
    <w:rsid w:val="007E0417"/>
    <w:rsid w:val="007E1218"/>
    <w:rsid w:val="007E2ADA"/>
    <w:rsid w:val="007E5B0C"/>
    <w:rsid w:val="007E66C3"/>
    <w:rsid w:val="007F1301"/>
    <w:rsid w:val="007F34FB"/>
    <w:rsid w:val="007F3803"/>
    <w:rsid w:val="007F3C52"/>
    <w:rsid w:val="007F3E3E"/>
    <w:rsid w:val="007F5C11"/>
    <w:rsid w:val="007F7F4E"/>
    <w:rsid w:val="007F7FD3"/>
    <w:rsid w:val="0080059D"/>
    <w:rsid w:val="008009A0"/>
    <w:rsid w:val="00800F96"/>
    <w:rsid w:val="0080184C"/>
    <w:rsid w:val="00801ABD"/>
    <w:rsid w:val="00803EEC"/>
    <w:rsid w:val="00805571"/>
    <w:rsid w:val="008065EA"/>
    <w:rsid w:val="00806E73"/>
    <w:rsid w:val="00806FD0"/>
    <w:rsid w:val="00807A3B"/>
    <w:rsid w:val="00810E12"/>
    <w:rsid w:val="00811985"/>
    <w:rsid w:val="00812315"/>
    <w:rsid w:val="00812741"/>
    <w:rsid w:val="00813365"/>
    <w:rsid w:val="00813DF7"/>
    <w:rsid w:val="00814808"/>
    <w:rsid w:val="008155A2"/>
    <w:rsid w:val="00815B83"/>
    <w:rsid w:val="00815FF5"/>
    <w:rsid w:val="00816354"/>
    <w:rsid w:val="00816F54"/>
    <w:rsid w:val="00817161"/>
    <w:rsid w:val="00820002"/>
    <w:rsid w:val="00822454"/>
    <w:rsid w:val="00823821"/>
    <w:rsid w:val="00824980"/>
    <w:rsid w:val="00825015"/>
    <w:rsid w:val="00825547"/>
    <w:rsid w:val="00826DA0"/>
    <w:rsid w:val="008274DC"/>
    <w:rsid w:val="008303D4"/>
    <w:rsid w:val="00830BE8"/>
    <w:rsid w:val="008316B5"/>
    <w:rsid w:val="00832A36"/>
    <w:rsid w:val="00833D5B"/>
    <w:rsid w:val="0083441D"/>
    <w:rsid w:val="00835230"/>
    <w:rsid w:val="00837CB0"/>
    <w:rsid w:val="00840011"/>
    <w:rsid w:val="00840E3B"/>
    <w:rsid w:val="008413B5"/>
    <w:rsid w:val="0084253B"/>
    <w:rsid w:val="008435F1"/>
    <w:rsid w:val="0084435F"/>
    <w:rsid w:val="008447AC"/>
    <w:rsid w:val="00845F72"/>
    <w:rsid w:val="0084678F"/>
    <w:rsid w:val="00846801"/>
    <w:rsid w:val="008471C5"/>
    <w:rsid w:val="008472B9"/>
    <w:rsid w:val="008472D4"/>
    <w:rsid w:val="008513F2"/>
    <w:rsid w:val="00851B93"/>
    <w:rsid w:val="00851D78"/>
    <w:rsid w:val="008520F0"/>
    <w:rsid w:val="0085323A"/>
    <w:rsid w:val="00854B7C"/>
    <w:rsid w:val="00856377"/>
    <w:rsid w:val="00856F48"/>
    <w:rsid w:val="008573CC"/>
    <w:rsid w:val="008578C8"/>
    <w:rsid w:val="00860127"/>
    <w:rsid w:val="0086012D"/>
    <w:rsid w:val="0086047A"/>
    <w:rsid w:val="00860C6F"/>
    <w:rsid w:val="00860CE4"/>
    <w:rsid w:val="00861E25"/>
    <w:rsid w:val="00862811"/>
    <w:rsid w:val="00863117"/>
    <w:rsid w:val="008636B0"/>
    <w:rsid w:val="008642EE"/>
    <w:rsid w:val="00864DE3"/>
    <w:rsid w:val="00865424"/>
    <w:rsid w:val="008655F3"/>
    <w:rsid w:val="008659C9"/>
    <w:rsid w:val="00866D02"/>
    <w:rsid w:val="00867473"/>
    <w:rsid w:val="00867ED2"/>
    <w:rsid w:val="00867F3C"/>
    <w:rsid w:val="00870D71"/>
    <w:rsid w:val="0087186D"/>
    <w:rsid w:val="00872CF6"/>
    <w:rsid w:val="008737DC"/>
    <w:rsid w:val="0087449A"/>
    <w:rsid w:val="00874744"/>
    <w:rsid w:val="008747D1"/>
    <w:rsid w:val="008752FB"/>
    <w:rsid w:val="00875BBB"/>
    <w:rsid w:val="00876147"/>
    <w:rsid w:val="00877336"/>
    <w:rsid w:val="0087790A"/>
    <w:rsid w:val="0088046A"/>
    <w:rsid w:val="00880E15"/>
    <w:rsid w:val="008813AC"/>
    <w:rsid w:val="00881A0C"/>
    <w:rsid w:val="00882DFB"/>
    <w:rsid w:val="00883539"/>
    <w:rsid w:val="00883D91"/>
    <w:rsid w:val="0088466A"/>
    <w:rsid w:val="008846EA"/>
    <w:rsid w:val="00884DB8"/>
    <w:rsid w:val="008865AA"/>
    <w:rsid w:val="008872A3"/>
    <w:rsid w:val="008879FE"/>
    <w:rsid w:val="0089015E"/>
    <w:rsid w:val="008906B6"/>
    <w:rsid w:val="00890BFE"/>
    <w:rsid w:val="008915E1"/>
    <w:rsid w:val="00892766"/>
    <w:rsid w:val="00892BA4"/>
    <w:rsid w:val="00893377"/>
    <w:rsid w:val="00894CF1"/>
    <w:rsid w:val="008962A6"/>
    <w:rsid w:val="00896440"/>
    <w:rsid w:val="00896531"/>
    <w:rsid w:val="008968E3"/>
    <w:rsid w:val="0089724D"/>
    <w:rsid w:val="008A0114"/>
    <w:rsid w:val="008A0D8F"/>
    <w:rsid w:val="008A1084"/>
    <w:rsid w:val="008A1A69"/>
    <w:rsid w:val="008A1B76"/>
    <w:rsid w:val="008A1C20"/>
    <w:rsid w:val="008A30D2"/>
    <w:rsid w:val="008A3619"/>
    <w:rsid w:val="008A4990"/>
    <w:rsid w:val="008A4AC4"/>
    <w:rsid w:val="008A62CB"/>
    <w:rsid w:val="008A7704"/>
    <w:rsid w:val="008B0465"/>
    <w:rsid w:val="008B0F44"/>
    <w:rsid w:val="008B17EB"/>
    <w:rsid w:val="008B1ABE"/>
    <w:rsid w:val="008B4517"/>
    <w:rsid w:val="008B47AF"/>
    <w:rsid w:val="008B5486"/>
    <w:rsid w:val="008B662A"/>
    <w:rsid w:val="008B6A65"/>
    <w:rsid w:val="008B6F31"/>
    <w:rsid w:val="008C0126"/>
    <w:rsid w:val="008C0449"/>
    <w:rsid w:val="008C072C"/>
    <w:rsid w:val="008C11CF"/>
    <w:rsid w:val="008C14E3"/>
    <w:rsid w:val="008C15D3"/>
    <w:rsid w:val="008C2E9C"/>
    <w:rsid w:val="008C44FC"/>
    <w:rsid w:val="008C45D8"/>
    <w:rsid w:val="008C47ED"/>
    <w:rsid w:val="008C7E23"/>
    <w:rsid w:val="008D1D22"/>
    <w:rsid w:val="008D205B"/>
    <w:rsid w:val="008D20EC"/>
    <w:rsid w:val="008D31C9"/>
    <w:rsid w:val="008D3D6D"/>
    <w:rsid w:val="008D53F9"/>
    <w:rsid w:val="008D5FB3"/>
    <w:rsid w:val="008D6367"/>
    <w:rsid w:val="008D74E7"/>
    <w:rsid w:val="008D7E2E"/>
    <w:rsid w:val="008E137A"/>
    <w:rsid w:val="008E3741"/>
    <w:rsid w:val="008E45D0"/>
    <w:rsid w:val="008E48E6"/>
    <w:rsid w:val="008E4B7B"/>
    <w:rsid w:val="008E7DBC"/>
    <w:rsid w:val="008F03CC"/>
    <w:rsid w:val="008F2B60"/>
    <w:rsid w:val="008F3123"/>
    <w:rsid w:val="008F3E11"/>
    <w:rsid w:val="008F5439"/>
    <w:rsid w:val="008F5F32"/>
    <w:rsid w:val="008F6940"/>
    <w:rsid w:val="008F6B2B"/>
    <w:rsid w:val="008F7319"/>
    <w:rsid w:val="008F77CE"/>
    <w:rsid w:val="00900779"/>
    <w:rsid w:val="00901938"/>
    <w:rsid w:val="00901BF8"/>
    <w:rsid w:val="00902378"/>
    <w:rsid w:val="00902398"/>
    <w:rsid w:val="009023D8"/>
    <w:rsid w:val="0090284B"/>
    <w:rsid w:val="00902C96"/>
    <w:rsid w:val="00903E64"/>
    <w:rsid w:val="00904555"/>
    <w:rsid w:val="009063E0"/>
    <w:rsid w:val="0090687F"/>
    <w:rsid w:val="00907217"/>
    <w:rsid w:val="009072FD"/>
    <w:rsid w:val="009077AF"/>
    <w:rsid w:val="009120FF"/>
    <w:rsid w:val="00912201"/>
    <w:rsid w:val="00912C62"/>
    <w:rsid w:val="00912C70"/>
    <w:rsid w:val="00912FF2"/>
    <w:rsid w:val="009133E8"/>
    <w:rsid w:val="00913E38"/>
    <w:rsid w:val="00913EFB"/>
    <w:rsid w:val="0091404A"/>
    <w:rsid w:val="00914167"/>
    <w:rsid w:val="0091512D"/>
    <w:rsid w:val="00915EE4"/>
    <w:rsid w:val="009160FE"/>
    <w:rsid w:val="009161EF"/>
    <w:rsid w:val="00916895"/>
    <w:rsid w:val="00916B8A"/>
    <w:rsid w:val="009171EB"/>
    <w:rsid w:val="00923D14"/>
    <w:rsid w:val="009241A9"/>
    <w:rsid w:val="00924765"/>
    <w:rsid w:val="00924D22"/>
    <w:rsid w:val="009254E5"/>
    <w:rsid w:val="00925607"/>
    <w:rsid w:val="0092565B"/>
    <w:rsid w:val="00925DF7"/>
    <w:rsid w:val="009333DA"/>
    <w:rsid w:val="00934BD3"/>
    <w:rsid w:val="009350DC"/>
    <w:rsid w:val="00936B35"/>
    <w:rsid w:val="009373C4"/>
    <w:rsid w:val="00937C1F"/>
    <w:rsid w:val="00942556"/>
    <w:rsid w:val="00943037"/>
    <w:rsid w:val="009432C4"/>
    <w:rsid w:val="00943997"/>
    <w:rsid w:val="0094594A"/>
    <w:rsid w:val="00945E7F"/>
    <w:rsid w:val="00945F09"/>
    <w:rsid w:val="00951892"/>
    <w:rsid w:val="00953033"/>
    <w:rsid w:val="00953FFA"/>
    <w:rsid w:val="00954DD3"/>
    <w:rsid w:val="00955329"/>
    <w:rsid w:val="009559E7"/>
    <w:rsid w:val="00955AC0"/>
    <w:rsid w:val="0095627D"/>
    <w:rsid w:val="00956CBC"/>
    <w:rsid w:val="009628F0"/>
    <w:rsid w:val="00962D3B"/>
    <w:rsid w:val="00964DF5"/>
    <w:rsid w:val="00965826"/>
    <w:rsid w:val="00967247"/>
    <w:rsid w:val="00967FFA"/>
    <w:rsid w:val="00970527"/>
    <w:rsid w:val="00971012"/>
    <w:rsid w:val="00972591"/>
    <w:rsid w:val="00974144"/>
    <w:rsid w:val="00974BEE"/>
    <w:rsid w:val="00975524"/>
    <w:rsid w:val="00977852"/>
    <w:rsid w:val="009779A3"/>
    <w:rsid w:val="00980E5A"/>
    <w:rsid w:val="009834FF"/>
    <w:rsid w:val="00983DE6"/>
    <w:rsid w:val="00984BD4"/>
    <w:rsid w:val="00985306"/>
    <w:rsid w:val="00986645"/>
    <w:rsid w:val="00986912"/>
    <w:rsid w:val="009879C1"/>
    <w:rsid w:val="009920F9"/>
    <w:rsid w:val="0099250A"/>
    <w:rsid w:val="00992589"/>
    <w:rsid w:val="00994770"/>
    <w:rsid w:val="009947B9"/>
    <w:rsid w:val="00994C60"/>
    <w:rsid w:val="009963BB"/>
    <w:rsid w:val="0099699B"/>
    <w:rsid w:val="009975A1"/>
    <w:rsid w:val="009A0710"/>
    <w:rsid w:val="009A07E7"/>
    <w:rsid w:val="009A2F89"/>
    <w:rsid w:val="009A3362"/>
    <w:rsid w:val="009A3AB1"/>
    <w:rsid w:val="009A3B64"/>
    <w:rsid w:val="009A5CAF"/>
    <w:rsid w:val="009A6057"/>
    <w:rsid w:val="009A62F1"/>
    <w:rsid w:val="009A66F3"/>
    <w:rsid w:val="009A6EBD"/>
    <w:rsid w:val="009B0700"/>
    <w:rsid w:val="009B0C26"/>
    <w:rsid w:val="009B0CAE"/>
    <w:rsid w:val="009B10B4"/>
    <w:rsid w:val="009B2304"/>
    <w:rsid w:val="009B3AA7"/>
    <w:rsid w:val="009B3CB8"/>
    <w:rsid w:val="009B4E58"/>
    <w:rsid w:val="009B5754"/>
    <w:rsid w:val="009B71C8"/>
    <w:rsid w:val="009C0F0F"/>
    <w:rsid w:val="009C12ED"/>
    <w:rsid w:val="009C132D"/>
    <w:rsid w:val="009C194B"/>
    <w:rsid w:val="009C1FDC"/>
    <w:rsid w:val="009C3E8C"/>
    <w:rsid w:val="009C42F3"/>
    <w:rsid w:val="009C4349"/>
    <w:rsid w:val="009C4A97"/>
    <w:rsid w:val="009C59D9"/>
    <w:rsid w:val="009C5AEE"/>
    <w:rsid w:val="009D0C41"/>
    <w:rsid w:val="009D19B4"/>
    <w:rsid w:val="009D1C24"/>
    <w:rsid w:val="009D2E8C"/>
    <w:rsid w:val="009D3662"/>
    <w:rsid w:val="009D3C99"/>
    <w:rsid w:val="009D3CF7"/>
    <w:rsid w:val="009D4E99"/>
    <w:rsid w:val="009D5E72"/>
    <w:rsid w:val="009D7325"/>
    <w:rsid w:val="009D75C9"/>
    <w:rsid w:val="009D7917"/>
    <w:rsid w:val="009D7F6E"/>
    <w:rsid w:val="009E0772"/>
    <w:rsid w:val="009E0959"/>
    <w:rsid w:val="009E1115"/>
    <w:rsid w:val="009E1268"/>
    <w:rsid w:val="009E2CBF"/>
    <w:rsid w:val="009E4439"/>
    <w:rsid w:val="009E5E74"/>
    <w:rsid w:val="009E76C0"/>
    <w:rsid w:val="009E78D1"/>
    <w:rsid w:val="009F0D25"/>
    <w:rsid w:val="009F162F"/>
    <w:rsid w:val="009F1FF2"/>
    <w:rsid w:val="009F3EBF"/>
    <w:rsid w:val="009F4736"/>
    <w:rsid w:val="009F4B42"/>
    <w:rsid w:val="009F4C8C"/>
    <w:rsid w:val="009F4E6D"/>
    <w:rsid w:val="009F5F9B"/>
    <w:rsid w:val="009F658D"/>
    <w:rsid w:val="009F666C"/>
    <w:rsid w:val="009F765F"/>
    <w:rsid w:val="00A0173E"/>
    <w:rsid w:val="00A02780"/>
    <w:rsid w:val="00A02E65"/>
    <w:rsid w:val="00A060DE"/>
    <w:rsid w:val="00A067B0"/>
    <w:rsid w:val="00A06F12"/>
    <w:rsid w:val="00A071B8"/>
    <w:rsid w:val="00A0728E"/>
    <w:rsid w:val="00A07319"/>
    <w:rsid w:val="00A07D2B"/>
    <w:rsid w:val="00A07E1A"/>
    <w:rsid w:val="00A1071C"/>
    <w:rsid w:val="00A130E5"/>
    <w:rsid w:val="00A15410"/>
    <w:rsid w:val="00A1CACA"/>
    <w:rsid w:val="00A2062A"/>
    <w:rsid w:val="00A21AA0"/>
    <w:rsid w:val="00A2203B"/>
    <w:rsid w:val="00A222B7"/>
    <w:rsid w:val="00A229BC"/>
    <w:rsid w:val="00A22FA8"/>
    <w:rsid w:val="00A22FC9"/>
    <w:rsid w:val="00A244C9"/>
    <w:rsid w:val="00A254E0"/>
    <w:rsid w:val="00A26AEA"/>
    <w:rsid w:val="00A271F2"/>
    <w:rsid w:val="00A27791"/>
    <w:rsid w:val="00A27A6B"/>
    <w:rsid w:val="00A329A7"/>
    <w:rsid w:val="00A344F4"/>
    <w:rsid w:val="00A34606"/>
    <w:rsid w:val="00A3620A"/>
    <w:rsid w:val="00A4128A"/>
    <w:rsid w:val="00A41DF2"/>
    <w:rsid w:val="00A425A5"/>
    <w:rsid w:val="00A42DEB"/>
    <w:rsid w:val="00A42EE5"/>
    <w:rsid w:val="00A4391F"/>
    <w:rsid w:val="00A44767"/>
    <w:rsid w:val="00A45012"/>
    <w:rsid w:val="00A461A2"/>
    <w:rsid w:val="00A46285"/>
    <w:rsid w:val="00A462EF"/>
    <w:rsid w:val="00A4669F"/>
    <w:rsid w:val="00A51E9A"/>
    <w:rsid w:val="00A52FE6"/>
    <w:rsid w:val="00A53D98"/>
    <w:rsid w:val="00A53F53"/>
    <w:rsid w:val="00A542A6"/>
    <w:rsid w:val="00A5560D"/>
    <w:rsid w:val="00A55A1C"/>
    <w:rsid w:val="00A55EA5"/>
    <w:rsid w:val="00A565E5"/>
    <w:rsid w:val="00A56731"/>
    <w:rsid w:val="00A57266"/>
    <w:rsid w:val="00A573E4"/>
    <w:rsid w:val="00A602A1"/>
    <w:rsid w:val="00A61057"/>
    <w:rsid w:val="00A61D00"/>
    <w:rsid w:val="00A62168"/>
    <w:rsid w:val="00A63392"/>
    <w:rsid w:val="00A6343B"/>
    <w:rsid w:val="00A63456"/>
    <w:rsid w:val="00A6535B"/>
    <w:rsid w:val="00A662B5"/>
    <w:rsid w:val="00A67190"/>
    <w:rsid w:val="00A67C6D"/>
    <w:rsid w:val="00A67CAA"/>
    <w:rsid w:val="00A7011B"/>
    <w:rsid w:val="00A7045E"/>
    <w:rsid w:val="00A72237"/>
    <w:rsid w:val="00A726B1"/>
    <w:rsid w:val="00A72B09"/>
    <w:rsid w:val="00A7380E"/>
    <w:rsid w:val="00A740CC"/>
    <w:rsid w:val="00A752B1"/>
    <w:rsid w:val="00A76CE5"/>
    <w:rsid w:val="00A776AD"/>
    <w:rsid w:val="00A80155"/>
    <w:rsid w:val="00A804FD"/>
    <w:rsid w:val="00A80782"/>
    <w:rsid w:val="00A80EAC"/>
    <w:rsid w:val="00A81480"/>
    <w:rsid w:val="00A82210"/>
    <w:rsid w:val="00A82211"/>
    <w:rsid w:val="00A825E8"/>
    <w:rsid w:val="00A82A02"/>
    <w:rsid w:val="00A84526"/>
    <w:rsid w:val="00A931B8"/>
    <w:rsid w:val="00A93F3D"/>
    <w:rsid w:val="00A94344"/>
    <w:rsid w:val="00A9449D"/>
    <w:rsid w:val="00A94EB1"/>
    <w:rsid w:val="00A960A3"/>
    <w:rsid w:val="00A97033"/>
    <w:rsid w:val="00A97726"/>
    <w:rsid w:val="00A97B29"/>
    <w:rsid w:val="00A97C33"/>
    <w:rsid w:val="00AA047C"/>
    <w:rsid w:val="00AA0830"/>
    <w:rsid w:val="00AA16C7"/>
    <w:rsid w:val="00AA1B92"/>
    <w:rsid w:val="00AA24FB"/>
    <w:rsid w:val="00AA2CDA"/>
    <w:rsid w:val="00AA5A6D"/>
    <w:rsid w:val="00AA5CB1"/>
    <w:rsid w:val="00AA62C8"/>
    <w:rsid w:val="00AA6513"/>
    <w:rsid w:val="00AA7078"/>
    <w:rsid w:val="00AA7421"/>
    <w:rsid w:val="00AA7EBB"/>
    <w:rsid w:val="00AB0200"/>
    <w:rsid w:val="00AB30F1"/>
    <w:rsid w:val="00AB34B5"/>
    <w:rsid w:val="00AB5DCB"/>
    <w:rsid w:val="00AB6D0F"/>
    <w:rsid w:val="00AB7083"/>
    <w:rsid w:val="00AB77C7"/>
    <w:rsid w:val="00AC1B02"/>
    <w:rsid w:val="00AC2240"/>
    <w:rsid w:val="00AC44DF"/>
    <w:rsid w:val="00AC6147"/>
    <w:rsid w:val="00AC690C"/>
    <w:rsid w:val="00AC747C"/>
    <w:rsid w:val="00AC761D"/>
    <w:rsid w:val="00AC7A3B"/>
    <w:rsid w:val="00AD11C1"/>
    <w:rsid w:val="00AD18FC"/>
    <w:rsid w:val="00AD2430"/>
    <w:rsid w:val="00AD2769"/>
    <w:rsid w:val="00AD2D1E"/>
    <w:rsid w:val="00AD32BA"/>
    <w:rsid w:val="00AD3A3A"/>
    <w:rsid w:val="00AD3BC8"/>
    <w:rsid w:val="00AD5920"/>
    <w:rsid w:val="00AD6ABE"/>
    <w:rsid w:val="00AD6D0A"/>
    <w:rsid w:val="00AD7411"/>
    <w:rsid w:val="00AD7483"/>
    <w:rsid w:val="00AE05B7"/>
    <w:rsid w:val="00AE11E5"/>
    <w:rsid w:val="00AE13B9"/>
    <w:rsid w:val="00AE18A3"/>
    <w:rsid w:val="00AE1AD9"/>
    <w:rsid w:val="00AE24E3"/>
    <w:rsid w:val="00AE2B89"/>
    <w:rsid w:val="00AE2FE1"/>
    <w:rsid w:val="00AE346D"/>
    <w:rsid w:val="00AE365C"/>
    <w:rsid w:val="00AE3A5E"/>
    <w:rsid w:val="00AE406A"/>
    <w:rsid w:val="00AE414A"/>
    <w:rsid w:val="00AE4547"/>
    <w:rsid w:val="00AE4CF5"/>
    <w:rsid w:val="00AE6A24"/>
    <w:rsid w:val="00AE6A41"/>
    <w:rsid w:val="00AF08CF"/>
    <w:rsid w:val="00AF0954"/>
    <w:rsid w:val="00AF15D8"/>
    <w:rsid w:val="00AF1701"/>
    <w:rsid w:val="00AF17AE"/>
    <w:rsid w:val="00AF3C6B"/>
    <w:rsid w:val="00AF4545"/>
    <w:rsid w:val="00AF4BDD"/>
    <w:rsid w:val="00AF5CBA"/>
    <w:rsid w:val="00AF6218"/>
    <w:rsid w:val="00AF63E3"/>
    <w:rsid w:val="00AF66AF"/>
    <w:rsid w:val="00B01A4B"/>
    <w:rsid w:val="00B03D5B"/>
    <w:rsid w:val="00B044A7"/>
    <w:rsid w:val="00B056BE"/>
    <w:rsid w:val="00B06B54"/>
    <w:rsid w:val="00B06C74"/>
    <w:rsid w:val="00B06E3C"/>
    <w:rsid w:val="00B07087"/>
    <w:rsid w:val="00B07CA7"/>
    <w:rsid w:val="00B1191E"/>
    <w:rsid w:val="00B122CC"/>
    <w:rsid w:val="00B12628"/>
    <w:rsid w:val="00B1325B"/>
    <w:rsid w:val="00B133A6"/>
    <w:rsid w:val="00B13488"/>
    <w:rsid w:val="00B13C46"/>
    <w:rsid w:val="00B13EA0"/>
    <w:rsid w:val="00B1685C"/>
    <w:rsid w:val="00B16AC4"/>
    <w:rsid w:val="00B16B0E"/>
    <w:rsid w:val="00B16D57"/>
    <w:rsid w:val="00B16F46"/>
    <w:rsid w:val="00B176BC"/>
    <w:rsid w:val="00B20BC5"/>
    <w:rsid w:val="00B23FC8"/>
    <w:rsid w:val="00B24DC0"/>
    <w:rsid w:val="00B25E8C"/>
    <w:rsid w:val="00B26EC8"/>
    <w:rsid w:val="00B27765"/>
    <w:rsid w:val="00B30084"/>
    <w:rsid w:val="00B30BB4"/>
    <w:rsid w:val="00B3117B"/>
    <w:rsid w:val="00B31BA4"/>
    <w:rsid w:val="00B31C0C"/>
    <w:rsid w:val="00B31D70"/>
    <w:rsid w:val="00B3201F"/>
    <w:rsid w:val="00B32095"/>
    <w:rsid w:val="00B32959"/>
    <w:rsid w:val="00B332AC"/>
    <w:rsid w:val="00B34259"/>
    <w:rsid w:val="00B354CB"/>
    <w:rsid w:val="00B36856"/>
    <w:rsid w:val="00B36A44"/>
    <w:rsid w:val="00B40486"/>
    <w:rsid w:val="00B40AC4"/>
    <w:rsid w:val="00B41AB3"/>
    <w:rsid w:val="00B43794"/>
    <w:rsid w:val="00B4575A"/>
    <w:rsid w:val="00B46170"/>
    <w:rsid w:val="00B4658A"/>
    <w:rsid w:val="00B46951"/>
    <w:rsid w:val="00B4798F"/>
    <w:rsid w:val="00B479FD"/>
    <w:rsid w:val="00B500CF"/>
    <w:rsid w:val="00B5068C"/>
    <w:rsid w:val="00B532C0"/>
    <w:rsid w:val="00B542F0"/>
    <w:rsid w:val="00B5525C"/>
    <w:rsid w:val="00B55889"/>
    <w:rsid w:val="00B61FC5"/>
    <w:rsid w:val="00B637ED"/>
    <w:rsid w:val="00B63ADF"/>
    <w:rsid w:val="00B649CE"/>
    <w:rsid w:val="00B65013"/>
    <w:rsid w:val="00B65220"/>
    <w:rsid w:val="00B65274"/>
    <w:rsid w:val="00B65362"/>
    <w:rsid w:val="00B657EB"/>
    <w:rsid w:val="00B65BF0"/>
    <w:rsid w:val="00B66290"/>
    <w:rsid w:val="00B66BF3"/>
    <w:rsid w:val="00B66F3B"/>
    <w:rsid w:val="00B670B9"/>
    <w:rsid w:val="00B67AA0"/>
    <w:rsid w:val="00B706D6"/>
    <w:rsid w:val="00B70A9F"/>
    <w:rsid w:val="00B70B44"/>
    <w:rsid w:val="00B7109D"/>
    <w:rsid w:val="00B7150B"/>
    <w:rsid w:val="00B72819"/>
    <w:rsid w:val="00B72FE3"/>
    <w:rsid w:val="00B73B25"/>
    <w:rsid w:val="00B74643"/>
    <w:rsid w:val="00B76F7A"/>
    <w:rsid w:val="00B774D4"/>
    <w:rsid w:val="00B776EF"/>
    <w:rsid w:val="00B80A16"/>
    <w:rsid w:val="00B81B61"/>
    <w:rsid w:val="00B82FFD"/>
    <w:rsid w:val="00B83A76"/>
    <w:rsid w:val="00B8492D"/>
    <w:rsid w:val="00B84E13"/>
    <w:rsid w:val="00B8579D"/>
    <w:rsid w:val="00B85CBB"/>
    <w:rsid w:val="00B926BF"/>
    <w:rsid w:val="00B929AB"/>
    <w:rsid w:val="00B92BE0"/>
    <w:rsid w:val="00B94934"/>
    <w:rsid w:val="00B94E60"/>
    <w:rsid w:val="00B95E3E"/>
    <w:rsid w:val="00B96B20"/>
    <w:rsid w:val="00B97FA6"/>
    <w:rsid w:val="00BA03BA"/>
    <w:rsid w:val="00BA06DA"/>
    <w:rsid w:val="00BA075C"/>
    <w:rsid w:val="00BA0E11"/>
    <w:rsid w:val="00BA12AA"/>
    <w:rsid w:val="00BA13C1"/>
    <w:rsid w:val="00BA147C"/>
    <w:rsid w:val="00BA15B7"/>
    <w:rsid w:val="00BA18B6"/>
    <w:rsid w:val="00BA1900"/>
    <w:rsid w:val="00BA1C9A"/>
    <w:rsid w:val="00BA1D4D"/>
    <w:rsid w:val="00BA1D9B"/>
    <w:rsid w:val="00BA2E1B"/>
    <w:rsid w:val="00BA30BE"/>
    <w:rsid w:val="00BA312C"/>
    <w:rsid w:val="00BA45E1"/>
    <w:rsid w:val="00BA5C56"/>
    <w:rsid w:val="00BA6103"/>
    <w:rsid w:val="00BA65DC"/>
    <w:rsid w:val="00BA7196"/>
    <w:rsid w:val="00BB06C7"/>
    <w:rsid w:val="00BB251D"/>
    <w:rsid w:val="00BB3B26"/>
    <w:rsid w:val="00BB4AA7"/>
    <w:rsid w:val="00BB4F9E"/>
    <w:rsid w:val="00BB71C2"/>
    <w:rsid w:val="00BB7401"/>
    <w:rsid w:val="00BC074F"/>
    <w:rsid w:val="00BC0F0E"/>
    <w:rsid w:val="00BC11AB"/>
    <w:rsid w:val="00BC1A3B"/>
    <w:rsid w:val="00BC1B6D"/>
    <w:rsid w:val="00BC3DF1"/>
    <w:rsid w:val="00BC4253"/>
    <w:rsid w:val="00BC47CE"/>
    <w:rsid w:val="00BC47D7"/>
    <w:rsid w:val="00BC54EE"/>
    <w:rsid w:val="00BC58E5"/>
    <w:rsid w:val="00BC5BCE"/>
    <w:rsid w:val="00BC7485"/>
    <w:rsid w:val="00BC748C"/>
    <w:rsid w:val="00BC7699"/>
    <w:rsid w:val="00BD32CE"/>
    <w:rsid w:val="00BD3394"/>
    <w:rsid w:val="00BD363F"/>
    <w:rsid w:val="00BD36F8"/>
    <w:rsid w:val="00BD68EE"/>
    <w:rsid w:val="00BD6C35"/>
    <w:rsid w:val="00BD715C"/>
    <w:rsid w:val="00BD7A71"/>
    <w:rsid w:val="00BE002F"/>
    <w:rsid w:val="00BE0DD1"/>
    <w:rsid w:val="00BE0FE5"/>
    <w:rsid w:val="00BE233F"/>
    <w:rsid w:val="00BE24B8"/>
    <w:rsid w:val="00BE25A1"/>
    <w:rsid w:val="00BE36A0"/>
    <w:rsid w:val="00BE52AB"/>
    <w:rsid w:val="00BE60E3"/>
    <w:rsid w:val="00BE6FCA"/>
    <w:rsid w:val="00BE73B2"/>
    <w:rsid w:val="00BE7C7A"/>
    <w:rsid w:val="00BF0DD0"/>
    <w:rsid w:val="00BF0E28"/>
    <w:rsid w:val="00BF269A"/>
    <w:rsid w:val="00BF32B5"/>
    <w:rsid w:val="00BF352E"/>
    <w:rsid w:val="00BF4227"/>
    <w:rsid w:val="00BF4266"/>
    <w:rsid w:val="00BF7313"/>
    <w:rsid w:val="00BF7403"/>
    <w:rsid w:val="00C00E7D"/>
    <w:rsid w:val="00C00FE3"/>
    <w:rsid w:val="00C028BD"/>
    <w:rsid w:val="00C03623"/>
    <w:rsid w:val="00C03A4D"/>
    <w:rsid w:val="00C05987"/>
    <w:rsid w:val="00C06BEE"/>
    <w:rsid w:val="00C072A6"/>
    <w:rsid w:val="00C072AB"/>
    <w:rsid w:val="00C073AC"/>
    <w:rsid w:val="00C07551"/>
    <w:rsid w:val="00C07D07"/>
    <w:rsid w:val="00C1117D"/>
    <w:rsid w:val="00C11430"/>
    <w:rsid w:val="00C1190D"/>
    <w:rsid w:val="00C133E6"/>
    <w:rsid w:val="00C17A38"/>
    <w:rsid w:val="00C20095"/>
    <w:rsid w:val="00C2078C"/>
    <w:rsid w:val="00C21771"/>
    <w:rsid w:val="00C21A6D"/>
    <w:rsid w:val="00C22843"/>
    <w:rsid w:val="00C22B79"/>
    <w:rsid w:val="00C22C5A"/>
    <w:rsid w:val="00C23396"/>
    <w:rsid w:val="00C23752"/>
    <w:rsid w:val="00C23AA1"/>
    <w:rsid w:val="00C23CAE"/>
    <w:rsid w:val="00C24323"/>
    <w:rsid w:val="00C24900"/>
    <w:rsid w:val="00C253AC"/>
    <w:rsid w:val="00C25404"/>
    <w:rsid w:val="00C25CD5"/>
    <w:rsid w:val="00C2749E"/>
    <w:rsid w:val="00C306F4"/>
    <w:rsid w:val="00C30DC9"/>
    <w:rsid w:val="00C31FA5"/>
    <w:rsid w:val="00C33557"/>
    <w:rsid w:val="00C33AAD"/>
    <w:rsid w:val="00C33AB4"/>
    <w:rsid w:val="00C35ED4"/>
    <w:rsid w:val="00C36AAE"/>
    <w:rsid w:val="00C36C03"/>
    <w:rsid w:val="00C37EA8"/>
    <w:rsid w:val="00C4036D"/>
    <w:rsid w:val="00C40D1A"/>
    <w:rsid w:val="00C41554"/>
    <w:rsid w:val="00C428A4"/>
    <w:rsid w:val="00C42CF7"/>
    <w:rsid w:val="00C43303"/>
    <w:rsid w:val="00C43411"/>
    <w:rsid w:val="00C43602"/>
    <w:rsid w:val="00C440C4"/>
    <w:rsid w:val="00C441FB"/>
    <w:rsid w:val="00C44528"/>
    <w:rsid w:val="00C44616"/>
    <w:rsid w:val="00C44F34"/>
    <w:rsid w:val="00C44F4F"/>
    <w:rsid w:val="00C4588F"/>
    <w:rsid w:val="00C464BF"/>
    <w:rsid w:val="00C515A0"/>
    <w:rsid w:val="00C528E3"/>
    <w:rsid w:val="00C5319D"/>
    <w:rsid w:val="00C53B54"/>
    <w:rsid w:val="00C54890"/>
    <w:rsid w:val="00C54990"/>
    <w:rsid w:val="00C54C0F"/>
    <w:rsid w:val="00C54F2C"/>
    <w:rsid w:val="00C55660"/>
    <w:rsid w:val="00C55676"/>
    <w:rsid w:val="00C55718"/>
    <w:rsid w:val="00C57191"/>
    <w:rsid w:val="00C57859"/>
    <w:rsid w:val="00C57B9C"/>
    <w:rsid w:val="00C63012"/>
    <w:rsid w:val="00C63987"/>
    <w:rsid w:val="00C67336"/>
    <w:rsid w:val="00C70019"/>
    <w:rsid w:val="00C70ABA"/>
    <w:rsid w:val="00C70F07"/>
    <w:rsid w:val="00C7161D"/>
    <w:rsid w:val="00C71CF8"/>
    <w:rsid w:val="00C72350"/>
    <w:rsid w:val="00C736D7"/>
    <w:rsid w:val="00C739FC"/>
    <w:rsid w:val="00C74DFE"/>
    <w:rsid w:val="00C75523"/>
    <w:rsid w:val="00C76189"/>
    <w:rsid w:val="00C768DE"/>
    <w:rsid w:val="00C77F55"/>
    <w:rsid w:val="00C80FE1"/>
    <w:rsid w:val="00C816D3"/>
    <w:rsid w:val="00C85581"/>
    <w:rsid w:val="00C85E44"/>
    <w:rsid w:val="00C863B3"/>
    <w:rsid w:val="00C86D49"/>
    <w:rsid w:val="00C9047D"/>
    <w:rsid w:val="00C91D2B"/>
    <w:rsid w:val="00C91EF4"/>
    <w:rsid w:val="00C92297"/>
    <w:rsid w:val="00C929A4"/>
    <w:rsid w:val="00C92EE2"/>
    <w:rsid w:val="00C92FDE"/>
    <w:rsid w:val="00C93FB0"/>
    <w:rsid w:val="00C9441D"/>
    <w:rsid w:val="00C94D27"/>
    <w:rsid w:val="00C95041"/>
    <w:rsid w:val="00C952BF"/>
    <w:rsid w:val="00C95402"/>
    <w:rsid w:val="00C9739E"/>
    <w:rsid w:val="00C97989"/>
    <w:rsid w:val="00CA00D4"/>
    <w:rsid w:val="00CA01AC"/>
    <w:rsid w:val="00CA18F3"/>
    <w:rsid w:val="00CA28FF"/>
    <w:rsid w:val="00CA29E5"/>
    <w:rsid w:val="00CA2E1C"/>
    <w:rsid w:val="00CA2FFB"/>
    <w:rsid w:val="00CA5E8F"/>
    <w:rsid w:val="00CA6851"/>
    <w:rsid w:val="00CA6FFF"/>
    <w:rsid w:val="00CA7F0D"/>
    <w:rsid w:val="00CB1B14"/>
    <w:rsid w:val="00CB1BF1"/>
    <w:rsid w:val="00CB4357"/>
    <w:rsid w:val="00CB4DB2"/>
    <w:rsid w:val="00CB5799"/>
    <w:rsid w:val="00CB5F98"/>
    <w:rsid w:val="00CB677B"/>
    <w:rsid w:val="00CB6F0A"/>
    <w:rsid w:val="00CB772E"/>
    <w:rsid w:val="00CB7BEB"/>
    <w:rsid w:val="00CC01DB"/>
    <w:rsid w:val="00CC081E"/>
    <w:rsid w:val="00CC0953"/>
    <w:rsid w:val="00CC1E26"/>
    <w:rsid w:val="00CC266C"/>
    <w:rsid w:val="00CC2D50"/>
    <w:rsid w:val="00CC5795"/>
    <w:rsid w:val="00CC6594"/>
    <w:rsid w:val="00CC74C2"/>
    <w:rsid w:val="00CD095F"/>
    <w:rsid w:val="00CD0D4D"/>
    <w:rsid w:val="00CD1CFB"/>
    <w:rsid w:val="00CD1D8F"/>
    <w:rsid w:val="00CD1DFB"/>
    <w:rsid w:val="00CD2719"/>
    <w:rsid w:val="00CD2960"/>
    <w:rsid w:val="00CD4109"/>
    <w:rsid w:val="00CD42FD"/>
    <w:rsid w:val="00CD4741"/>
    <w:rsid w:val="00CD55A1"/>
    <w:rsid w:val="00CD6C0A"/>
    <w:rsid w:val="00CE04C7"/>
    <w:rsid w:val="00CE0C6C"/>
    <w:rsid w:val="00CE313E"/>
    <w:rsid w:val="00CE4746"/>
    <w:rsid w:val="00CE4DFC"/>
    <w:rsid w:val="00CE5786"/>
    <w:rsid w:val="00CE5E3D"/>
    <w:rsid w:val="00CE72C3"/>
    <w:rsid w:val="00CF093E"/>
    <w:rsid w:val="00CF0C2C"/>
    <w:rsid w:val="00CF2436"/>
    <w:rsid w:val="00CF3AF9"/>
    <w:rsid w:val="00CF4938"/>
    <w:rsid w:val="00CF525C"/>
    <w:rsid w:val="00CF5CF9"/>
    <w:rsid w:val="00CF61E4"/>
    <w:rsid w:val="00CF765E"/>
    <w:rsid w:val="00D007A4"/>
    <w:rsid w:val="00D010A1"/>
    <w:rsid w:val="00D03AC2"/>
    <w:rsid w:val="00D044A0"/>
    <w:rsid w:val="00D04634"/>
    <w:rsid w:val="00D052B6"/>
    <w:rsid w:val="00D06E4E"/>
    <w:rsid w:val="00D103C6"/>
    <w:rsid w:val="00D10493"/>
    <w:rsid w:val="00D109F5"/>
    <w:rsid w:val="00D11C4B"/>
    <w:rsid w:val="00D12235"/>
    <w:rsid w:val="00D122FF"/>
    <w:rsid w:val="00D12331"/>
    <w:rsid w:val="00D12348"/>
    <w:rsid w:val="00D12D9E"/>
    <w:rsid w:val="00D13E1B"/>
    <w:rsid w:val="00D15668"/>
    <w:rsid w:val="00D1661C"/>
    <w:rsid w:val="00D20CC9"/>
    <w:rsid w:val="00D2132F"/>
    <w:rsid w:val="00D21722"/>
    <w:rsid w:val="00D217FA"/>
    <w:rsid w:val="00D2182E"/>
    <w:rsid w:val="00D21B10"/>
    <w:rsid w:val="00D247EA"/>
    <w:rsid w:val="00D24AF7"/>
    <w:rsid w:val="00D24F22"/>
    <w:rsid w:val="00D25252"/>
    <w:rsid w:val="00D25540"/>
    <w:rsid w:val="00D26492"/>
    <w:rsid w:val="00D2666C"/>
    <w:rsid w:val="00D27898"/>
    <w:rsid w:val="00D27F65"/>
    <w:rsid w:val="00D315C0"/>
    <w:rsid w:val="00D31A08"/>
    <w:rsid w:val="00D323DB"/>
    <w:rsid w:val="00D33535"/>
    <w:rsid w:val="00D355E5"/>
    <w:rsid w:val="00D358DA"/>
    <w:rsid w:val="00D37AE9"/>
    <w:rsid w:val="00D402A3"/>
    <w:rsid w:val="00D4163B"/>
    <w:rsid w:val="00D43655"/>
    <w:rsid w:val="00D441E0"/>
    <w:rsid w:val="00D45014"/>
    <w:rsid w:val="00D45D05"/>
    <w:rsid w:val="00D46079"/>
    <w:rsid w:val="00D46865"/>
    <w:rsid w:val="00D52611"/>
    <w:rsid w:val="00D52E43"/>
    <w:rsid w:val="00D52F7F"/>
    <w:rsid w:val="00D53571"/>
    <w:rsid w:val="00D54874"/>
    <w:rsid w:val="00D56A52"/>
    <w:rsid w:val="00D57577"/>
    <w:rsid w:val="00D6018B"/>
    <w:rsid w:val="00D61E9B"/>
    <w:rsid w:val="00D62082"/>
    <w:rsid w:val="00D625F4"/>
    <w:rsid w:val="00D62D15"/>
    <w:rsid w:val="00D6412C"/>
    <w:rsid w:val="00D641B4"/>
    <w:rsid w:val="00D644D9"/>
    <w:rsid w:val="00D70F9B"/>
    <w:rsid w:val="00D711B3"/>
    <w:rsid w:val="00D71702"/>
    <w:rsid w:val="00D72202"/>
    <w:rsid w:val="00D737F8"/>
    <w:rsid w:val="00D74D46"/>
    <w:rsid w:val="00D7575F"/>
    <w:rsid w:val="00D75AAB"/>
    <w:rsid w:val="00D75CBD"/>
    <w:rsid w:val="00D76A2C"/>
    <w:rsid w:val="00D76EAE"/>
    <w:rsid w:val="00D81D17"/>
    <w:rsid w:val="00D8295F"/>
    <w:rsid w:val="00D829EC"/>
    <w:rsid w:val="00D843D0"/>
    <w:rsid w:val="00D8481A"/>
    <w:rsid w:val="00D8649F"/>
    <w:rsid w:val="00D878E3"/>
    <w:rsid w:val="00D90697"/>
    <w:rsid w:val="00D91005"/>
    <w:rsid w:val="00D911B5"/>
    <w:rsid w:val="00D927D9"/>
    <w:rsid w:val="00D92E7C"/>
    <w:rsid w:val="00D93062"/>
    <w:rsid w:val="00D964A1"/>
    <w:rsid w:val="00D96BA2"/>
    <w:rsid w:val="00D979A9"/>
    <w:rsid w:val="00D97E40"/>
    <w:rsid w:val="00DA00BF"/>
    <w:rsid w:val="00DA014D"/>
    <w:rsid w:val="00DA1ACB"/>
    <w:rsid w:val="00DA1FAF"/>
    <w:rsid w:val="00DA2BB4"/>
    <w:rsid w:val="00DA2D10"/>
    <w:rsid w:val="00DA2EDE"/>
    <w:rsid w:val="00DA2F2C"/>
    <w:rsid w:val="00DA3491"/>
    <w:rsid w:val="00DA3A9A"/>
    <w:rsid w:val="00DA5486"/>
    <w:rsid w:val="00DB0907"/>
    <w:rsid w:val="00DB095F"/>
    <w:rsid w:val="00DB1372"/>
    <w:rsid w:val="00DB1CED"/>
    <w:rsid w:val="00DB2209"/>
    <w:rsid w:val="00DB2265"/>
    <w:rsid w:val="00DB22EE"/>
    <w:rsid w:val="00DB26AB"/>
    <w:rsid w:val="00DB288B"/>
    <w:rsid w:val="00DB3774"/>
    <w:rsid w:val="00DB4167"/>
    <w:rsid w:val="00DB47AA"/>
    <w:rsid w:val="00DB52EA"/>
    <w:rsid w:val="00DB57FB"/>
    <w:rsid w:val="00DB5F60"/>
    <w:rsid w:val="00DB603C"/>
    <w:rsid w:val="00DB6A2E"/>
    <w:rsid w:val="00DB6C05"/>
    <w:rsid w:val="00DB77B7"/>
    <w:rsid w:val="00DC1554"/>
    <w:rsid w:val="00DC47E1"/>
    <w:rsid w:val="00DC4D79"/>
    <w:rsid w:val="00DC4F94"/>
    <w:rsid w:val="00DC5131"/>
    <w:rsid w:val="00DC5B09"/>
    <w:rsid w:val="00DC60EE"/>
    <w:rsid w:val="00DD0DCC"/>
    <w:rsid w:val="00DD1062"/>
    <w:rsid w:val="00DD109D"/>
    <w:rsid w:val="00DD1520"/>
    <w:rsid w:val="00DD222B"/>
    <w:rsid w:val="00DD3953"/>
    <w:rsid w:val="00DD3C07"/>
    <w:rsid w:val="00DD42F0"/>
    <w:rsid w:val="00DD57A7"/>
    <w:rsid w:val="00DD5A15"/>
    <w:rsid w:val="00DD6752"/>
    <w:rsid w:val="00DD70DD"/>
    <w:rsid w:val="00DD7281"/>
    <w:rsid w:val="00DD729A"/>
    <w:rsid w:val="00DD764E"/>
    <w:rsid w:val="00DE00AE"/>
    <w:rsid w:val="00DE02DB"/>
    <w:rsid w:val="00DE0F57"/>
    <w:rsid w:val="00DE2AA7"/>
    <w:rsid w:val="00DE2F4E"/>
    <w:rsid w:val="00DE33FE"/>
    <w:rsid w:val="00DE4196"/>
    <w:rsid w:val="00DE5C29"/>
    <w:rsid w:val="00DE6601"/>
    <w:rsid w:val="00DE70EF"/>
    <w:rsid w:val="00DE7612"/>
    <w:rsid w:val="00DE7ECD"/>
    <w:rsid w:val="00DF01D1"/>
    <w:rsid w:val="00DF0370"/>
    <w:rsid w:val="00DF0E88"/>
    <w:rsid w:val="00DF1194"/>
    <w:rsid w:val="00DF1558"/>
    <w:rsid w:val="00DF2719"/>
    <w:rsid w:val="00DF2A70"/>
    <w:rsid w:val="00DF2D65"/>
    <w:rsid w:val="00DF3391"/>
    <w:rsid w:val="00DF4A21"/>
    <w:rsid w:val="00DF4DEC"/>
    <w:rsid w:val="00DF5A57"/>
    <w:rsid w:val="00DF5BF3"/>
    <w:rsid w:val="00DF6AAA"/>
    <w:rsid w:val="00DF7561"/>
    <w:rsid w:val="00E0059E"/>
    <w:rsid w:val="00E00E3B"/>
    <w:rsid w:val="00E02617"/>
    <w:rsid w:val="00E02B6F"/>
    <w:rsid w:val="00E02F67"/>
    <w:rsid w:val="00E04044"/>
    <w:rsid w:val="00E073F1"/>
    <w:rsid w:val="00E0778E"/>
    <w:rsid w:val="00E10F36"/>
    <w:rsid w:val="00E119E3"/>
    <w:rsid w:val="00E11E37"/>
    <w:rsid w:val="00E12C97"/>
    <w:rsid w:val="00E12EBF"/>
    <w:rsid w:val="00E13439"/>
    <w:rsid w:val="00E13506"/>
    <w:rsid w:val="00E16250"/>
    <w:rsid w:val="00E168D0"/>
    <w:rsid w:val="00E17546"/>
    <w:rsid w:val="00E2029D"/>
    <w:rsid w:val="00E21290"/>
    <w:rsid w:val="00E243A4"/>
    <w:rsid w:val="00E24A02"/>
    <w:rsid w:val="00E2742E"/>
    <w:rsid w:val="00E27C8A"/>
    <w:rsid w:val="00E27E24"/>
    <w:rsid w:val="00E30A5E"/>
    <w:rsid w:val="00E3153A"/>
    <w:rsid w:val="00E32058"/>
    <w:rsid w:val="00E32084"/>
    <w:rsid w:val="00E32507"/>
    <w:rsid w:val="00E33164"/>
    <w:rsid w:val="00E34AA6"/>
    <w:rsid w:val="00E3620D"/>
    <w:rsid w:val="00E37C47"/>
    <w:rsid w:val="00E4234C"/>
    <w:rsid w:val="00E43237"/>
    <w:rsid w:val="00E43753"/>
    <w:rsid w:val="00E445B6"/>
    <w:rsid w:val="00E447DA"/>
    <w:rsid w:val="00E44B3D"/>
    <w:rsid w:val="00E45A6A"/>
    <w:rsid w:val="00E4600B"/>
    <w:rsid w:val="00E46C3A"/>
    <w:rsid w:val="00E46E9C"/>
    <w:rsid w:val="00E47223"/>
    <w:rsid w:val="00E474B1"/>
    <w:rsid w:val="00E4769B"/>
    <w:rsid w:val="00E476DD"/>
    <w:rsid w:val="00E47A59"/>
    <w:rsid w:val="00E51E08"/>
    <w:rsid w:val="00E5296F"/>
    <w:rsid w:val="00E52D19"/>
    <w:rsid w:val="00E5490D"/>
    <w:rsid w:val="00E55506"/>
    <w:rsid w:val="00E5636E"/>
    <w:rsid w:val="00E579D2"/>
    <w:rsid w:val="00E60B0D"/>
    <w:rsid w:val="00E60FD9"/>
    <w:rsid w:val="00E61C52"/>
    <w:rsid w:val="00E62183"/>
    <w:rsid w:val="00E632F4"/>
    <w:rsid w:val="00E63810"/>
    <w:rsid w:val="00E6495B"/>
    <w:rsid w:val="00E65722"/>
    <w:rsid w:val="00E6665F"/>
    <w:rsid w:val="00E66757"/>
    <w:rsid w:val="00E66DCB"/>
    <w:rsid w:val="00E70757"/>
    <w:rsid w:val="00E709BA"/>
    <w:rsid w:val="00E71053"/>
    <w:rsid w:val="00E714F8"/>
    <w:rsid w:val="00E71600"/>
    <w:rsid w:val="00E7180D"/>
    <w:rsid w:val="00E71EF9"/>
    <w:rsid w:val="00E7304F"/>
    <w:rsid w:val="00E73074"/>
    <w:rsid w:val="00E73691"/>
    <w:rsid w:val="00E745F0"/>
    <w:rsid w:val="00E77FD0"/>
    <w:rsid w:val="00E81856"/>
    <w:rsid w:val="00E82505"/>
    <w:rsid w:val="00E82544"/>
    <w:rsid w:val="00E82B81"/>
    <w:rsid w:val="00E82DBC"/>
    <w:rsid w:val="00E839F5"/>
    <w:rsid w:val="00E83A1F"/>
    <w:rsid w:val="00E84ABE"/>
    <w:rsid w:val="00E856B0"/>
    <w:rsid w:val="00E8608B"/>
    <w:rsid w:val="00E90674"/>
    <w:rsid w:val="00E91698"/>
    <w:rsid w:val="00E92750"/>
    <w:rsid w:val="00E929DE"/>
    <w:rsid w:val="00E92C57"/>
    <w:rsid w:val="00E937AE"/>
    <w:rsid w:val="00E938DC"/>
    <w:rsid w:val="00E939AA"/>
    <w:rsid w:val="00E9426D"/>
    <w:rsid w:val="00E945A6"/>
    <w:rsid w:val="00E94922"/>
    <w:rsid w:val="00E94B91"/>
    <w:rsid w:val="00E952E4"/>
    <w:rsid w:val="00E95537"/>
    <w:rsid w:val="00E958EE"/>
    <w:rsid w:val="00E95BCA"/>
    <w:rsid w:val="00E962D6"/>
    <w:rsid w:val="00E970F8"/>
    <w:rsid w:val="00E97769"/>
    <w:rsid w:val="00E97AF1"/>
    <w:rsid w:val="00E97FB4"/>
    <w:rsid w:val="00EA00BF"/>
    <w:rsid w:val="00EA08FA"/>
    <w:rsid w:val="00EA1882"/>
    <w:rsid w:val="00EA30B2"/>
    <w:rsid w:val="00EA4005"/>
    <w:rsid w:val="00EA727E"/>
    <w:rsid w:val="00EA769A"/>
    <w:rsid w:val="00EB18A1"/>
    <w:rsid w:val="00EB23C0"/>
    <w:rsid w:val="00EB2848"/>
    <w:rsid w:val="00EB2E73"/>
    <w:rsid w:val="00EB42A9"/>
    <w:rsid w:val="00EB5562"/>
    <w:rsid w:val="00EB6497"/>
    <w:rsid w:val="00EB6530"/>
    <w:rsid w:val="00EB662A"/>
    <w:rsid w:val="00EB75AE"/>
    <w:rsid w:val="00EB7909"/>
    <w:rsid w:val="00EC231A"/>
    <w:rsid w:val="00EC27A9"/>
    <w:rsid w:val="00EC44B6"/>
    <w:rsid w:val="00EC4FCB"/>
    <w:rsid w:val="00EC573D"/>
    <w:rsid w:val="00EC58F5"/>
    <w:rsid w:val="00EC6AC9"/>
    <w:rsid w:val="00EC75C8"/>
    <w:rsid w:val="00EC761E"/>
    <w:rsid w:val="00ED0781"/>
    <w:rsid w:val="00ED0BA6"/>
    <w:rsid w:val="00ED11BE"/>
    <w:rsid w:val="00ED271C"/>
    <w:rsid w:val="00ED3AC0"/>
    <w:rsid w:val="00ED4C8A"/>
    <w:rsid w:val="00ED5A73"/>
    <w:rsid w:val="00ED5C55"/>
    <w:rsid w:val="00ED7B61"/>
    <w:rsid w:val="00ED7CD9"/>
    <w:rsid w:val="00EE01A8"/>
    <w:rsid w:val="00EE0282"/>
    <w:rsid w:val="00EE2A9E"/>
    <w:rsid w:val="00EE4B77"/>
    <w:rsid w:val="00EE4C0F"/>
    <w:rsid w:val="00EE4FCE"/>
    <w:rsid w:val="00EE5354"/>
    <w:rsid w:val="00EE6784"/>
    <w:rsid w:val="00EE7470"/>
    <w:rsid w:val="00EE7672"/>
    <w:rsid w:val="00EF014E"/>
    <w:rsid w:val="00EF12E4"/>
    <w:rsid w:val="00EF2411"/>
    <w:rsid w:val="00EF2613"/>
    <w:rsid w:val="00EF34B3"/>
    <w:rsid w:val="00EF3F00"/>
    <w:rsid w:val="00EF4C75"/>
    <w:rsid w:val="00EF5411"/>
    <w:rsid w:val="00EF59DB"/>
    <w:rsid w:val="00EF612E"/>
    <w:rsid w:val="00EF78A1"/>
    <w:rsid w:val="00F003E6"/>
    <w:rsid w:val="00F0086A"/>
    <w:rsid w:val="00F02128"/>
    <w:rsid w:val="00F0245C"/>
    <w:rsid w:val="00F03326"/>
    <w:rsid w:val="00F064F3"/>
    <w:rsid w:val="00F073AF"/>
    <w:rsid w:val="00F07C46"/>
    <w:rsid w:val="00F07D87"/>
    <w:rsid w:val="00F07F77"/>
    <w:rsid w:val="00F13A2D"/>
    <w:rsid w:val="00F13A4F"/>
    <w:rsid w:val="00F141B3"/>
    <w:rsid w:val="00F14E50"/>
    <w:rsid w:val="00F14F86"/>
    <w:rsid w:val="00F1589F"/>
    <w:rsid w:val="00F169FC"/>
    <w:rsid w:val="00F20AD2"/>
    <w:rsid w:val="00F217D1"/>
    <w:rsid w:val="00F21BD6"/>
    <w:rsid w:val="00F21DF7"/>
    <w:rsid w:val="00F220FA"/>
    <w:rsid w:val="00F23634"/>
    <w:rsid w:val="00F2384B"/>
    <w:rsid w:val="00F2486F"/>
    <w:rsid w:val="00F24A67"/>
    <w:rsid w:val="00F25019"/>
    <w:rsid w:val="00F2501A"/>
    <w:rsid w:val="00F2501B"/>
    <w:rsid w:val="00F25672"/>
    <w:rsid w:val="00F260DA"/>
    <w:rsid w:val="00F2781A"/>
    <w:rsid w:val="00F3012C"/>
    <w:rsid w:val="00F30693"/>
    <w:rsid w:val="00F30894"/>
    <w:rsid w:val="00F30A17"/>
    <w:rsid w:val="00F33F0F"/>
    <w:rsid w:val="00F40CCC"/>
    <w:rsid w:val="00F42D8F"/>
    <w:rsid w:val="00F43D6F"/>
    <w:rsid w:val="00F46BE0"/>
    <w:rsid w:val="00F4789B"/>
    <w:rsid w:val="00F50CAB"/>
    <w:rsid w:val="00F5101B"/>
    <w:rsid w:val="00F51A1D"/>
    <w:rsid w:val="00F535C7"/>
    <w:rsid w:val="00F53623"/>
    <w:rsid w:val="00F53B17"/>
    <w:rsid w:val="00F549BD"/>
    <w:rsid w:val="00F553D2"/>
    <w:rsid w:val="00F55BD4"/>
    <w:rsid w:val="00F562C4"/>
    <w:rsid w:val="00F565C3"/>
    <w:rsid w:val="00F56724"/>
    <w:rsid w:val="00F570BA"/>
    <w:rsid w:val="00F602D5"/>
    <w:rsid w:val="00F60A9E"/>
    <w:rsid w:val="00F60BB3"/>
    <w:rsid w:val="00F61998"/>
    <w:rsid w:val="00F61EA3"/>
    <w:rsid w:val="00F61FD3"/>
    <w:rsid w:val="00F62449"/>
    <w:rsid w:val="00F625CE"/>
    <w:rsid w:val="00F62B42"/>
    <w:rsid w:val="00F62C3D"/>
    <w:rsid w:val="00F637DC"/>
    <w:rsid w:val="00F647E3"/>
    <w:rsid w:val="00F65296"/>
    <w:rsid w:val="00F658C8"/>
    <w:rsid w:val="00F67261"/>
    <w:rsid w:val="00F71129"/>
    <w:rsid w:val="00F71860"/>
    <w:rsid w:val="00F71FD5"/>
    <w:rsid w:val="00F72F88"/>
    <w:rsid w:val="00F73187"/>
    <w:rsid w:val="00F731D7"/>
    <w:rsid w:val="00F73BF9"/>
    <w:rsid w:val="00F74336"/>
    <w:rsid w:val="00F7441C"/>
    <w:rsid w:val="00F7464E"/>
    <w:rsid w:val="00F74CEB"/>
    <w:rsid w:val="00F74F40"/>
    <w:rsid w:val="00F753FB"/>
    <w:rsid w:val="00F75FDF"/>
    <w:rsid w:val="00F808C2"/>
    <w:rsid w:val="00F82086"/>
    <w:rsid w:val="00F821D1"/>
    <w:rsid w:val="00F8297D"/>
    <w:rsid w:val="00F83EC7"/>
    <w:rsid w:val="00F85C5B"/>
    <w:rsid w:val="00F866A6"/>
    <w:rsid w:val="00F86855"/>
    <w:rsid w:val="00F9042E"/>
    <w:rsid w:val="00F907CB"/>
    <w:rsid w:val="00F9086D"/>
    <w:rsid w:val="00F91766"/>
    <w:rsid w:val="00F9181F"/>
    <w:rsid w:val="00F918AA"/>
    <w:rsid w:val="00F91FF3"/>
    <w:rsid w:val="00F92DB2"/>
    <w:rsid w:val="00F93181"/>
    <w:rsid w:val="00F938BE"/>
    <w:rsid w:val="00F94C1F"/>
    <w:rsid w:val="00F94C51"/>
    <w:rsid w:val="00F955A0"/>
    <w:rsid w:val="00F95B28"/>
    <w:rsid w:val="00F96BA2"/>
    <w:rsid w:val="00FA116E"/>
    <w:rsid w:val="00FA13E6"/>
    <w:rsid w:val="00FA1B70"/>
    <w:rsid w:val="00FA2FEF"/>
    <w:rsid w:val="00FA3E3F"/>
    <w:rsid w:val="00FA3FA5"/>
    <w:rsid w:val="00FA4133"/>
    <w:rsid w:val="00FA41F0"/>
    <w:rsid w:val="00FA45C8"/>
    <w:rsid w:val="00FA4948"/>
    <w:rsid w:val="00FA5909"/>
    <w:rsid w:val="00FA59E6"/>
    <w:rsid w:val="00FA6000"/>
    <w:rsid w:val="00FA7528"/>
    <w:rsid w:val="00FA75D0"/>
    <w:rsid w:val="00FA7CDB"/>
    <w:rsid w:val="00FA7F98"/>
    <w:rsid w:val="00FB0104"/>
    <w:rsid w:val="00FB0DDA"/>
    <w:rsid w:val="00FB1652"/>
    <w:rsid w:val="00FB1CC1"/>
    <w:rsid w:val="00FB1F37"/>
    <w:rsid w:val="00FB2805"/>
    <w:rsid w:val="00FB33C9"/>
    <w:rsid w:val="00FB37A3"/>
    <w:rsid w:val="00FB468D"/>
    <w:rsid w:val="00FB508B"/>
    <w:rsid w:val="00FB54CF"/>
    <w:rsid w:val="00FB5AC7"/>
    <w:rsid w:val="00FB6796"/>
    <w:rsid w:val="00FB67E4"/>
    <w:rsid w:val="00FB6AD0"/>
    <w:rsid w:val="00FB6F5F"/>
    <w:rsid w:val="00FB7007"/>
    <w:rsid w:val="00FB7CF2"/>
    <w:rsid w:val="00FC0385"/>
    <w:rsid w:val="00FC042A"/>
    <w:rsid w:val="00FC07A4"/>
    <w:rsid w:val="00FC0FB4"/>
    <w:rsid w:val="00FC247C"/>
    <w:rsid w:val="00FC3DA9"/>
    <w:rsid w:val="00FC4720"/>
    <w:rsid w:val="00FC54D3"/>
    <w:rsid w:val="00FC5AC1"/>
    <w:rsid w:val="00FC61FB"/>
    <w:rsid w:val="00FC6B9A"/>
    <w:rsid w:val="00FC72D8"/>
    <w:rsid w:val="00FD07E9"/>
    <w:rsid w:val="00FD09D0"/>
    <w:rsid w:val="00FD11C2"/>
    <w:rsid w:val="00FD23DB"/>
    <w:rsid w:val="00FD29D4"/>
    <w:rsid w:val="00FD5F01"/>
    <w:rsid w:val="00FD60F3"/>
    <w:rsid w:val="00FD6336"/>
    <w:rsid w:val="00FD6F04"/>
    <w:rsid w:val="00FE1429"/>
    <w:rsid w:val="00FE1E4E"/>
    <w:rsid w:val="00FE28AB"/>
    <w:rsid w:val="00FE3C37"/>
    <w:rsid w:val="00FE3CBA"/>
    <w:rsid w:val="00FE4306"/>
    <w:rsid w:val="00FE49C5"/>
    <w:rsid w:val="00FE53C0"/>
    <w:rsid w:val="00FE6E89"/>
    <w:rsid w:val="00FE78AC"/>
    <w:rsid w:val="00FF0A26"/>
    <w:rsid w:val="00FF1212"/>
    <w:rsid w:val="00FF521E"/>
    <w:rsid w:val="00FF58CC"/>
    <w:rsid w:val="00FF597F"/>
    <w:rsid w:val="00FF7641"/>
    <w:rsid w:val="021B9F57"/>
    <w:rsid w:val="0786D8A1"/>
    <w:rsid w:val="0810B894"/>
    <w:rsid w:val="08B7A14D"/>
    <w:rsid w:val="094DE97E"/>
    <w:rsid w:val="0BD6EED9"/>
    <w:rsid w:val="0C361079"/>
    <w:rsid w:val="0CA08572"/>
    <w:rsid w:val="0D86E57E"/>
    <w:rsid w:val="102C3AAD"/>
    <w:rsid w:val="106FB539"/>
    <w:rsid w:val="15550F46"/>
    <w:rsid w:val="155EBECF"/>
    <w:rsid w:val="156F4EA2"/>
    <w:rsid w:val="187AA0BB"/>
    <w:rsid w:val="19DD1DF5"/>
    <w:rsid w:val="1C2B3F15"/>
    <w:rsid w:val="1FEC61C6"/>
    <w:rsid w:val="20E7784A"/>
    <w:rsid w:val="2253317E"/>
    <w:rsid w:val="231EEE22"/>
    <w:rsid w:val="23C79BF7"/>
    <w:rsid w:val="248A445A"/>
    <w:rsid w:val="25D24813"/>
    <w:rsid w:val="2716E786"/>
    <w:rsid w:val="2A80B1E3"/>
    <w:rsid w:val="3063AC22"/>
    <w:rsid w:val="30890985"/>
    <w:rsid w:val="3139B228"/>
    <w:rsid w:val="32BD584F"/>
    <w:rsid w:val="32E3A275"/>
    <w:rsid w:val="34A826B2"/>
    <w:rsid w:val="387CAB7E"/>
    <w:rsid w:val="3C7AF77D"/>
    <w:rsid w:val="3C9762E5"/>
    <w:rsid w:val="3DA82C2F"/>
    <w:rsid w:val="3E56805D"/>
    <w:rsid w:val="4067022B"/>
    <w:rsid w:val="40D5CAD5"/>
    <w:rsid w:val="41C2F63F"/>
    <w:rsid w:val="427B1E4D"/>
    <w:rsid w:val="42D2BA4D"/>
    <w:rsid w:val="4379ACB0"/>
    <w:rsid w:val="44F4B777"/>
    <w:rsid w:val="46190C89"/>
    <w:rsid w:val="4626EA64"/>
    <w:rsid w:val="4819CAEB"/>
    <w:rsid w:val="496D0537"/>
    <w:rsid w:val="4A1D5833"/>
    <w:rsid w:val="4D2AB365"/>
    <w:rsid w:val="4EE2004C"/>
    <w:rsid w:val="52926113"/>
    <w:rsid w:val="5350BF10"/>
    <w:rsid w:val="54BA56D3"/>
    <w:rsid w:val="54EC8F71"/>
    <w:rsid w:val="5A33889C"/>
    <w:rsid w:val="5D7094BE"/>
    <w:rsid w:val="5E1B7FB0"/>
    <w:rsid w:val="5E5EEC51"/>
    <w:rsid w:val="5FFABCB2"/>
    <w:rsid w:val="60DA601C"/>
    <w:rsid w:val="61968D13"/>
    <w:rsid w:val="63325D74"/>
    <w:rsid w:val="6371644E"/>
    <w:rsid w:val="64CE2DD5"/>
    <w:rsid w:val="68C75852"/>
    <w:rsid w:val="6A0E26D6"/>
    <w:rsid w:val="6C247419"/>
    <w:rsid w:val="6C2EE585"/>
    <w:rsid w:val="6CD95816"/>
    <w:rsid w:val="7029279E"/>
    <w:rsid w:val="7807549C"/>
    <w:rsid w:val="7A0B1ACD"/>
    <w:rsid w:val="7B1BA71F"/>
    <w:rsid w:val="7C8E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3DF54D"/>
  <w15:chartTrackingRefBased/>
  <w15:docId w15:val="{6910A0E6-430D-43A6-85D4-7C01AECD7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3BC8"/>
    <w:pPr>
      <w:overflowPunct w:val="0"/>
      <w:autoSpaceDE w:val="0"/>
      <w:autoSpaceDN w:val="0"/>
      <w:adjustRightInd w:val="0"/>
      <w:spacing w:after="120" w:line="276" w:lineRule="auto"/>
      <w:jc w:val="both"/>
      <w:textAlignment w:val="baseline"/>
    </w:pPr>
    <w:rPr>
      <w:rFonts w:ascii="Arial" w:eastAsia="Arial" w:hAnsi="Arial" w:cs="Arial"/>
      <w:sz w:val="20"/>
      <w:szCs w:val="20"/>
      <w:lang w:val="en-GB"/>
    </w:rPr>
  </w:style>
  <w:style w:type="paragraph" w:styleId="1">
    <w:name w:val="heading 1"/>
    <w:aliases w:val="H1,h1,Heading 1 3GPP"/>
    <w:basedOn w:val="a0"/>
    <w:next w:val="a"/>
    <w:link w:val="10"/>
    <w:autoRedefine/>
    <w:qFormat/>
    <w:rsid w:val="00E6495B"/>
    <w:pPr>
      <w:keepNext/>
      <w:keepLines/>
      <w:widowControl w:val="0"/>
      <w:numPr>
        <w:numId w:val="1"/>
      </w:numPr>
      <w:pBdr>
        <w:top w:val="single" w:sz="12" w:space="3" w:color="auto"/>
      </w:pBdr>
      <w:tabs>
        <w:tab w:val="clear" w:pos="4680"/>
        <w:tab w:val="clear" w:pos="9360"/>
      </w:tabs>
      <w:spacing w:before="240" w:after="180"/>
      <w:ind w:left="284" w:hanging="284"/>
      <w:outlineLvl w:val="0"/>
    </w:pPr>
    <w:rPr>
      <w:rFonts w:cstheme="majorBidi"/>
      <w:noProof/>
      <w:sz w:val="36"/>
    </w:rPr>
  </w:style>
  <w:style w:type="paragraph" w:styleId="2">
    <w:name w:val="heading 2"/>
    <w:aliases w:val="H2,h2,DO NOT USE_h2,h21,Heading 2 3GPP"/>
    <w:basedOn w:val="1"/>
    <w:next w:val="a"/>
    <w:link w:val="20"/>
    <w:qFormat/>
    <w:rsid w:val="00017FC6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eading 3 3GPP"/>
    <w:basedOn w:val="2"/>
    <w:next w:val="a"/>
    <w:link w:val="30"/>
    <w:qFormat/>
    <w:rsid w:val="00017FC6"/>
    <w:pPr>
      <w:numPr>
        <w:ilvl w:val="2"/>
      </w:numPr>
      <w:spacing w:before="120"/>
      <w:outlineLvl w:val="2"/>
    </w:pPr>
    <w:rPr>
      <w:rFonts w:cs="Times New Roman"/>
      <w:sz w:val="28"/>
    </w:rPr>
  </w:style>
  <w:style w:type="paragraph" w:styleId="4">
    <w:name w:val="heading 4"/>
    <w:basedOn w:val="3"/>
    <w:next w:val="a"/>
    <w:link w:val="40"/>
    <w:autoRedefine/>
    <w:uiPriority w:val="9"/>
    <w:unhideWhenUsed/>
    <w:qFormat/>
    <w:rsid w:val="00070265"/>
    <w:pPr>
      <w:numPr>
        <w:ilvl w:val="3"/>
      </w:numPr>
      <w:spacing w:before="40" w:after="120"/>
      <w:ind w:left="1299" w:hanging="1225"/>
      <w:outlineLvl w:val="3"/>
    </w:pPr>
    <w:rPr>
      <w:rFonts w:ascii="Times New Roman" w:eastAsiaTheme="majorEastAsia" w:hAnsi="Times New Roman" w:cstheme="majorBidi"/>
      <w:iCs/>
      <w:sz w:val="24"/>
    </w:rPr>
  </w:style>
  <w:style w:type="paragraph" w:styleId="5">
    <w:name w:val="heading 5"/>
    <w:basedOn w:val="a1"/>
    <w:next w:val="a"/>
    <w:link w:val="50"/>
    <w:uiPriority w:val="9"/>
    <w:unhideWhenUsed/>
    <w:qFormat/>
    <w:rsid w:val="00DB3774"/>
    <w:pPr>
      <w:keepNext/>
      <w:keepLines/>
      <w:spacing w:before="40" w:after="0"/>
      <w:outlineLvl w:val="4"/>
    </w:pPr>
    <w:rPr>
      <w:rFonts w:ascii="Times New Roman" w:hAnsi="Times New Roman"/>
      <w:b/>
      <w:color w:val="auto"/>
      <w:sz w:val="22"/>
      <w:u w:val="single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标题 1 字符"/>
    <w:aliases w:val="H1 字符,h1 字符,Heading 1 3GPP 字符"/>
    <w:basedOn w:val="a2"/>
    <w:link w:val="1"/>
    <w:rsid w:val="00E6495B"/>
    <w:rPr>
      <w:rFonts w:ascii="Arial" w:eastAsia="Arial" w:hAnsi="Arial" w:cstheme="majorBidi"/>
      <w:noProof/>
      <w:sz w:val="36"/>
      <w:szCs w:val="20"/>
      <w:lang w:val="en-GB"/>
    </w:rPr>
  </w:style>
  <w:style w:type="character" w:customStyle="1" w:styleId="20">
    <w:name w:val="标题 2 字符"/>
    <w:aliases w:val="H2 字符,h2 字符,DO NOT USE_h2 字符,h21 字符,Heading 2 3GPP 字符"/>
    <w:basedOn w:val="a2"/>
    <w:link w:val="2"/>
    <w:rsid w:val="00017FC6"/>
    <w:rPr>
      <w:rFonts w:ascii="Arial" w:eastAsia="Arial" w:hAnsi="Arial" w:cstheme="majorBidi"/>
      <w:noProof/>
      <w:sz w:val="32"/>
      <w:szCs w:val="20"/>
      <w:lang w:val="en-GB"/>
    </w:rPr>
  </w:style>
  <w:style w:type="character" w:customStyle="1" w:styleId="30">
    <w:name w:val="标题 3 字符"/>
    <w:aliases w:val="Heading 3 3GPP 字符"/>
    <w:basedOn w:val="a2"/>
    <w:link w:val="3"/>
    <w:rsid w:val="00017FC6"/>
    <w:rPr>
      <w:rFonts w:ascii="Arial" w:eastAsia="Arial" w:hAnsi="Arial" w:cs="Times New Roman"/>
      <w:noProof/>
      <w:sz w:val="28"/>
      <w:szCs w:val="20"/>
      <w:lang w:val="en-GB"/>
    </w:rPr>
  </w:style>
  <w:style w:type="paragraph" w:customStyle="1" w:styleId="3GPPHeader">
    <w:name w:val="3GPP_Header"/>
    <w:basedOn w:val="a"/>
    <w:rsid w:val="00017FC6"/>
    <w:pPr>
      <w:tabs>
        <w:tab w:val="left" w:pos="1701"/>
        <w:tab w:val="right" w:pos="9639"/>
      </w:tabs>
      <w:spacing w:after="240"/>
    </w:pPr>
    <w:rPr>
      <w:rFonts w:eastAsia="Times New Roman"/>
      <w:b/>
      <w:sz w:val="24"/>
    </w:rPr>
  </w:style>
  <w:style w:type="paragraph" w:styleId="a5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"/>
    <w:basedOn w:val="a"/>
    <w:link w:val="a6"/>
    <w:uiPriority w:val="34"/>
    <w:qFormat/>
    <w:rsid w:val="00017FC6"/>
    <w:pPr>
      <w:overflowPunct/>
      <w:autoSpaceDE/>
      <w:autoSpaceDN/>
      <w:adjustRightInd/>
      <w:spacing w:after="200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table" w:styleId="a7">
    <w:name w:val="Table Grid"/>
    <w:basedOn w:val="a3"/>
    <w:qFormat/>
    <w:rsid w:val="00017FC6"/>
    <w:pPr>
      <w:spacing w:after="0" w:line="240" w:lineRule="auto"/>
    </w:pPr>
    <w:rPr>
      <w:rFonts w:ascii="CG Times (WN)" w:eastAsia="Calibri" w:hAnsi="CG Times (WN)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列表段落 字符"/>
    <w:aliases w:val="- Bullets 字符,목록 단락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"/>
    <w:link w:val="a5"/>
    <w:uiPriority w:val="34"/>
    <w:qFormat/>
    <w:locked/>
    <w:rsid w:val="00017FC6"/>
    <w:rPr>
      <w:rFonts w:ascii="Calibri" w:eastAsia="Calibri" w:hAnsi="Calibri" w:cs="Times New Roman"/>
      <w:lang w:eastAsia="en-US"/>
    </w:rPr>
  </w:style>
  <w:style w:type="paragraph" w:customStyle="1" w:styleId="ListParagraph3">
    <w:name w:val="List Paragraph3"/>
    <w:basedOn w:val="a"/>
    <w:qFormat/>
    <w:rsid w:val="00017FC6"/>
    <w:pPr>
      <w:overflowPunct/>
      <w:autoSpaceDE/>
      <w:autoSpaceDN/>
      <w:adjustRightInd/>
      <w:spacing w:before="100" w:beforeAutospacing="1" w:line="259" w:lineRule="auto"/>
      <w:ind w:left="720"/>
      <w:contextualSpacing/>
      <w:textAlignment w:val="auto"/>
    </w:pPr>
    <w:rPr>
      <w:sz w:val="24"/>
      <w:szCs w:val="24"/>
    </w:rPr>
  </w:style>
  <w:style w:type="paragraph" w:styleId="a0">
    <w:name w:val="header"/>
    <w:basedOn w:val="a"/>
    <w:link w:val="a8"/>
    <w:uiPriority w:val="99"/>
    <w:unhideWhenUsed/>
    <w:rsid w:val="00017FC6"/>
    <w:pPr>
      <w:tabs>
        <w:tab w:val="center" w:pos="4680"/>
        <w:tab w:val="right" w:pos="9360"/>
      </w:tabs>
      <w:spacing w:after="0"/>
    </w:pPr>
  </w:style>
  <w:style w:type="character" w:customStyle="1" w:styleId="a8">
    <w:name w:val="页眉 字符"/>
    <w:basedOn w:val="a2"/>
    <w:link w:val="a0"/>
    <w:uiPriority w:val="99"/>
    <w:rsid w:val="00017FC6"/>
    <w:rPr>
      <w:rFonts w:ascii="Times New Roman" w:eastAsia="宋体" w:hAnsi="Times New Roman" w:cs="Times New Roman"/>
      <w:sz w:val="20"/>
      <w:szCs w:val="20"/>
      <w:lang w:eastAsia="en-US"/>
    </w:rPr>
  </w:style>
  <w:style w:type="character" w:customStyle="1" w:styleId="maintextChar">
    <w:name w:val="main text Char"/>
    <w:link w:val="maintext"/>
    <w:qFormat/>
    <w:locked/>
    <w:rsid w:val="00025E78"/>
    <w:rPr>
      <w:rFonts w:eastAsia="Malgun Gothic" w:cs="Batang"/>
      <w:lang w:eastAsia="ko-KR"/>
    </w:rPr>
  </w:style>
  <w:style w:type="paragraph" w:customStyle="1" w:styleId="maintext">
    <w:name w:val="main text"/>
    <w:basedOn w:val="a"/>
    <w:link w:val="maintextChar"/>
    <w:qFormat/>
    <w:rsid w:val="00025E78"/>
    <w:pPr>
      <w:overflowPunct/>
      <w:autoSpaceDE/>
      <w:autoSpaceDN/>
      <w:adjustRightInd/>
      <w:spacing w:before="60" w:after="60" w:line="288" w:lineRule="auto"/>
      <w:ind w:firstLineChars="200" w:firstLine="200"/>
      <w:textAlignment w:val="auto"/>
    </w:pPr>
    <w:rPr>
      <w:rFonts w:eastAsia="Malgun Gothic" w:cs="Batang"/>
      <w:sz w:val="22"/>
      <w:szCs w:val="22"/>
      <w:lang w:eastAsia="ko-KR"/>
    </w:rPr>
  </w:style>
  <w:style w:type="paragraph" w:customStyle="1" w:styleId="NO">
    <w:name w:val="NO"/>
    <w:basedOn w:val="a"/>
    <w:link w:val="NOChar"/>
    <w:qFormat/>
    <w:rsid w:val="00B65220"/>
    <w:pPr>
      <w:keepLines/>
      <w:ind w:left="1135" w:hanging="851"/>
    </w:pPr>
    <w:rPr>
      <w:rFonts w:eastAsia="Times New Roman"/>
      <w:lang w:eastAsia="en-GB"/>
    </w:rPr>
  </w:style>
  <w:style w:type="paragraph" w:customStyle="1" w:styleId="B1">
    <w:name w:val="B1"/>
    <w:basedOn w:val="a9"/>
    <w:link w:val="B1Char1"/>
    <w:qFormat/>
    <w:rsid w:val="00B65220"/>
    <w:pPr>
      <w:ind w:left="568" w:hanging="284"/>
      <w:contextualSpacing w:val="0"/>
    </w:pPr>
    <w:rPr>
      <w:rFonts w:eastAsia="Times New Roman"/>
      <w:lang w:eastAsia="en-GB"/>
    </w:rPr>
  </w:style>
  <w:style w:type="character" w:customStyle="1" w:styleId="B1Char1">
    <w:name w:val="B1 Char1"/>
    <w:link w:val="B1"/>
    <w:rsid w:val="00B65220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NOChar">
    <w:name w:val="NO Char"/>
    <w:link w:val="NO"/>
    <w:qFormat/>
    <w:rsid w:val="00B65220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a9">
    <w:name w:val="List"/>
    <w:basedOn w:val="a"/>
    <w:uiPriority w:val="99"/>
    <w:semiHidden/>
    <w:unhideWhenUsed/>
    <w:rsid w:val="00B65220"/>
    <w:pPr>
      <w:ind w:left="360" w:hanging="360"/>
      <w:contextualSpacing/>
    </w:pPr>
  </w:style>
  <w:style w:type="character" w:styleId="aa">
    <w:name w:val="annotation reference"/>
    <w:basedOn w:val="a2"/>
    <w:uiPriority w:val="99"/>
    <w:semiHidden/>
    <w:unhideWhenUsed/>
    <w:rsid w:val="0002231B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02231B"/>
  </w:style>
  <w:style w:type="character" w:customStyle="1" w:styleId="ac">
    <w:name w:val="批注文字 字符"/>
    <w:basedOn w:val="a2"/>
    <w:link w:val="ab"/>
    <w:uiPriority w:val="99"/>
    <w:rsid w:val="0002231B"/>
    <w:rPr>
      <w:rFonts w:ascii="Times New Roman" w:eastAsia="宋体" w:hAnsi="Times New Roman" w:cs="Times New Roman"/>
      <w:sz w:val="20"/>
      <w:szCs w:val="20"/>
      <w:lang w:eastAsia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02231B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02231B"/>
    <w:rPr>
      <w:rFonts w:ascii="Times New Roman" w:eastAsia="宋体" w:hAnsi="Times New Roman" w:cs="Times New Roman"/>
      <w:b/>
      <w:bCs/>
      <w:sz w:val="20"/>
      <w:szCs w:val="20"/>
      <w:lang w:eastAsia="en-US"/>
    </w:rPr>
  </w:style>
  <w:style w:type="character" w:customStyle="1" w:styleId="fontstyle01">
    <w:name w:val="fontstyle01"/>
    <w:basedOn w:val="a2"/>
    <w:rsid w:val="00315F5E"/>
    <w:rPr>
      <w:rFonts w:ascii="MnSymbol10" w:hAnsi="MnSymbol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a2"/>
    <w:rsid w:val="00315F5E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af">
    <w:name w:val="footer"/>
    <w:basedOn w:val="a"/>
    <w:link w:val="af0"/>
    <w:uiPriority w:val="99"/>
    <w:unhideWhenUsed/>
    <w:rsid w:val="00094E6A"/>
    <w:pPr>
      <w:tabs>
        <w:tab w:val="center" w:pos="4680"/>
        <w:tab w:val="right" w:pos="9360"/>
      </w:tabs>
      <w:spacing w:after="0"/>
    </w:pPr>
  </w:style>
  <w:style w:type="character" w:customStyle="1" w:styleId="af0">
    <w:name w:val="页脚 字符"/>
    <w:basedOn w:val="a2"/>
    <w:link w:val="af"/>
    <w:uiPriority w:val="99"/>
    <w:rsid w:val="00094E6A"/>
    <w:rPr>
      <w:rFonts w:ascii="Times New Roman" w:eastAsia="宋体" w:hAnsi="Times New Roman" w:cs="Times New Roman"/>
      <w:sz w:val="20"/>
      <w:szCs w:val="20"/>
      <w:lang w:eastAsia="en-US"/>
    </w:rPr>
  </w:style>
  <w:style w:type="paragraph" w:styleId="a1">
    <w:name w:val="caption"/>
    <w:aliases w:val="cap,cap Char,Caption Char,Caption Char1 Char,cap Char Char1,Caption Char Char1 Char,cap Char2"/>
    <w:basedOn w:val="a"/>
    <w:next w:val="a"/>
    <w:link w:val="af1"/>
    <w:uiPriority w:val="35"/>
    <w:unhideWhenUsed/>
    <w:qFormat/>
    <w:rsid w:val="00E32507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af1">
    <w:name w:val="题注 字符"/>
    <w:aliases w:val="cap 字符,cap Char 字符,Caption Char 字符,Caption Char1 Char 字符,cap Char Char1 字符,Caption Char Char1 Char 字符,cap Char2 字符"/>
    <w:link w:val="a1"/>
    <w:uiPriority w:val="35"/>
    <w:rsid w:val="00B85CBB"/>
    <w:rPr>
      <w:rFonts w:ascii="Times New Roman" w:eastAsia="宋体" w:hAnsi="Times New Roman" w:cs="Times New Roman"/>
      <w:i/>
      <w:iCs/>
      <w:color w:val="44546A" w:themeColor="text2"/>
      <w:sz w:val="18"/>
      <w:szCs w:val="18"/>
      <w:lang w:eastAsia="en-US"/>
    </w:rPr>
  </w:style>
  <w:style w:type="character" w:customStyle="1" w:styleId="40">
    <w:name w:val="标题 4 字符"/>
    <w:basedOn w:val="a2"/>
    <w:link w:val="4"/>
    <w:uiPriority w:val="9"/>
    <w:rsid w:val="00070265"/>
    <w:rPr>
      <w:rFonts w:ascii="Times New Roman" w:eastAsiaTheme="majorEastAsia" w:hAnsi="Times New Roman" w:cstheme="majorBidi"/>
      <w:iCs/>
      <w:noProof/>
      <w:sz w:val="24"/>
      <w:szCs w:val="20"/>
      <w:lang w:val="en-GB"/>
    </w:rPr>
  </w:style>
  <w:style w:type="character" w:styleId="af2">
    <w:name w:val="Hyperlink"/>
    <w:basedOn w:val="a2"/>
    <w:uiPriority w:val="99"/>
    <w:unhideWhenUsed/>
    <w:qFormat/>
    <w:rsid w:val="00016354"/>
    <w:rPr>
      <w:color w:val="0000FF"/>
      <w:u w:val="single"/>
    </w:rPr>
  </w:style>
  <w:style w:type="paragraph" w:customStyle="1" w:styleId="Obs-prop">
    <w:name w:val="Obs-prop"/>
    <w:basedOn w:val="a"/>
    <w:next w:val="a"/>
    <w:qFormat/>
    <w:rsid w:val="00537C78"/>
    <w:pPr>
      <w:overflowPunct/>
      <w:autoSpaceDE/>
      <w:autoSpaceDN/>
      <w:adjustRightInd/>
      <w:spacing w:after="160"/>
      <w:textAlignment w:val="auto"/>
    </w:pPr>
    <w:rPr>
      <w:rFonts w:ascii="Times New Roman" w:eastAsiaTheme="minorHAnsi" w:hAnsi="Times New Roman" w:cstheme="minorBidi"/>
      <w:b/>
      <w:bCs/>
      <w:szCs w:val="22"/>
    </w:rPr>
  </w:style>
  <w:style w:type="paragraph" w:customStyle="1" w:styleId="Agreement">
    <w:name w:val="Agreement"/>
    <w:basedOn w:val="a"/>
    <w:next w:val="a"/>
    <w:uiPriority w:val="99"/>
    <w:qFormat/>
    <w:rsid w:val="00A82210"/>
    <w:pPr>
      <w:numPr>
        <w:numId w:val="2"/>
      </w:numPr>
      <w:overflowPunct/>
      <w:autoSpaceDE/>
      <w:autoSpaceDN/>
      <w:adjustRightInd/>
      <w:spacing w:before="60" w:after="0"/>
      <w:textAlignment w:val="auto"/>
    </w:pPr>
    <w:rPr>
      <w:rFonts w:eastAsia="MS Mincho"/>
      <w:b/>
      <w:szCs w:val="24"/>
      <w:lang w:eastAsia="en-GB"/>
    </w:rPr>
  </w:style>
  <w:style w:type="character" w:styleId="af3">
    <w:name w:val="Intense Emphasis"/>
    <w:basedOn w:val="a2"/>
    <w:uiPriority w:val="21"/>
    <w:qFormat/>
    <w:rsid w:val="00E73691"/>
    <w:rPr>
      <w:i/>
      <w:iCs/>
      <w:color w:val="4472C4" w:themeColor="accent1"/>
    </w:rPr>
  </w:style>
  <w:style w:type="paragraph" w:styleId="af4">
    <w:name w:val="Revision"/>
    <w:hidden/>
    <w:uiPriority w:val="99"/>
    <w:semiHidden/>
    <w:rsid w:val="000925FC"/>
    <w:pPr>
      <w:spacing w:after="0" w:line="240" w:lineRule="auto"/>
    </w:pPr>
    <w:rPr>
      <w:rFonts w:eastAsia="宋体" w:cs="Times New Roman"/>
      <w:sz w:val="20"/>
      <w:szCs w:val="20"/>
      <w:lang w:eastAsia="en-US"/>
    </w:rPr>
  </w:style>
  <w:style w:type="character" w:customStyle="1" w:styleId="fontstyle11">
    <w:name w:val="fontstyle11"/>
    <w:basedOn w:val="a2"/>
    <w:rsid w:val="00597BD5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  <w:style w:type="paragraph" w:customStyle="1" w:styleId="emaildiscussion0">
    <w:name w:val="emaildiscussion"/>
    <w:basedOn w:val="a"/>
    <w:rsid w:val="00791AAD"/>
    <w:pPr>
      <w:overflowPunct/>
      <w:autoSpaceDE/>
      <w:autoSpaceDN/>
      <w:adjustRightInd/>
      <w:spacing w:before="40" w:after="0"/>
      <w:ind w:left="1619" w:hanging="360"/>
      <w:textAlignment w:val="auto"/>
    </w:pPr>
    <w:rPr>
      <w:rFonts w:eastAsiaTheme="minorEastAsia"/>
      <w:b/>
      <w:bCs/>
    </w:rPr>
  </w:style>
  <w:style w:type="character" w:customStyle="1" w:styleId="11">
    <w:name w:val="未处理的提及1"/>
    <w:basedOn w:val="a2"/>
    <w:uiPriority w:val="99"/>
    <w:unhideWhenUsed/>
    <w:rsid w:val="004159AC"/>
    <w:rPr>
      <w:color w:val="605E5C"/>
      <w:shd w:val="clear" w:color="auto" w:fill="E1DFDD"/>
    </w:rPr>
  </w:style>
  <w:style w:type="character" w:customStyle="1" w:styleId="12">
    <w:name w:val="@他1"/>
    <w:basedOn w:val="a2"/>
    <w:uiPriority w:val="99"/>
    <w:unhideWhenUsed/>
    <w:rsid w:val="004159AC"/>
    <w:rPr>
      <w:color w:val="2B579A"/>
      <w:shd w:val="clear" w:color="auto" w:fill="E1DFDD"/>
    </w:rPr>
  </w:style>
  <w:style w:type="character" w:customStyle="1" w:styleId="50">
    <w:name w:val="标题 5 字符"/>
    <w:basedOn w:val="a2"/>
    <w:link w:val="5"/>
    <w:uiPriority w:val="9"/>
    <w:rsid w:val="00DB3774"/>
    <w:rPr>
      <w:rFonts w:ascii="Times New Roman" w:eastAsia="宋体" w:hAnsi="Times New Roman" w:cs="Times New Roman"/>
      <w:b/>
      <w:i/>
      <w:iCs/>
      <w:szCs w:val="18"/>
      <w:u w:val="single"/>
      <w:lang w:eastAsia="en-US"/>
    </w:rPr>
  </w:style>
  <w:style w:type="paragraph" w:customStyle="1" w:styleId="EmailDiscussion">
    <w:name w:val="EmailDiscussion"/>
    <w:basedOn w:val="a"/>
    <w:next w:val="a"/>
    <w:link w:val="EmailDiscussionChar"/>
    <w:qFormat/>
    <w:rsid w:val="009A3B64"/>
    <w:pPr>
      <w:numPr>
        <w:numId w:val="3"/>
      </w:numPr>
      <w:overflowPunct/>
      <w:autoSpaceDE/>
      <w:autoSpaceDN/>
      <w:adjustRightInd/>
      <w:spacing w:before="40" w:after="0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9A3B64"/>
    <w:rPr>
      <w:rFonts w:ascii="Arial" w:eastAsia="MS Mincho" w:hAnsi="Arial" w:cs="Arial"/>
      <w:b/>
      <w:sz w:val="20"/>
      <w:szCs w:val="24"/>
      <w:lang w:val="en-GB" w:eastAsia="en-GB"/>
    </w:rPr>
  </w:style>
  <w:style w:type="paragraph" w:customStyle="1" w:styleId="NumberList">
    <w:name w:val="Number List"/>
    <w:basedOn w:val="a5"/>
    <w:link w:val="NumberList0"/>
    <w:qFormat/>
    <w:rsid w:val="00914167"/>
    <w:pPr>
      <w:numPr>
        <w:ilvl w:val="6"/>
        <w:numId w:val="5"/>
      </w:numPr>
    </w:pPr>
    <w:rPr>
      <w:rFonts w:ascii="Arial" w:eastAsiaTheme="minorEastAsia" w:hAnsi="Arial"/>
      <w:sz w:val="20"/>
      <w:szCs w:val="20"/>
    </w:rPr>
  </w:style>
  <w:style w:type="paragraph" w:customStyle="1" w:styleId="Doc-text2">
    <w:name w:val="Doc-text2"/>
    <w:basedOn w:val="a"/>
    <w:link w:val="Doc-text2Char"/>
    <w:qFormat/>
    <w:rsid w:val="00F8297D"/>
    <w:pPr>
      <w:tabs>
        <w:tab w:val="left" w:pos="1622"/>
      </w:tabs>
      <w:spacing w:after="0"/>
      <w:ind w:left="1622" w:hanging="363"/>
      <w:jc w:val="left"/>
    </w:pPr>
    <w:rPr>
      <w:rFonts w:eastAsia="Times New Roman" w:cs="Times New Roman"/>
      <w:lang w:eastAsia="ja-JP"/>
    </w:rPr>
  </w:style>
  <w:style w:type="character" w:customStyle="1" w:styleId="NumberList0">
    <w:name w:val="Number List 字符"/>
    <w:basedOn w:val="a6"/>
    <w:link w:val="NumberList"/>
    <w:rsid w:val="00914167"/>
    <w:rPr>
      <w:rFonts w:ascii="Arial" w:eastAsia="Calibri" w:hAnsi="Arial" w:cs="Arial"/>
      <w:sz w:val="20"/>
      <w:szCs w:val="20"/>
      <w:lang w:val="en-GB" w:eastAsia="en-US"/>
    </w:rPr>
  </w:style>
  <w:style w:type="character" w:customStyle="1" w:styleId="Doc-text2Char">
    <w:name w:val="Doc-text2 Char"/>
    <w:link w:val="Doc-text2"/>
    <w:qFormat/>
    <w:rsid w:val="00F8297D"/>
    <w:rPr>
      <w:rFonts w:ascii="Arial" w:eastAsia="Times New Roman" w:hAnsi="Arial" w:cs="Times New Roman"/>
      <w:sz w:val="20"/>
      <w:szCs w:val="20"/>
      <w:lang w:val="en-GB" w:eastAsia="ja-JP"/>
    </w:rPr>
  </w:style>
  <w:style w:type="paragraph" w:customStyle="1" w:styleId="Comments">
    <w:name w:val="Comments"/>
    <w:basedOn w:val="a"/>
    <w:link w:val="CommentsChar"/>
    <w:qFormat/>
    <w:rsid w:val="00BA075C"/>
    <w:pPr>
      <w:spacing w:before="40" w:after="0"/>
      <w:jc w:val="left"/>
    </w:pPr>
    <w:rPr>
      <w:rFonts w:eastAsia="Times New Roman" w:cs="Times New Roman"/>
      <w:i/>
      <w:noProof/>
      <w:sz w:val="18"/>
      <w:lang w:eastAsia="ja-JP"/>
    </w:rPr>
  </w:style>
  <w:style w:type="character" w:customStyle="1" w:styleId="CommentsChar">
    <w:name w:val="Comments Char"/>
    <w:link w:val="Comments"/>
    <w:qFormat/>
    <w:rsid w:val="00BA075C"/>
    <w:rPr>
      <w:rFonts w:ascii="Arial" w:eastAsia="Times New Roman" w:hAnsi="Arial" w:cs="Times New Roman"/>
      <w:i/>
      <w:noProof/>
      <w:sz w:val="18"/>
      <w:szCs w:val="20"/>
      <w:lang w:val="en-GB" w:eastAsia="ja-JP"/>
    </w:rPr>
  </w:style>
  <w:style w:type="paragraph" w:customStyle="1" w:styleId="B2">
    <w:name w:val="B2"/>
    <w:basedOn w:val="21"/>
    <w:link w:val="B2Char"/>
    <w:qFormat/>
    <w:rsid w:val="006E6CBD"/>
    <w:pPr>
      <w:spacing w:after="180"/>
      <w:ind w:leftChars="0" w:left="851" w:firstLineChars="0" w:hanging="284"/>
      <w:contextualSpacing w:val="0"/>
      <w:jc w:val="left"/>
    </w:pPr>
    <w:rPr>
      <w:rFonts w:ascii="Times New Roman" w:eastAsia="Times New Roman" w:hAnsi="Times New Roman" w:cs="Times New Roman"/>
      <w:lang w:eastAsia="ja-JP"/>
    </w:rPr>
  </w:style>
  <w:style w:type="paragraph" w:customStyle="1" w:styleId="B3">
    <w:name w:val="B3"/>
    <w:basedOn w:val="31"/>
    <w:link w:val="B3Char"/>
    <w:qFormat/>
    <w:rsid w:val="006E6CBD"/>
    <w:pPr>
      <w:spacing w:after="180"/>
      <w:ind w:leftChars="0" w:left="1135" w:firstLineChars="0" w:hanging="284"/>
      <w:contextualSpacing w:val="0"/>
      <w:jc w:val="left"/>
    </w:pPr>
    <w:rPr>
      <w:rFonts w:ascii="Times New Roman" w:eastAsia="Times New Roman" w:hAnsi="Times New Roman" w:cs="Times New Roman"/>
      <w:lang w:eastAsia="ja-JP"/>
    </w:rPr>
  </w:style>
  <w:style w:type="character" w:customStyle="1" w:styleId="B1Char">
    <w:name w:val="B1 Char"/>
    <w:qFormat/>
    <w:rsid w:val="006E6CBD"/>
    <w:rPr>
      <w:rFonts w:eastAsia="Times New Roman"/>
    </w:rPr>
  </w:style>
  <w:style w:type="character" w:customStyle="1" w:styleId="B2Char">
    <w:name w:val="B2 Char"/>
    <w:link w:val="B2"/>
    <w:qFormat/>
    <w:rsid w:val="006E6CBD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3Char">
    <w:name w:val="B3 Char"/>
    <w:link w:val="B3"/>
    <w:qFormat/>
    <w:rsid w:val="006E6CBD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21">
    <w:name w:val="List 2"/>
    <w:basedOn w:val="a"/>
    <w:uiPriority w:val="99"/>
    <w:semiHidden/>
    <w:unhideWhenUsed/>
    <w:rsid w:val="006E6CBD"/>
    <w:pPr>
      <w:ind w:leftChars="200" w:left="100" w:hangingChars="200" w:hanging="200"/>
      <w:contextualSpacing/>
    </w:pPr>
  </w:style>
  <w:style w:type="paragraph" w:styleId="31">
    <w:name w:val="List 3"/>
    <w:basedOn w:val="a"/>
    <w:uiPriority w:val="99"/>
    <w:semiHidden/>
    <w:unhideWhenUsed/>
    <w:rsid w:val="006E6CBD"/>
    <w:pPr>
      <w:ind w:leftChars="400" w:left="100" w:hangingChars="200" w:hanging="200"/>
      <w:contextualSpacing/>
    </w:pPr>
  </w:style>
  <w:style w:type="paragraph" w:styleId="af5">
    <w:name w:val="Body Text"/>
    <w:basedOn w:val="a"/>
    <w:link w:val="af6"/>
    <w:semiHidden/>
    <w:qFormat/>
    <w:rsid w:val="00A22FC9"/>
    <w:pPr>
      <w:spacing w:line="300" w:lineRule="auto"/>
    </w:pPr>
    <w:rPr>
      <w:rFonts w:ascii="Times New Roman" w:eastAsia="宋体" w:hAnsi="Times New Roman" w:cs="Times New Roman"/>
      <w:sz w:val="22"/>
      <w:lang w:val="en-US"/>
    </w:rPr>
  </w:style>
  <w:style w:type="character" w:customStyle="1" w:styleId="af6">
    <w:name w:val="正文文本 字符"/>
    <w:basedOn w:val="a2"/>
    <w:link w:val="af5"/>
    <w:semiHidden/>
    <w:qFormat/>
    <w:rsid w:val="00A22FC9"/>
    <w:rPr>
      <w:rFonts w:ascii="Times New Roman" w:eastAsia="宋体" w:hAnsi="Times New Roman" w:cs="Times New Roman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545D79"/>
    <w:pPr>
      <w:spacing w:after="0"/>
    </w:pPr>
    <w:rPr>
      <w:sz w:val="18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545D79"/>
    <w:rPr>
      <w:rFonts w:ascii="Arial" w:eastAsia="Arial" w:hAnsi="Arial" w:cs="Arial"/>
      <w:sz w:val="18"/>
      <w:szCs w:val="18"/>
      <w:lang w:val="en-GB"/>
    </w:rPr>
  </w:style>
  <w:style w:type="paragraph" w:customStyle="1" w:styleId="EQ">
    <w:name w:val="EQ"/>
    <w:basedOn w:val="a"/>
    <w:next w:val="a"/>
    <w:rsid w:val="00BE233F"/>
    <w:pPr>
      <w:keepLines/>
      <w:tabs>
        <w:tab w:val="center" w:pos="4536"/>
        <w:tab w:val="right" w:pos="9072"/>
      </w:tabs>
      <w:spacing w:after="180" w:line="240" w:lineRule="auto"/>
      <w:jc w:val="left"/>
    </w:pPr>
    <w:rPr>
      <w:rFonts w:ascii="Times New Roman" w:eastAsia="Times New Roman" w:hAnsi="Times New Roman" w:cs="Times New Roman"/>
      <w:noProof/>
      <w:lang w:eastAsia="ja-JP"/>
    </w:rPr>
  </w:style>
  <w:style w:type="paragraph" w:customStyle="1" w:styleId="Doc-title">
    <w:name w:val="Doc-title"/>
    <w:basedOn w:val="a"/>
    <w:next w:val="a"/>
    <w:link w:val="Doc-titleChar"/>
    <w:qFormat/>
    <w:rsid w:val="00686F47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eastAsia="MS Mincho" w:cs="Times New Roman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686F47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PL">
    <w:name w:val="PL"/>
    <w:link w:val="PLChar"/>
    <w:qFormat/>
    <w:rsid w:val="00673805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673805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TH">
    <w:name w:val="TH"/>
    <w:basedOn w:val="a"/>
    <w:link w:val="THChar"/>
    <w:qFormat/>
    <w:rsid w:val="00673805"/>
    <w:pPr>
      <w:keepNext/>
      <w:keepLines/>
      <w:spacing w:before="60" w:after="180" w:line="240" w:lineRule="auto"/>
      <w:jc w:val="center"/>
    </w:pPr>
    <w:rPr>
      <w:rFonts w:eastAsia="Times New Roman" w:cs="Times New Roman"/>
      <w:b/>
      <w:lang w:eastAsia="ja-JP"/>
    </w:rPr>
  </w:style>
  <w:style w:type="character" w:customStyle="1" w:styleId="THChar">
    <w:name w:val="TH Char"/>
    <w:link w:val="TH"/>
    <w:qFormat/>
    <w:rsid w:val="00673805"/>
    <w:rPr>
      <w:rFonts w:ascii="Arial" w:eastAsia="Times New Roman" w:hAnsi="Arial" w:cs="Times New Roman"/>
      <w:b/>
      <w:sz w:val="20"/>
      <w:szCs w:val="20"/>
      <w:lang w:val="en-GB" w:eastAsia="ja-JP"/>
    </w:rPr>
  </w:style>
  <w:style w:type="paragraph" w:styleId="af9">
    <w:name w:val="Normal (Web)"/>
    <w:basedOn w:val="a"/>
    <w:uiPriority w:val="99"/>
    <w:semiHidden/>
    <w:unhideWhenUsed/>
    <w:rsid w:val="00C306F4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宋体" w:eastAsia="宋体" w:hAnsi="宋体" w:cs="宋体"/>
      <w:sz w:val="24"/>
      <w:szCs w:val="24"/>
      <w:lang w:val="en-US"/>
    </w:rPr>
  </w:style>
  <w:style w:type="paragraph" w:customStyle="1" w:styleId="EmailDiscussion2">
    <w:name w:val="EmailDiscussion2"/>
    <w:basedOn w:val="Doc-text2"/>
    <w:uiPriority w:val="99"/>
    <w:qFormat/>
    <w:rsid w:val="008813AC"/>
    <w:pPr>
      <w:overflowPunct/>
      <w:autoSpaceDE/>
      <w:autoSpaceDN/>
      <w:adjustRightInd/>
      <w:spacing w:after="160" w:line="259" w:lineRule="auto"/>
      <w:textAlignment w:val="auto"/>
    </w:pPr>
    <w:rPr>
      <w:rFonts w:eastAsia="MS Mincho"/>
      <w:szCs w:val="24"/>
      <w:lang w:eastAsia="en-GB"/>
    </w:rPr>
  </w:style>
  <w:style w:type="paragraph" w:customStyle="1" w:styleId="BoldComments">
    <w:name w:val="Bold Comments"/>
    <w:basedOn w:val="a"/>
    <w:link w:val="BoldCommentsChar"/>
    <w:qFormat/>
    <w:rsid w:val="00274CFB"/>
    <w:pPr>
      <w:overflowPunct/>
      <w:autoSpaceDE/>
      <w:autoSpaceDN/>
      <w:adjustRightInd/>
      <w:spacing w:before="240" w:after="60" w:line="240" w:lineRule="auto"/>
      <w:jc w:val="left"/>
      <w:textAlignment w:val="auto"/>
      <w:outlineLvl w:val="8"/>
    </w:pPr>
    <w:rPr>
      <w:rFonts w:eastAsia="MS Mincho" w:cs="Times New Roman"/>
      <w:b/>
      <w:szCs w:val="24"/>
      <w:lang w:val="x-none" w:eastAsia="x-none"/>
    </w:rPr>
  </w:style>
  <w:style w:type="character" w:customStyle="1" w:styleId="BoldCommentsChar">
    <w:name w:val="Bold Comments Char"/>
    <w:link w:val="BoldComments"/>
    <w:rsid w:val="00274CFB"/>
    <w:rPr>
      <w:rFonts w:ascii="Arial" w:eastAsia="MS Mincho" w:hAnsi="Arial" w:cs="Times New Roman"/>
      <w:b/>
      <w:sz w:val="20"/>
      <w:szCs w:val="24"/>
      <w:lang w:val="x-none" w:eastAsia="x-none"/>
    </w:rPr>
  </w:style>
  <w:style w:type="paragraph" w:customStyle="1" w:styleId="TAL">
    <w:name w:val="TAL"/>
    <w:basedOn w:val="a"/>
    <w:link w:val="TALCar"/>
    <w:qFormat/>
    <w:rsid w:val="009D3CF7"/>
    <w:pPr>
      <w:keepNext/>
      <w:keepLines/>
      <w:spacing w:after="0" w:line="240" w:lineRule="auto"/>
      <w:jc w:val="left"/>
    </w:pPr>
    <w:rPr>
      <w:rFonts w:eastAsia="Times New Roman" w:cs="Times New Roman"/>
      <w:sz w:val="18"/>
      <w:lang w:eastAsia="ja-JP"/>
    </w:rPr>
  </w:style>
  <w:style w:type="character" w:customStyle="1" w:styleId="TALCar">
    <w:name w:val="TAL Car"/>
    <w:link w:val="TAL"/>
    <w:qFormat/>
    <w:rsid w:val="009D3CF7"/>
    <w:rPr>
      <w:rFonts w:ascii="Arial" w:eastAsia="Times New Roman" w:hAnsi="Arial" w:cs="Times New Roman"/>
      <w:sz w:val="18"/>
      <w:szCs w:val="20"/>
      <w:lang w:val="en-GB" w:eastAsia="ja-JP"/>
    </w:rPr>
  </w:style>
  <w:style w:type="paragraph" w:customStyle="1" w:styleId="TAH">
    <w:name w:val="TAH"/>
    <w:basedOn w:val="a"/>
    <w:link w:val="TAHCar"/>
    <w:qFormat/>
    <w:rsid w:val="00C55676"/>
    <w:pPr>
      <w:keepNext/>
      <w:keepLines/>
      <w:spacing w:after="0" w:line="240" w:lineRule="auto"/>
      <w:jc w:val="center"/>
    </w:pPr>
    <w:rPr>
      <w:rFonts w:eastAsia="Times New Roman" w:cs="Times New Roman"/>
      <w:b/>
      <w:sz w:val="18"/>
      <w:lang w:eastAsia="ja-JP"/>
    </w:rPr>
  </w:style>
  <w:style w:type="character" w:customStyle="1" w:styleId="TAHCar">
    <w:name w:val="TAH Car"/>
    <w:link w:val="TAH"/>
    <w:qFormat/>
    <w:locked/>
    <w:rsid w:val="00C55676"/>
    <w:rPr>
      <w:rFonts w:ascii="Arial" w:eastAsia="Times New Roman" w:hAnsi="Arial" w:cs="Times New Roman"/>
      <w:b/>
      <w:sz w:val="18"/>
      <w:szCs w:val="20"/>
      <w:lang w:val="en-GB" w:eastAsia="ja-JP"/>
    </w:rPr>
  </w:style>
  <w:style w:type="character" w:styleId="afa">
    <w:name w:val="Emphasis"/>
    <w:basedOn w:val="a2"/>
    <w:uiPriority w:val="20"/>
    <w:qFormat/>
    <w:rsid w:val="008F03C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4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4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6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3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5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0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596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1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0530660-24fd-4391-a7a1-d653900fee43">
      <UserInfo>
        <DisplayName>Li, Ziyi</DisplayName>
        <AccountId>51</AccountId>
        <AccountType/>
      </UserInfo>
      <UserInfo>
        <DisplayName>Heo, Youn Hyoung</DisplayName>
        <AccountId>15</AccountId>
        <AccountType/>
      </UserInfo>
      <UserInfo>
        <DisplayName>Palat, Sudeep K</DisplayName>
        <AccountId>18</AccountId>
        <AccountType/>
      </UserInfo>
      <UserInfo>
        <DisplayName>Han, Jaemin</DisplayName>
        <AccountId>52</AccountId>
        <AccountType/>
      </UserInfo>
      <UserInfo>
        <DisplayName>Burbidge, Richard C</DisplayName>
        <AccountId>7</AccountId>
        <AccountType/>
      </UserInfo>
      <UserInfo>
        <DisplayName>Han, Seunghee</DisplayName>
        <AccountId>12</AccountId>
        <AccountType/>
      </UserInfo>
      <UserInfo>
        <DisplayName>Shi, Xiaoyan</DisplayName>
        <AccountId>123</AccountId>
        <AccountType/>
      </UserInfo>
      <UserInfo>
        <DisplayName>Stojanovski, Saso</DisplayName>
        <AccountId>81</AccountId>
        <AccountType/>
      </UserInfo>
      <UserInfo>
        <DisplayName>Jain, Puneet</DisplayName>
        <AccountId>47</AccountId>
        <AccountType/>
      </UserInfo>
    </SharedWithUsers>
    <_Flow_SignoffStatus xmlns="042397af-7977-45ef-9118-11c18c8623b6" xsi:nil="true"/>
    <Notes xmlns="042397af-7977-45ef-9118-11c18c862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5" ma:contentTypeDescription="Create a new document." ma:contentTypeScope="" ma:versionID="c0c51939456250ab5c0c165f6fba4c67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9ca05330514b0d894f931028c4f947f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92EE07-3BA1-45FD-B23A-F7519EB9F6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A33902-14B9-4C4B-B581-164D988D44BB}">
  <ds:schemaRefs>
    <ds:schemaRef ds:uri="http://schemas.microsoft.com/office/2006/metadata/properties"/>
    <ds:schemaRef ds:uri="http://schemas.microsoft.com/office/infopath/2007/PartnerControls"/>
    <ds:schemaRef ds:uri="80530660-24fd-4391-a7a1-d653900fee43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9FA82241-9495-4AED-8FAA-E7E8334599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EFE7B0-E8DF-40D5-B45E-106766AA0A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9</TotalTime>
  <Pages>3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TE-LiuJing</dc:creator>
  <cp:keywords/>
  <dc:description/>
  <cp:lastModifiedBy>Jiaxiang Liu</cp:lastModifiedBy>
  <cp:revision>108</cp:revision>
  <dcterms:created xsi:type="dcterms:W3CDTF">2023-09-18T09:12:00Z</dcterms:created>
  <dcterms:modified xsi:type="dcterms:W3CDTF">2023-09-21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94503035</vt:lpwstr>
  </property>
  <property fmtid="{D5CDD505-2E9C-101B-9397-08002B2CF9AE}" pid="7" name="_2015_ms_pID_725343">
    <vt:lpwstr>(2)NR1i7xEB7s91B9IFmt8KumGl4wjCzYEqVLIzVvcGWEaVQdlUgtpxSh+j2BO57/y1cS7vD+St
S2ryyJhhHtimOihBqKf47sT+8zdFIQuiYYJOniK5oz1OVuZmh903kNdNwHho+kWbgSozQTQS
De5ftPCfjb8SSBJZ03pSK7bCVm8NuD3IkjVp0DaWZLQDs0UnScaZZHs5YoupCFYLRBlX/EUZ
Bf0+h8nKKQm9KlIuCt</vt:lpwstr>
  </property>
  <property fmtid="{D5CDD505-2E9C-101B-9397-08002B2CF9AE}" pid="8" name="_2015_ms_pID_7253431">
    <vt:lpwstr>5bRe+QENFpeSE912X6cJayJ8ks4nocXKB8z2Sh/brF75Iw1p1Lf0yw
Obmozm/WtiqmB1FoRV03vVw9N0+NTM/ZNYZ0wCwpG1L141l92nLqmCTlRtked8BpV99dxC6p
Xj2Q4IDwDjhK2ENmSzs69ohESVIOjFroByjmEN6aMAtsJGqIrSq3Y1dQuXYdT1Av25BYMwz8
TySELYpwf2TVHmMn</vt:lpwstr>
  </property>
</Properties>
</file>